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eastAsiaTheme="minorHAnsi" w:hAnsi="Calibri" w:cs="Segoe UI"/>
          <w:color w:val="auto"/>
          <w:spacing w:val="0"/>
          <w:kern w:val="0"/>
          <w:sz w:val="19"/>
          <w:szCs w:val="19"/>
        </w:rPr>
        <w:id w:val="-664320583"/>
        <w:docPartObj>
          <w:docPartGallery w:val="Cover Pages"/>
          <w:docPartUnique/>
        </w:docPartObj>
      </w:sdtPr>
      <w:sdtEndPr>
        <w:rPr>
          <w:rFonts w:eastAsia="Segoe UI" w:cs="Calibri"/>
          <w:sz w:val="22"/>
        </w:rPr>
      </w:sdtEndPr>
      <w:sdtContent>
        <w:p w14:paraId="6AD373C2" w14:textId="77777777" w:rsidR="003A58E5" w:rsidRDefault="003A58E5" w:rsidP="00B43E72">
          <w:pPr>
            <w:pStyle w:val="Title"/>
            <w:rPr>
              <w:rFonts w:eastAsiaTheme="minorEastAsia"/>
              <w:color w:val="3C5A6E" w:themeColor="text2"/>
            </w:rPr>
          </w:pPr>
          <w:r>
            <w:rPr>
              <w:noProof/>
              <w:color w:val="2B579A"/>
              <w:shd w:val="clear" w:color="auto" w:fill="E6E6E6"/>
            </w:rPr>
            <mc:AlternateContent>
              <mc:Choice Requires="wpg">
                <w:drawing>
                  <wp:anchor distT="0" distB="0" distL="114300" distR="114300" simplePos="0" relativeHeight="251658240" behindDoc="0" locked="1" layoutInCell="1" allowOverlap="1" wp14:anchorId="758D0237" wp14:editId="3D9AF64F">
                    <wp:simplePos x="0" y="0"/>
                    <wp:positionH relativeFrom="margin">
                      <wp:posOffset>-931545</wp:posOffset>
                    </wp:positionH>
                    <wp:positionV relativeFrom="page">
                      <wp:posOffset>-17145</wp:posOffset>
                    </wp:positionV>
                    <wp:extent cx="7793355" cy="11907520"/>
                    <wp:effectExtent l="0" t="0" r="0" b="0"/>
                    <wp:wrapNone/>
                    <wp:docPr id="6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793355" cy="11907520"/>
                              <a:chOff x="-129357" y="-34494"/>
                              <a:chExt cx="7791346" cy="11904196"/>
                            </a:xfrm>
                          </wpg:grpSpPr>
                          <pic:pic xmlns:pic="http://schemas.openxmlformats.org/drawingml/2006/picture">
                            <pic:nvPicPr>
                              <pic:cNvPr id="1" name="Picture 1" descr="C:\Users\shubham\AppData\Local\Microsoft\Windows\INetCacheContent.Word\Image-17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530929" y="-34494"/>
                                <a:ext cx="2131060" cy="21850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Picture 5" descr="C:\Users\shubham\AppData\Local\Microsoft\Windows\INetCacheContent.Word\img-17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-129357" y="6448072"/>
                                <a:ext cx="3448050" cy="54216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3" name="Picture 3" descr="C:\Users\shubham\AppData\Local\Microsoft\Windows\INetCacheContent.Word\img-18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656566" y="8433613"/>
                                <a:ext cx="2761615" cy="6026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4" name="Rectangle 4"/>
                            <wps:cNvSpPr/>
                            <wps:spPr>
                              <a:xfrm>
                                <a:off x="781050" y="4019550"/>
                                <a:ext cx="323850" cy="514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 xmlns:ask="http://schemas.microsoft.com/office/drawing/2018/sketchyshapes" xmlns:arto="http://schemas.microsoft.com/office/word/2006/arto" xmlns:w16du="http://schemas.microsoft.com/office/word/2023/wordml/word16du">
                <w:pict w14:anchorId="652CC6B8">
                  <v:group id="Group 6" style="position:absolute;margin-left:-73.35pt;margin-top:-1.35pt;width:613.65pt;height:937.6pt;z-index:251659264;mso-position-horizontal-relative:margin;mso-position-vertical-relative:page;mso-width-relative:margin;mso-height-relative:margin" coordsize="77913,119041" coordorigin="-1293,-344" o:spid="_x0000_s1026" w14:anchorId="74793A3C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">
                    <v:shapetype id="_x0000_t75" coordsize="21600,21600" filled="f" stroked="f" o:spt="75" o:preferrelative="t" path="m@4@5l@4@11@9@11@9@5xe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Picture 1" style="position:absolute;left:55309;top:-344;width:21310;height:2184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">
                      <v:imagedata o:title="Image-17" r:id="rId15"/>
                    </v:shape>
                    <v:shape id="Picture 5" style="position:absolute;left:-1293;top:64480;width:34479;height:54217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">
                      <v:imagedata o:title="img-17" r:id="rId16"/>
                    </v:shape>
                    <v:shape id="Picture 3" style="position:absolute;left:36565;top:84336;width:27616;height:6026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">
                      <v:imagedata o:title="img-18" r:id="rId17"/>
                    </v:shape>
                    <v:rect id="Rectangle 4" style="position:absolute;left:7810;top:40195;width:3239;height:5144;visibility:visible;mso-wrap-style:square;v-text-anchor:middle" o:spid="_x0000_s1030" filled="f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/>
                    <w10:wrap anchorx="margin" anchory="page"/>
                    <w10:anchorlock/>
                  </v:group>
                </w:pict>
              </mc:Fallback>
            </mc:AlternateContent>
          </w:r>
        </w:p>
        <w:p w14:paraId="4D0CC539" w14:textId="77777777" w:rsidR="003A58E5" w:rsidRDefault="003A58E5" w:rsidP="00B43E72"/>
        <w:p w14:paraId="7DF6FD56" w14:textId="77777777" w:rsidR="003A58E5" w:rsidRDefault="003A58E5" w:rsidP="00B43E72"/>
        <w:p w14:paraId="0761C016" w14:textId="77777777" w:rsidR="003A58E5" w:rsidRDefault="003A58E5" w:rsidP="00B43E72"/>
        <w:p w14:paraId="4C12B893" w14:textId="77777777" w:rsidR="003A58E5" w:rsidRDefault="003A58E5" w:rsidP="00B43E72"/>
        <w:p w14:paraId="713F6140" w14:textId="77777777" w:rsidR="00A86B21" w:rsidRDefault="00A86B21" w:rsidP="00B43E72"/>
        <w:p w14:paraId="6014C3C9" w14:textId="77777777" w:rsidR="00A86B21" w:rsidRDefault="00A86B21" w:rsidP="00B43E72"/>
        <w:p w14:paraId="1C2B991B" w14:textId="77777777" w:rsidR="00A86B21" w:rsidRDefault="00A86B21" w:rsidP="00B43E72"/>
        <w:p w14:paraId="053FBC2B" w14:textId="77777777" w:rsidR="003A58E5" w:rsidRDefault="003A58E5" w:rsidP="00B43E72"/>
        <w:p w14:paraId="79226C26" w14:textId="7F0B92F9" w:rsidR="003A58E5" w:rsidRPr="007541EE" w:rsidRDefault="00000000" w:rsidP="00517333">
          <w:pPr>
            <w:pStyle w:val="Documentname"/>
          </w:pPr>
          <w:sdt>
            <w:sdtPr>
              <w:rPr>
                <w:color w:val="2B579A"/>
                <w:shd w:val="clear" w:color="auto" w:fill="E6E6E6"/>
              </w:rPr>
              <w:alias w:val="Title"/>
              <w:tag w:val=""/>
              <w:id w:val="-1044452415"/>
              <w:placeholder>
                <w:docPart w:val="56D1CF692F964FE794B413B2E95E4BE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color w:val="3C5A6E"/>
                <w:shd w:val="clear" w:color="auto" w:fill="auto"/>
              </w:rPr>
            </w:sdtEndPr>
            <w:sdtContent>
              <w:proofErr w:type="spellStart"/>
              <w:r w:rsidR="00753369">
                <w:t>Razorpay</w:t>
              </w:r>
              <w:proofErr w:type="spellEnd"/>
              <w:r w:rsidR="006B53DD">
                <w:t xml:space="preserve"> Payment </w:t>
              </w:r>
              <w:r w:rsidR="00F76435">
                <w:t xml:space="preserve">Connector </w:t>
              </w:r>
              <w:r w:rsidR="006B53DD">
                <w:t xml:space="preserve">for </w:t>
              </w:r>
              <w:proofErr w:type="spellStart"/>
              <w:r w:rsidR="006B53DD">
                <w:t>Creatio</w:t>
              </w:r>
              <w:proofErr w:type="spellEnd"/>
            </w:sdtContent>
          </w:sdt>
          <w:r w:rsidR="00517333">
            <w:t xml:space="preserve"> </w:t>
          </w:r>
        </w:p>
        <w:sdt>
          <w:sdtPr>
            <w:rPr>
              <w:b/>
              <w:bCs/>
              <w:color w:val="2B579A"/>
              <w:shd w:val="clear" w:color="auto" w:fill="E6E6E6"/>
            </w:rPr>
            <w:alias w:val="Abstract"/>
            <w:tag w:val=""/>
            <w:id w:val="77639090"/>
            <w:placeholder>
              <w:docPart w:val="D5AA7A27F8E3492FB38A3A7A233A4F8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p w14:paraId="389BE64A" w14:textId="31BDCAB4" w:rsidR="003A58E5" w:rsidRPr="007541EE" w:rsidRDefault="00A01C2F" w:rsidP="00B43E72">
              <w:pPr>
                <w:pStyle w:val="DocAbstract"/>
              </w:pPr>
              <w:r w:rsidRPr="00E62107">
                <w:rPr>
                  <w:b/>
                  <w:bCs/>
                </w:rPr>
                <w:t>User Guide</w:t>
              </w:r>
            </w:p>
          </w:sdtContent>
        </w:sdt>
        <w:p w14:paraId="4913861A" w14:textId="38F27449" w:rsidR="00554791" w:rsidRPr="00E83D19" w:rsidRDefault="004C00B7" w:rsidP="00E62107">
          <w:pPr>
            <w:spacing w:after="0"/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</w:pPr>
          <w:bookmarkStart w:id="0" w:name="Apply"/>
          <w:r>
            <w:tab/>
          </w:r>
          <w:r>
            <w:tab/>
          </w:r>
          <w:r>
            <w:tab/>
          </w:r>
          <w:proofErr w:type="spellStart"/>
          <w:r w:rsidRPr="00E83D19"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  <w:t>AgilizTech</w:t>
          </w:r>
          <w:proofErr w:type="spellEnd"/>
        </w:p>
        <w:p w14:paraId="3DC48532" w14:textId="4A5611C1" w:rsidR="004C00B7" w:rsidRPr="00E83D19" w:rsidRDefault="004C00B7" w:rsidP="00E62107">
          <w:pPr>
            <w:spacing w:before="0" w:after="0"/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</w:pPr>
          <w:r w:rsidRPr="00E83D19"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  <w:tab/>
          </w:r>
          <w:r w:rsidRPr="00E83D19"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  <w:tab/>
          </w:r>
          <w:r w:rsidRPr="00E83D19">
            <w:rPr>
              <w:rFonts w:asciiTheme="majorHAnsi" w:hAnsiTheme="majorHAnsi" w:cstheme="majorHAnsi"/>
              <w:b/>
              <w:bCs/>
              <w:color w:val="3C5A6E" w:themeColor="text1"/>
              <w:sz w:val="28"/>
              <w:szCs w:val="28"/>
            </w:rPr>
            <w:tab/>
            <w:t>support@agiliztech.com</w:t>
          </w:r>
        </w:p>
        <w:p w14:paraId="3E3DD3E7" w14:textId="7A969648" w:rsidR="008D325A" w:rsidRDefault="008D325A" w:rsidP="00B43E72">
          <w:pPr>
            <w:sectPr w:rsidR="008D325A" w:rsidSect="00010208">
              <w:headerReference w:type="default" r:id="rId18"/>
              <w:footerReference w:type="default" r:id="rId19"/>
              <w:pgSz w:w="12240" w:h="15840"/>
              <w:pgMar w:top="1440" w:right="1440" w:bottom="1440" w:left="1440" w:header="567" w:footer="907" w:gutter="0"/>
              <w:pgNumType w:start="0"/>
              <w:cols w:space="720"/>
              <w:titlePg/>
              <w:docGrid w:linePitch="360"/>
            </w:sectPr>
          </w:pPr>
          <w:r>
            <w:tab/>
          </w:r>
          <w:r>
            <w:tab/>
          </w:r>
          <w:r>
            <w:tab/>
          </w:r>
        </w:p>
        <w:sdt>
          <w:sdtPr>
            <w:rPr>
              <w:rFonts w:eastAsia="Segoe UI" w:cs="Segoe UI"/>
              <w:color w:val="auto"/>
              <w:spacing w:val="0"/>
              <w:kern w:val="0"/>
              <w:sz w:val="19"/>
              <w:szCs w:val="19"/>
              <w:shd w:val="clear" w:color="auto" w:fill="E6E6E6"/>
            </w:rPr>
            <w:id w:val="1802882632"/>
            <w:docPartObj>
              <w:docPartGallery w:val="Table of Contents"/>
              <w:docPartUnique/>
            </w:docPartObj>
          </w:sdtPr>
          <w:sdtEndPr>
            <w:rPr>
              <w:noProof/>
              <w:color w:val="3C5A6E" w:themeColor="text2"/>
              <w:sz w:val="22"/>
            </w:rPr>
          </w:sdtEndPr>
          <w:sdtContent>
            <w:p w14:paraId="7CBE2B34" w14:textId="4D581BE0" w:rsidR="00836C64" w:rsidRPr="001E2A8D" w:rsidRDefault="00836C64" w:rsidP="00B43E72">
              <w:pPr>
                <w:pStyle w:val="Title"/>
                <w:rPr>
                  <w:sz w:val="32"/>
                  <w:szCs w:val="32"/>
                </w:rPr>
              </w:pPr>
              <w:r w:rsidRPr="001E2A8D">
                <w:rPr>
                  <w:rFonts w:asciiTheme="majorHAnsi" w:hAnsiTheme="majorHAnsi" w:cstheme="majorHAnsi"/>
                  <w:color w:val="709032" w:themeColor="accent1" w:themeShade="BF"/>
                  <w:sz w:val="32"/>
                  <w:szCs w:val="32"/>
                </w:rPr>
                <w:t>Contents</w:t>
              </w:r>
            </w:p>
            <w:p w14:paraId="4AF0C9DB" w14:textId="060950FD" w:rsidR="00F76435" w:rsidRDefault="00836C64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r w:rsidRPr="00601D6B">
                <w:rPr>
                  <w:color w:val="3C5A6E" w:themeColor="text2"/>
                  <w:shd w:val="clear" w:color="auto" w:fill="E6E6E6"/>
                </w:rPr>
                <w:fldChar w:fldCharType="begin"/>
              </w:r>
              <w:r w:rsidRPr="00601D6B">
                <w:rPr>
                  <w:color w:val="3C5A6E" w:themeColor="text2"/>
                </w:rPr>
                <w:instrText xml:space="preserve"> TOC \o "1-3" \h \z \u </w:instrText>
              </w:r>
              <w:r w:rsidRPr="00601D6B">
                <w:rPr>
                  <w:color w:val="3C5A6E" w:themeColor="text2"/>
                  <w:shd w:val="clear" w:color="auto" w:fill="E6E6E6"/>
                </w:rPr>
                <w:fldChar w:fldCharType="separate"/>
              </w:r>
              <w:hyperlink w:anchor="_Toc148017790" w:history="1">
                <w:r w:rsidR="00F76435" w:rsidRPr="002B59DB">
                  <w:rPr>
                    <w:rStyle w:val="Hyperlink"/>
                    <w:noProof/>
                  </w:rPr>
                  <w:t>1</w:t>
                </w:r>
                <w:r w:rsidR="00F76435"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="00F76435" w:rsidRPr="002B59DB">
                  <w:rPr>
                    <w:rStyle w:val="Hyperlink"/>
                    <w:noProof/>
                  </w:rPr>
                  <w:t>Razorpay Connector in Creatio - Sales</w:t>
                </w:r>
                <w:r w:rsidR="00F76435">
                  <w:rPr>
                    <w:noProof/>
                    <w:webHidden/>
                  </w:rPr>
                  <w:tab/>
                </w:r>
                <w:r w:rsidR="00F76435">
                  <w:rPr>
                    <w:noProof/>
                    <w:webHidden/>
                  </w:rPr>
                  <w:fldChar w:fldCharType="begin"/>
                </w:r>
                <w:r w:rsidR="00F76435">
                  <w:rPr>
                    <w:noProof/>
                    <w:webHidden/>
                  </w:rPr>
                  <w:instrText xml:space="preserve"> PAGEREF _Toc148017790 \h </w:instrText>
                </w:r>
                <w:r w:rsidR="00F76435">
                  <w:rPr>
                    <w:noProof/>
                    <w:webHidden/>
                  </w:rPr>
                </w:r>
                <w:r w:rsidR="00F76435">
                  <w:rPr>
                    <w:noProof/>
                    <w:webHidden/>
                  </w:rPr>
                  <w:fldChar w:fldCharType="separate"/>
                </w:r>
                <w:r w:rsidR="00F76435">
                  <w:rPr>
                    <w:noProof/>
                    <w:webHidden/>
                  </w:rPr>
                  <w:t>1</w:t>
                </w:r>
                <w:r w:rsidR="00F76435">
                  <w:rPr>
                    <w:noProof/>
                    <w:webHidden/>
                  </w:rPr>
                  <w:fldChar w:fldCharType="end"/>
                </w:r>
              </w:hyperlink>
            </w:p>
            <w:p w14:paraId="127CBE43" w14:textId="3369F9CB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1" w:history="1">
                <w:r w:rsidRPr="002B59DB">
                  <w:rPr>
                    <w:rStyle w:val="Hyperlink"/>
                    <w:noProof/>
                    <w:lang w:val="en-IN" w:eastAsia="en-IN"/>
                  </w:rPr>
                  <w:t>1.1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  <w:lang w:val="en-IN" w:eastAsia="en-IN"/>
                  </w:rPr>
                  <w:t>Overview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9BD2CD" w14:textId="7C92AD89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2" w:history="1">
                <w:r w:rsidRPr="002B59DB">
                  <w:rPr>
                    <w:rStyle w:val="Hyperlink"/>
                    <w:noProof/>
                    <w:lang w:val="en-IN" w:eastAsia="en-IN"/>
                  </w:rPr>
                  <w:t>1.2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  <w:lang w:val="en-IN" w:eastAsia="en-IN"/>
                  </w:rPr>
                  <w:t>Business Use Ca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2F2E0BC" w14:textId="0C1CB6AA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3" w:history="1">
                <w:r w:rsidRPr="002B59DB">
                  <w:rPr>
                    <w:rStyle w:val="Hyperlink"/>
                    <w:noProof/>
                    <w:lang w:val="en-IN" w:eastAsia="en-IN"/>
                  </w:rPr>
                  <w:t>1.3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  <w:lang w:val="en-IN" w:eastAsia="en-IN"/>
                  </w:rPr>
                  <w:t>Solution Benefi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A4531B" w14:textId="11EBDCFE" w:rsidR="00F76435" w:rsidRDefault="00F76435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4" w:history="1">
                <w:r w:rsidRPr="002B59DB">
                  <w:rPr>
                    <w:rStyle w:val="Hyperlink"/>
                    <w:noProof/>
                  </w:rPr>
                  <w:t>2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Prerequisit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D14FF3B" w14:textId="47831F93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5" w:history="1">
                <w:r w:rsidRPr="002B59DB">
                  <w:rPr>
                    <w:rStyle w:val="Hyperlink"/>
                    <w:noProof/>
                  </w:rPr>
                  <w:t>2.1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Guide For Using Utilit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9908521" w14:textId="2B9B9B48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6" w:history="1">
                <w:r w:rsidRPr="002B59DB">
                  <w:rPr>
                    <w:rStyle w:val="Hyperlink"/>
                    <w:noProof/>
                  </w:rPr>
                  <w:t>2.2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Update System Setting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84FFEDC" w14:textId="58E00FA2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7" w:history="1">
                <w:r w:rsidRPr="002B59DB">
                  <w:rPr>
                    <w:rStyle w:val="Hyperlink"/>
                    <w:noProof/>
                  </w:rPr>
                  <w:t>2.3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Add Reference Code Mask ID in the Lookup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FF0F66C" w14:textId="38922689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8" w:history="1">
                <w:r w:rsidRPr="002B59DB">
                  <w:rPr>
                    <w:rStyle w:val="Hyperlink"/>
                    <w:noProof/>
                  </w:rPr>
                  <w:t>2.4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Create Razorpay Webhook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A2A3F0F" w14:textId="55E7CEBF" w:rsidR="00F76435" w:rsidRDefault="00F76435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799" w:history="1">
                <w:r w:rsidRPr="002B59DB">
                  <w:rPr>
                    <w:rStyle w:val="Hyperlink"/>
                    <w:noProof/>
                  </w:rPr>
                  <w:t>3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Getting Starte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79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C21AA2" w14:textId="182CC451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800" w:history="1">
                <w:r w:rsidRPr="002B59DB">
                  <w:rPr>
                    <w:rStyle w:val="Hyperlink"/>
                    <w:noProof/>
                    <w:lang w:val="en-IN" w:eastAsia="en-IN"/>
                  </w:rPr>
                  <w:t>3.1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  <w:lang w:val="en-IN" w:eastAsia="en-IN"/>
                  </w:rPr>
                  <w:t>Payment Stat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80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84A02D" w14:textId="79140EBD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801" w:history="1">
                <w:r w:rsidRPr="002B59DB">
                  <w:rPr>
                    <w:rStyle w:val="Hyperlink"/>
                    <w:noProof/>
                  </w:rPr>
                  <w:t>3.2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</w:rPr>
                  <w:t>Using Payment Op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80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101CAB1" w14:textId="60437BA0" w:rsidR="00F76435" w:rsidRDefault="00F76435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rFonts w:eastAsiaTheme="minorEastAsia" w:cstheme="minorBidi"/>
                  <w:noProof/>
                  <w:sz w:val="24"/>
                  <w:szCs w:val="24"/>
                  <w:lang w:val="en-IN" w:eastAsia="en-GB"/>
                </w:rPr>
              </w:pPr>
              <w:hyperlink w:anchor="_Toc148017802" w:history="1">
                <w:r w:rsidRPr="002B59DB">
                  <w:rPr>
                    <w:rStyle w:val="Hyperlink"/>
                    <w:noProof/>
                    <w:lang w:val="en-IN" w:eastAsia="en-IN"/>
                  </w:rPr>
                  <w:t>3.3</w:t>
                </w:r>
                <w:r>
                  <w:rPr>
                    <w:rFonts w:eastAsiaTheme="minorEastAsia" w:cstheme="minorBidi"/>
                    <w:noProof/>
                    <w:sz w:val="24"/>
                    <w:szCs w:val="24"/>
                    <w:lang w:val="en-IN" w:eastAsia="en-GB"/>
                  </w:rPr>
                  <w:tab/>
                </w:r>
                <w:r w:rsidRPr="002B59DB">
                  <w:rPr>
                    <w:rStyle w:val="Hyperlink"/>
                    <w:noProof/>
                    <w:lang w:val="en-IN" w:eastAsia="en-IN"/>
                  </w:rPr>
                  <w:t>Razorpay via Payment Link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4801780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68C6201" w14:textId="4CC9DB2A" w:rsidR="00836C64" w:rsidRPr="00601D6B" w:rsidRDefault="00836C64" w:rsidP="00B43E72">
              <w:pPr>
                <w:rPr>
                  <w:color w:val="3C5A6E" w:themeColor="text2"/>
                </w:rPr>
              </w:pPr>
              <w:r w:rsidRPr="00601D6B">
                <w:rPr>
                  <w:noProof/>
                  <w:color w:val="3C5A6E" w:themeColor="text2"/>
                  <w:shd w:val="clear" w:color="auto" w:fill="E6E6E6"/>
                </w:rPr>
                <w:fldChar w:fldCharType="end"/>
              </w:r>
            </w:p>
          </w:sdtContent>
        </w:sdt>
        <w:p w14:paraId="5DCBE921" w14:textId="77777777" w:rsidR="007102F3" w:rsidRDefault="007102F3" w:rsidP="00B43E72">
          <w:pPr>
            <w:rPr>
              <w:rFonts w:eastAsiaTheme="majorEastAsia" w:cstheme="majorBidi"/>
              <w:color w:val="3399CC"/>
              <w:spacing w:val="-10"/>
              <w:kern w:val="28"/>
              <w:sz w:val="56"/>
              <w:szCs w:val="56"/>
            </w:rPr>
          </w:pPr>
          <w:r>
            <w:br w:type="page"/>
          </w:r>
        </w:p>
        <w:p w14:paraId="177466ED" w14:textId="6E573C0A" w:rsidR="00F91A01" w:rsidRDefault="0035694D" w:rsidP="00F91A01">
          <w:pPr>
            <w:pStyle w:val="Heading1"/>
          </w:pPr>
          <w:bookmarkStart w:id="1" w:name="_Toc148017790"/>
          <w:bookmarkEnd w:id="0"/>
          <w:proofErr w:type="spellStart"/>
          <w:r>
            <w:lastRenderedPageBreak/>
            <w:t>Razorpay</w:t>
          </w:r>
          <w:proofErr w:type="spellEnd"/>
          <w:r>
            <w:t xml:space="preserve"> </w:t>
          </w:r>
          <w:r w:rsidR="00F76435">
            <w:t>Connector</w:t>
          </w:r>
          <w:r>
            <w:t xml:space="preserve"> in </w:t>
          </w:r>
          <w:proofErr w:type="spellStart"/>
          <w:r>
            <w:t>Creatio</w:t>
          </w:r>
          <w:proofErr w:type="spellEnd"/>
          <w:r w:rsidR="00993CF4">
            <w:t xml:space="preserve"> - Sales</w:t>
          </w:r>
          <w:bookmarkEnd w:id="1"/>
        </w:p>
        <w:p w14:paraId="3D54C482" w14:textId="60D08B49" w:rsidR="00812B08" w:rsidRDefault="00F165F6" w:rsidP="00F91A01">
          <w:pPr>
            <w:pStyle w:val="Heading2"/>
            <w:rPr>
              <w:lang w:val="en-IN" w:eastAsia="en-IN"/>
            </w:rPr>
          </w:pPr>
          <w:bookmarkStart w:id="2" w:name="_Toc148017791"/>
          <w:r>
            <w:rPr>
              <w:lang w:val="en-IN" w:eastAsia="en-IN"/>
            </w:rPr>
            <w:t>Overview</w:t>
          </w:r>
          <w:bookmarkEnd w:id="2"/>
        </w:p>
        <w:p w14:paraId="57E910A1" w14:textId="5EE1C523" w:rsidR="00917AB0" w:rsidRDefault="00FE25E5" w:rsidP="00917AB0">
          <w:pPr>
            <w:rPr>
              <w:lang w:val="en-IN" w:eastAsia="en-IN"/>
            </w:rPr>
          </w:pPr>
          <w:r>
            <w:rPr>
              <w:lang w:val="en-IN" w:eastAsia="en-IN"/>
            </w:rPr>
            <w:t xml:space="preserve">The </w:t>
          </w:r>
          <w:proofErr w:type="spellStart"/>
          <w:r>
            <w:rPr>
              <w:lang w:val="en-IN" w:eastAsia="en-IN"/>
            </w:rPr>
            <w:t>Razor</w:t>
          </w:r>
          <w:r w:rsidR="008B57C0">
            <w:rPr>
              <w:lang w:val="en-IN" w:eastAsia="en-IN"/>
            </w:rPr>
            <w:t>pay</w:t>
          </w:r>
          <w:proofErr w:type="spellEnd"/>
          <w:r w:rsidR="008B57C0">
            <w:rPr>
              <w:lang w:val="en-IN" w:eastAsia="en-IN"/>
            </w:rPr>
            <w:t xml:space="preserve"> </w:t>
          </w:r>
          <w:r w:rsidR="0057028E">
            <w:rPr>
              <w:lang w:val="en-IN" w:eastAsia="en-IN"/>
            </w:rPr>
            <w:t xml:space="preserve">payment </w:t>
          </w:r>
          <w:r w:rsidR="00F76435">
            <w:rPr>
              <w:lang w:val="en-IN" w:eastAsia="en-IN"/>
            </w:rPr>
            <w:t>connector</w:t>
          </w:r>
          <w:r w:rsidR="0057028E">
            <w:rPr>
              <w:lang w:val="en-IN" w:eastAsia="en-IN"/>
            </w:rPr>
            <w:t xml:space="preserve"> </w:t>
          </w:r>
          <w:r w:rsidR="00753369" w:rsidRPr="00753369">
            <w:rPr>
              <w:lang w:val="en-IN" w:eastAsia="en-IN"/>
            </w:rPr>
            <w:t>integrat</w:t>
          </w:r>
          <w:r w:rsidR="0057028E">
            <w:rPr>
              <w:lang w:val="en-IN" w:eastAsia="en-IN"/>
            </w:rPr>
            <w:t>ion</w:t>
          </w:r>
          <w:r w:rsidR="00753369" w:rsidRPr="00753369">
            <w:rPr>
              <w:lang w:val="en-IN" w:eastAsia="en-IN"/>
            </w:rPr>
            <w:t xml:space="preserve"> into </w:t>
          </w:r>
          <w:proofErr w:type="spellStart"/>
          <w:r w:rsidR="00753369" w:rsidRPr="00753369">
            <w:rPr>
              <w:lang w:val="en-IN" w:eastAsia="en-IN"/>
            </w:rPr>
            <w:t>Creatio</w:t>
          </w:r>
          <w:proofErr w:type="spellEnd"/>
          <w:r w:rsidR="00DC565F">
            <w:rPr>
              <w:lang w:val="en-IN" w:eastAsia="en-IN"/>
            </w:rPr>
            <w:t xml:space="preserve"> Sales</w:t>
          </w:r>
          <w:r w:rsidR="00FF5B6F">
            <w:rPr>
              <w:lang w:val="en-IN" w:eastAsia="en-IN"/>
            </w:rPr>
            <w:t xml:space="preserve"> CRM</w:t>
          </w:r>
          <w:r w:rsidR="00753369" w:rsidRPr="00753369">
            <w:rPr>
              <w:lang w:val="en-IN" w:eastAsia="en-IN"/>
            </w:rPr>
            <w:t xml:space="preserve">, facilitates seamless payment of invoices by connecting with </w:t>
          </w:r>
          <w:proofErr w:type="spellStart"/>
          <w:r w:rsidR="00753369" w:rsidRPr="00753369">
            <w:rPr>
              <w:lang w:val="en-IN" w:eastAsia="en-IN"/>
            </w:rPr>
            <w:t>Razorpay</w:t>
          </w:r>
          <w:proofErr w:type="spellEnd"/>
          <w:r w:rsidR="00753369" w:rsidRPr="00753369">
            <w:rPr>
              <w:lang w:val="en-IN" w:eastAsia="en-IN"/>
            </w:rPr>
            <w:t>, enabling direct payment initiation and processing.</w:t>
          </w:r>
        </w:p>
        <w:p w14:paraId="50558E28" w14:textId="14A9DEA2" w:rsidR="004C1ADA" w:rsidRDefault="006F0294" w:rsidP="006F0294">
          <w:pPr>
            <w:pStyle w:val="Heading2"/>
            <w:rPr>
              <w:lang w:val="en-IN" w:eastAsia="en-IN"/>
            </w:rPr>
          </w:pPr>
          <w:bookmarkStart w:id="3" w:name="_Toc148017792"/>
          <w:r>
            <w:rPr>
              <w:lang w:val="en-IN" w:eastAsia="en-IN"/>
            </w:rPr>
            <w:t>Business Use Case</w:t>
          </w:r>
          <w:bookmarkEnd w:id="3"/>
        </w:p>
        <w:p w14:paraId="0EEDE3FD" w14:textId="77777777" w:rsidR="004D76AA" w:rsidRPr="004D76AA" w:rsidRDefault="004D76AA" w:rsidP="004D76AA">
          <w:pPr>
            <w:rPr>
              <w:lang w:val="en-IN" w:eastAsia="en-IN"/>
            </w:rPr>
          </w:pPr>
          <w:r w:rsidRPr="004D76AA">
            <w:rPr>
              <w:lang w:val="en-IN" w:eastAsia="en-IN"/>
            </w:rPr>
            <w:t xml:space="preserve">Previously, payments occurred outside the system via invoicing, requiring manual updates by the sales team post the payment is made. </w:t>
          </w:r>
        </w:p>
        <w:p w14:paraId="13DC61D1" w14:textId="69E7F5F7" w:rsidR="00DB2BDD" w:rsidRDefault="004D76AA" w:rsidP="00DB2BDD">
          <w:pPr>
            <w:rPr>
              <w:lang w:val="en-IN" w:eastAsia="en-IN"/>
            </w:rPr>
          </w:pPr>
          <w:r w:rsidRPr="004D76AA">
            <w:rPr>
              <w:lang w:val="en-IN" w:eastAsia="en-IN"/>
            </w:rPr>
            <w:t>To enhance efficiency</w:t>
          </w:r>
          <w:r w:rsidR="00DB2BDD">
            <w:rPr>
              <w:lang w:val="en-IN" w:eastAsia="en-IN"/>
            </w:rPr>
            <w:t>:</w:t>
          </w:r>
        </w:p>
        <w:p w14:paraId="5933AE70" w14:textId="2F7A5173" w:rsidR="00DF5392" w:rsidRDefault="00DB2BDD" w:rsidP="00DF5392">
          <w:pPr>
            <w:pStyle w:val="Bullet1"/>
            <w:rPr>
              <w:lang w:val="en-IN" w:eastAsia="en-IN"/>
            </w:rPr>
          </w:pPr>
          <w:r>
            <w:rPr>
              <w:lang w:val="en-IN" w:eastAsia="en-IN"/>
            </w:rPr>
            <w:t>W</w:t>
          </w:r>
          <w:r w:rsidR="004D76AA" w:rsidRPr="004D76AA">
            <w:rPr>
              <w:lang w:val="en-IN" w:eastAsia="en-IN"/>
            </w:rPr>
            <w:t xml:space="preserve">e've integrated a custom payment button with </w:t>
          </w:r>
          <w:proofErr w:type="spellStart"/>
          <w:r w:rsidR="004D76AA" w:rsidRPr="004D76AA">
            <w:rPr>
              <w:lang w:val="en-IN" w:eastAsia="en-IN"/>
            </w:rPr>
            <w:t>Razorpay</w:t>
          </w:r>
          <w:proofErr w:type="spellEnd"/>
          <w:r w:rsidR="004D76AA" w:rsidRPr="004D76AA">
            <w:rPr>
              <w:lang w:val="en-IN" w:eastAsia="en-IN"/>
            </w:rPr>
            <w:t xml:space="preserve">. </w:t>
          </w:r>
        </w:p>
        <w:p w14:paraId="0B59E2D2" w14:textId="5570888F" w:rsidR="004D76AA" w:rsidRDefault="004D76AA" w:rsidP="00DF5392">
          <w:pPr>
            <w:pStyle w:val="Bullet1"/>
            <w:rPr>
              <w:lang w:val="en-IN" w:eastAsia="en-IN"/>
            </w:rPr>
          </w:pPr>
          <w:r w:rsidRPr="004D76AA">
            <w:rPr>
              <w:lang w:val="en-IN" w:eastAsia="en-IN"/>
            </w:rPr>
            <w:t xml:space="preserve">Now, sales can click on the payment button and share the payment link via SMS and email. </w:t>
          </w:r>
        </w:p>
        <w:p w14:paraId="2701A9E1" w14:textId="79500F5F" w:rsidR="004D76AA" w:rsidRPr="004D76AA" w:rsidRDefault="004D76AA" w:rsidP="00DF5392">
          <w:pPr>
            <w:pStyle w:val="Bullet1"/>
            <w:rPr>
              <w:lang w:val="en-IN" w:eastAsia="en-IN"/>
            </w:rPr>
          </w:pPr>
          <w:r w:rsidRPr="004D76AA">
            <w:rPr>
              <w:lang w:val="en-IN" w:eastAsia="en-IN"/>
            </w:rPr>
            <w:t xml:space="preserve">Once the customer pays through the link, the invoice status automatically updates </w:t>
          </w:r>
          <w:r w:rsidR="00B272DB">
            <w:rPr>
              <w:lang w:val="en-IN" w:eastAsia="en-IN"/>
            </w:rPr>
            <w:t xml:space="preserve">to </w:t>
          </w:r>
          <w:r w:rsidRPr="004D76AA">
            <w:rPr>
              <w:lang w:val="en-IN" w:eastAsia="en-IN"/>
            </w:rPr>
            <w:t>"paid" eliminating manual intervention and simplifying the process.</w:t>
          </w:r>
        </w:p>
        <w:p w14:paraId="2B464C5C" w14:textId="20033649" w:rsidR="000C1887" w:rsidRDefault="00AC2F56" w:rsidP="005770CB">
          <w:pPr>
            <w:pStyle w:val="Heading2"/>
            <w:rPr>
              <w:lang w:val="en-IN" w:eastAsia="en-IN"/>
            </w:rPr>
          </w:pPr>
          <w:bookmarkStart w:id="4" w:name="_Toc148017793"/>
          <w:r>
            <w:rPr>
              <w:lang w:val="en-IN" w:eastAsia="en-IN"/>
            </w:rPr>
            <w:t xml:space="preserve">Solution </w:t>
          </w:r>
          <w:r w:rsidR="005770CB">
            <w:rPr>
              <w:lang w:val="en-IN" w:eastAsia="en-IN"/>
            </w:rPr>
            <w:t>Benefits</w:t>
          </w:r>
          <w:bookmarkEnd w:id="4"/>
        </w:p>
        <w:p w14:paraId="69863EA5" w14:textId="7A7539D2" w:rsidR="001D042F" w:rsidRDefault="007A5BB5" w:rsidP="005770CB">
          <w:r>
            <w:t xml:space="preserve">The following points explain how </w:t>
          </w:r>
          <w:r w:rsidR="00DF5392">
            <w:t xml:space="preserve">the </w:t>
          </w:r>
          <w:proofErr w:type="spellStart"/>
          <w:r w:rsidR="00DF5392">
            <w:t>Razorpay</w:t>
          </w:r>
          <w:proofErr w:type="spellEnd"/>
          <w:r w:rsidR="00DF5392">
            <w:t xml:space="preserve"> </w:t>
          </w:r>
          <w:r w:rsidR="001D042F">
            <w:t xml:space="preserve">payment </w:t>
          </w:r>
          <w:r w:rsidR="008B57C0">
            <w:t xml:space="preserve">plugin </w:t>
          </w:r>
          <w:r w:rsidR="001D042F">
            <w:t>contribute</w:t>
          </w:r>
          <w:r w:rsidR="008B57C0">
            <w:t>s</w:t>
          </w:r>
          <w:r w:rsidR="001D042F">
            <w:t xml:space="preserve"> to sales orders:</w:t>
          </w:r>
        </w:p>
        <w:p w14:paraId="410F29AF" w14:textId="77777777" w:rsidR="00AC2F56" w:rsidRDefault="0022661C" w:rsidP="0022661C">
          <w:pPr>
            <w:pStyle w:val="Bullet1"/>
          </w:pPr>
          <w:r>
            <w:t xml:space="preserve">Providing customers with a direct payment link via SMS and email makes the process more convenient and seamless. </w:t>
          </w:r>
        </w:p>
        <w:p w14:paraId="03A492F5" w14:textId="25F848D7" w:rsidR="0022661C" w:rsidRDefault="0022661C" w:rsidP="0022661C">
          <w:pPr>
            <w:pStyle w:val="Bullet1"/>
          </w:pPr>
          <w:r>
            <w:t>Customers can easily initiate payments, leading to quicker settlements and a positive experience.</w:t>
          </w:r>
        </w:p>
        <w:p w14:paraId="59DD9DB7" w14:textId="77777777" w:rsidR="00AC2F56" w:rsidRDefault="0022661C" w:rsidP="0022661C">
          <w:pPr>
            <w:pStyle w:val="Bullet1"/>
          </w:pPr>
          <w:r>
            <w:t xml:space="preserve">Automating the payment status update eliminates the need for salesperson involvement, saving valuable time and resources. </w:t>
          </w:r>
        </w:p>
        <w:p w14:paraId="26CB9969" w14:textId="6CA84097" w:rsidR="00C149FF" w:rsidRDefault="0022661C" w:rsidP="0022661C">
          <w:pPr>
            <w:pStyle w:val="Bullet1"/>
          </w:pPr>
          <w:r>
            <w:t>The streamlined process reduces administrative tasks, allowing the sales team to focus on higher-value activities, ultimately boosting productivity.</w:t>
          </w:r>
        </w:p>
        <w:p w14:paraId="0DC2E508" w14:textId="77777777" w:rsidR="00C149FF" w:rsidRDefault="00C149FF">
          <w:pPr>
            <w:spacing w:before="0"/>
            <w:rPr>
              <w:rFonts w:eastAsia="Times" w:cs="Times New Roman"/>
              <w:szCs w:val="20"/>
            </w:rPr>
          </w:pPr>
          <w:r>
            <w:br w:type="page"/>
          </w:r>
        </w:p>
        <w:p w14:paraId="64996AEF" w14:textId="71B501B7" w:rsidR="005770CB" w:rsidRDefault="00A04906" w:rsidP="00C149FF">
          <w:pPr>
            <w:pStyle w:val="Heading1"/>
          </w:pPr>
          <w:bookmarkStart w:id="5" w:name="_Toc148017794"/>
          <w:r>
            <w:lastRenderedPageBreak/>
            <w:t>Prerequisites</w:t>
          </w:r>
          <w:bookmarkEnd w:id="5"/>
        </w:p>
        <w:p w14:paraId="19BDB0C8" w14:textId="77777777" w:rsidR="00C149FF" w:rsidRPr="00EA4BFB" w:rsidRDefault="00C149FF" w:rsidP="00EA4BFB">
          <w:pPr>
            <w:pStyle w:val="Heading2"/>
            <w:rPr>
              <w:color w:val="222222"/>
            </w:rPr>
          </w:pPr>
          <w:bookmarkStart w:id="6" w:name="_Toc148017795"/>
          <w:r>
            <w:t>Guide For Using Utility</w:t>
          </w:r>
          <w:bookmarkEnd w:id="6"/>
          <w:r>
            <w:t xml:space="preserve"> </w:t>
          </w:r>
        </w:p>
        <w:p w14:paraId="3E03919E" w14:textId="452CB3D8" w:rsidR="00871C26" w:rsidRDefault="004D6712" w:rsidP="00C149FF">
          <w:pPr>
            <w:rPr>
              <w:b/>
              <w:bCs/>
            </w:rPr>
          </w:pPr>
          <w:r>
            <w:t xml:space="preserve">First, </w:t>
          </w:r>
          <w:r w:rsidR="00871C26">
            <w:t>you need to i</w:t>
          </w:r>
          <w:r w:rsidR="00C149FF">
            <w:t xml:space="preserve">nstall the plugin from the </w:t>
          </w:r>
          <w:proofErr w:type="spellStart"/>
          <w:r w:rsidR="00C149FF" w:rsidRPr="00065A3B">
            <w:rPr>
              <w:b/>
              <w:bCs/>
            </w:rPr>
            <w:t>Creatio</w:t>
          </w:r>
          <w:proofErr w:type="spellEnd"/>
          <w:r w:rsidR="00C149FF" w:rsidRPr="00065A3B">
            <w:rPr>
              <w:b/>
              <w:bCs/>
            </w:rPr>
            <w:t xml:space="preserve"> marketplace</w:t>
          </w:r>
          <w:r w:rsidR="00871C26">
            <w:rPr>
              <w:b/>
              <w:bCs/>
            </w:rPr>
            <w:t>.</w:t>
          </w:r>
        </w:p>
        <w:p w14:paraId="09C7F8BB" w14:textId="1869AB49" w:rsidR="00A82C01" w:rsidRDefault="00A82C01" w:rsidP="00C149FF">
          <w:r w:rsidRPr="00A82C01">
            <w:t xml:space="preserve">Once </w:t>
          </w:r>
          <w:r>
            <w:t xml:space="preserve">the Plugin is installed, you need to perform the </w:t>
          </w:r>
          <w:r w:rsidR="00524047">
            <w:t xml:space="preserve">make the following changes in </w:t>
          </w:r>
          <w:proofErr w:type="spellStart"/>
          <w:r w:rsidR="00524047">
            <w:t>Creatio</w:t>
          </w:r>
          <w:proofErr w:type="spellEnd"/>
          <w:r w:rsidR="00524047">
            <w:t>.</w:t>
          </w:r>
        </w:p>
        <w:p w14:paraId="37DE260F" w14:textId="4B2D3F5C" w:rsidR="00524047" w:rsidRDefault="00524047" w:rsidP="00867C7C">
          <w:pPr>
            <w:pStyle w:val="Bullet1"/>
          </w:pPr>
          <w:r>
            <w:t>Update System Settings</w:t>
          </w:r>
        </w:p>
        <w:p w14:paraId="58ABD6BE" w14:textId="5BA3EBBE" w:rsidR="00524047" w:rsidRDefault="00524047" w:rsidP="00867C7C">
          <w:pPr>
            <w:pStyle w:val="Bullet1"/>
          </w:pPr>
          <w:r>
            <w:t>Add Reference Code Mask ID</w:t>
          </w:r>
        </w:p>
        <w:p w14:paraId="76B3711F" w14:textId="4658EAFA" w:rsidR="00867C7C" w:rsidRPr="00A82C01" w:rsidRDefault="00867C7C" w:rsidP="00867C7C">
          <w:pPr>
            <w:pStyle w:val="Bullet1"/>
          </w:pPr>
          <w:r>
            <w:t xml:space="preserve">Create </w:t>
          </w:r>
          <w:proofErr w:type="spellStart"/>
          <w:r>
            <w:t>Razorpay</w:t>
          </w:r>
          <w:proofErr w:type="spellEnd"/>
          <w:r>
            <w:t xml:space="preserve"> Webhook</w:t>
          </w:r>
        </w:p>
        <w:p w14:paraId="723AF11E" w14:textId="7E374FBB" w:rsidR="00693598" w:rsidRDefault="00693598" w:rsidP="00693598">
          <w:pPr>
            <w:pStyle w:val="Heading2"/>
          </w:pPr>
          <w:bookmarkStart w:id="7" w:name="_Toc148017796"/>
          <w:r>
            <w:t>Update System Settings</w:t>
          </w:r>
          <w:bookmarkEnd w:id="7"/>
        </w:p>
        <w:p w14:paraId="6D2D8199" w14:textId="0C811FED" w:rsidR="00693598" w:rsidRDefault="00D92B86" w:rsidP="00693598">
          <w:r>
            <w:t xml:space="preserve">To update </w:t>
          </w:r>
          <w:r w:rsidR="00015A4E">
            <w:t>the System</w:t>
          </w:r>
          <w:r>
            <w:t xml:space="preserve"> settings, do the following:</w:t>
          </w:r>
        </w:p>
        <w:p w14:paraId="3AB834A6" w14:textId="77777777" w:rsidR="00D92B86" w:rsidRDefault="00D92B86" w:rsidP="00D92B86">
          <w:pPr>
            <w:pStyle w:val="Step1"/>
          </w:pPr>
          <w:r w:rsidRPr="00D92B86">
            <w:t xml:space="preserve">Access the </w:t>
          </w:r>
          <w:r w:rsidRPr="00D92B86">
            <w:rPr>
              <w:b/>
              <w:bCs/>
            </w:rPr>
            <w:t>System Settings</w:t>
          </w:r>
          <w:r w:rsidRPr="00D92B86">
            <w:t xml:space="preserve"> in your application.</w:t>
          </w:r>
        </w:p>
        <w:p w14:paraId="1F877C03" w14:textId="46F3CE7B" w:rsidR="005A024F" w:rsidRPr="00D92B86" w:rsidRDefault="00F267F2" w:rsidP="005A024F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2922863F" wp14:editId="003A8EB4">
                <wp:extent cx="5000625" cy="2228850"/>
                <wp:effectExtent l="19050" t="19050" r="28575" b="19050"/>
                <wp:docPr id="102863755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" r="15730" b="2092"/>
                        <a:stretch/>
                      </pic:blipFill>
                      <pic:spPr bwMode="auto">
                        <a:xfrm>
                          <a:off x="0" y="0"/>
                          <a:ext cx="5000625" cy="2228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7C8935B" w14:textId="7DFB10D3" w:rsidR="00D92B86" w:rsidRDefault="00D92B86" w:rsidP="00D92B86">
          <w:pPr>
            <w:pStyle w:val="Step1"/>
          </w:pPr>
          <w:r w:rsidRPr="00D92B86">
            <w:t xml:space="preserve">Use the search function within System Settings to find </w:t>
          </w:r>
          <w:proofErr w:type="spellStart"/>
          <w:r w:rsidRPr="00D92B86">
            <w:rPr>
              <w:b/>
              <w:bCs/>
            </w:rPr>
            <w:t>Razorpay</w:t>
          </w:r>
          <w:proofErr w:type="spellEnd"/>
          <w:r w:rsidRPr="00D92B86">
            <w:rPr>
              <w:b/>
              <w:bCs/>
            </w:rPr>
            <w:t xml:space="preserve"> Key ID</w:t>
          </w:r>
          <w:r w:rsidRPr="00D92B86">
            <w:t>.</w:t>
          </w:r>
        </w:p>
        <w:p w14:paraId="5C28DC15" w14:textId="0055FC0A" w:rsidR="00D0024B" w:rsidRPr="00D92B86" w:rsidRDefault="00D0024B" w:rsidP="00D0024B">
          <w:pPr>
            <w:pStyle w:val="Step1"/>
            <w:numPr>
              <w:ilvl w:val="0"/>
              <w:numId w:val="0"/>
            </w:numPr>
            <w:ind w:left="360"/>
          </w:pPr>
          <w:r>
            <w:t xml:space="preserve">The </w:t>
          </w:r>
          <w:proofErr w:type="spellStart"/>
          <w:r>
            <w:t>Razorpay</w:t>
          </w:r>
          <w:proofErr w:type="spellEnd"/>
          <w:r>
            <w:t xml:space="preserve"> Key ID page appears.</w:t>
          </w:r>
        </w:p>
        <w:p w14:paraId="74C9D5BC" w14:textId="6ABD7A7C" w:rsidR="00D92B86" w:rsidRDefault="00D0024B" w:rsidP="00D92B86">
          <w:pPr>
            <w:pStyle w:val="Step1"/>
          </w:pPr>
          <w:r>
            <w:t xml:space="preserve">In the </w:t>
          </w:r>
          <w:r w:rsidRPr="00D0024B">
            <w:rPr>
              <w:b/>
              <w:bCs/>
            </w:rPr>
            <w:t>Default value</w:t>
          </w:r>
          <w:r>
            <w:t xml:space="preserve"> box, enter </w:t>
          </w:r>
          <w:r w:rsidR="00D92B86" w:rsidRPr="00D92B86">
            <w:rPr>
              <w:b/>
              <w:bCs/>
            </w:rPr>
            <w:t xml:space="preserve">Live </w:t>
          </w:r>
          <w:proofErr w:type="spellStart"/>
          <w:r w:rsidR="00D92B86" w:rsidRPr="00D92B86">
            <w:rPr>
              <w:b/>
              <w:bCs/>
            </w:rPr>
            <w:t>Razorpay</w:t>
          </w:r>
          <w:proofErr w:type="spellEnd"/>
          <w:r w:rsidR="00D92B86" w:rsidRPr="00D92B86">
            <w:rPr>
              <w:b/>
              <w:bCs/>
            </w:rPr>
            <w:t xml:space="preserve"> Key ID</w:t>
          </w:r>
          <w:r w:rsidR="00D92B86" w:rsidRPr="00D92B86">
            <w:t xml:space="preserve">, obtained from your </w:t>
          </w:r>
          <w:proofErr w:type="spellStart"/>
          <w:r w:rsidR="00D92B86" w:rsidRPr="00D92B86">
            <w:t>Razorpay</w:t>
          </w:r>
          <w:proofErr w:type="spellEnd"/>
          <w:r w:rsidR="00D92B86" w:rsidRPr="00D92B86">
            <w:t xml:space="preserve"> account.</w:t>
          </w:r>
        </w:p>
        <w:p w14:paraId="45319E94" w14:textId="030BEAE8" w:rsidR="00E27D29" w:rsidRPr="00D92B86" w:rsidRDefault="00E27D29" w:rsidP="00E27D29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11BD5FB6" wp14:editId="0DFAF815">
                <wp:extent cx="4895850" cy="1143000"/>
                <wp:effectExtent l="19050" t="19050" r="19050" b="19050"/>
                <wp:docPr id="142796594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7496" b="56678"/>
                        <a:stretch/>
                      </pic:blipFill>
                      <pic:spPr bwMode="auto">
                        <a:xfrm>
                          <a:off x="0" y="0"/>
                          <a:ext cx="4895850" cy="1143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7E1978AA" w14:textId="6AB2A803" w:rsidR="00D92B86" w:rsidRPr="00D92B86" w:rsidRDefault="00D92B86" w:rsidP="00D92B86">
          <w:pPr>
            <w:pStyle w:val="Step1"/>
          </w:pPr>
          <w:r w:rsidRPr="00D92B86">
            <w:t xml:space="preserve">Similarly, use the search function to locate </w:t>
          </w:r>
          <w:proofErr w:type="spellStart"/>
          <w:r w:rsidRPr="00A728B6">
            <w:rPr>
              <w:b/>
              <w:bCs/>
            </w:rPr>
            <w:t>Razorpay</w:t>
          </w:r>
          <w:proofErr w:type="spellEnd"/>
          <w:r w:rsidRPr="00A728B6">
            <w:rPr>
              <w:b/>
              <w:bCs/>
            </w:rPr>
            <w:t xml:space="preserve"> Key Secret</w:t>
          </w:r>
          <w:r w:rsidRPr="00D92B86">
            <w:t>.</w:t>
          </w:r>
        </w:p>
        <w:p w14:paraId="32371D33" w14:textId="0B003A11" w:rsidR="00D92B86" w:rsidRPr="00D92B86" w:rsidRDefault="00D92B86" w:rsidP="00D92B86">
          <w:pPr>
            <w:pStyle w:val="Step1"/>
          </w:pPr>
          <w:r w:rsidRPr="00D92B86">
            <w:lastRenderedPageBreak/>
            <w:t xml:space="preserve">Enter your </w:t>
          </w:r>
          <w:r w:rsidRPr="00A728B6">
            <w:rPr>
              <w:b/>
              <w:bCs/>
            </w:rPr>
            <w:t>Key</w:t>
          </w:r>
          <w:r w:rsidR="00EB02AD">
            <w:rPr>
              <w:b/>
              <w:bCs/>
            </w:rPr>
            <w:t xml:space="preserve"> Secret</w:t>
          </w:r>
          <w:r w:rsidRPr="00A728B6">
            <w:rPr>
              <w:b/>
              <w:bCs/>
            </w:rPr>
            <w:t xml:space="preserve"> </w:t>
          </w:r>
          <w:r w:rsidRPr="00A728B6">
            <w:t xml:space="preserve">for </w:t>
          </w:r>
          <w:proofErr w:type="spellStart"/>
          <w:r w:rsidRPr="00A728B6">
            <w:t>Razorpay</w:t>
          </w:r>
          <w:proofErr w:type="spellEnd"/>
          <w:r w:rsidRPr="00D92B86">
            <w:t>.</w:t>
          </w:r>
        </w:p>
        <w:p w14:paraId="076808B8" w14:textId="71418CAC" w:rsidR="00D92B86" w:rsidRDefault="007B36D1" w:rsidP="00D92B86">
          <w:pPr>
            <w:pStyle w:val="Step1"/>
          </w:pPr>
          <w:r>
            <w:t>S</w:t>
          </w:r>
          <w:r w:rsidR="00D92B86" w:rsidRPr="00D92B86">
            <w:t>ave the settings once you</w:t>
          </w:r>
          <w:r w:rsidR="00EB02AD">
            <w:t xml:space="preserve"> ha</w:t>
          </w:r>
          <w:r w:rsidR="00D92B86" w:rsidRPr="00D92B86">
            <w:t>ve provided both the Key ID and Secret</w:t>
          </w:r>
          <w:r w:rsidR="00EB02AD">
            <w:t>.</w:t>
          </w:r>
        </w:p>
        <w:p w14:paraId="7E0F7022" w14:textId="1F946341" w:rsidR="007B36D1" w:rsidRDefault="00524047" w:rsidP="007B36D1">
          <w:pPr>
            <w:pStyle w:val="Heading2"/>
          </w:pPr>
          <w:bookmarkStart w:id="8" w:name="_Toc148017797"/>
          <w:r>
            <w:t>Add</w:t>
          </w:r>
          <w:r w:rsidR="00F74AD3">
            <w:t xml:space="preserve"> </w:t>
          </w:r>
          <w:r w:rsidR="00CC6770">
            <w:t xml:space="preserve">Reference Code </w:t>
          </w:r>
          <w:r w:rsidR="007C3020">
            <w:t xml:space="preserve">Mask ID </w:t>
          </w:r>
          <w:r w:rsidR="00CC6770">
            <w:t>in the Lookup</w:t>
          </w:r>
          <w:bookmarkEnd w:id="8"/>
        </w:p>
        <w:p w14:paraId="198AFB0E" w14:textId="5FBC16C9" w:rsidR="00CC6770" w:rsidRDefault="00F74AD3" w:rsidP="00CC6770">
          <w:r>
            <w:t xml:space="preserve">To </w:t>
          </w:r>
          <w:r w:rsidR="00524047">
            <w:t>add</w:t>
          </w:r>
          <w:r>
            <w:t xml:space="preserve"> the reference </w:t>
          </w:r>
          <w:r w:rsidR="007C3020">
            <w:t xml:space="preserve">code mask </w:t>
          </w:r>
          <w:r>
            <w:t>ID in the lookup, do the following:</w:t>
          </w:r>
        </w:p>
        <w:p w14:paraId="50595611" w14:textId="6F7F347A" w:rsidR="00F74AD3" w:rsidRPr="00F74AD3" w:rsidRDefault="00F74AD3" w:rsidP="00F74AD3">
          <w:pPr>
            <w:pStyle w:val="Step1"/>
            <w:numPr>
              <w:ilvl w:val="0"/>
              <w:numId w:val="13"/>
            </w:numPr>
          </w:pPr>
          <w:r w:rsidRPr="00F74AD3">
            <w:t xml:space="preserve">Navigate to the </w:t>
          </w:r>
          <w:r w:rsidR="0034642E" w:rsidRPr="0034642E">
            <w:rPr>
              <w:b/>
              <w:bCs/>
            </w:rPr>
            <w:t>L</w:t>
          </w:r>
          <w:r w:rsidRPr="0034642E">
            <w:rPr>
              <w:b/>
              <w:bCs/>
            </w:rPr>
            <w:t>ookup</w:t>
          </w:r>
          <w:r w:rsidR="00305CD4">
            <w:rPr>
              <w:b/>
              <w:bCs/>
            </w:rPr>
            <w:t>s</w:t>
          </w:r>
          <w:r w:rsidRPr="00F74AD3">
            <w:t xml:space="preserve"> section.</w:t>
          </w:r>
        </w:p>
        <w:p w14:paraId="0E479A6D" w14:textId="546D8D1E" w:rsidR="00F74AD3" w:rsidRPr="00F74AD3" w:rsidRDefault="00F74AD3" w:rsidP="00F74AD3">
          <w:pPr>
            <w:pStyle w:val="Step1"/>
          </w:pPr>
          <w:r w:rsidRPr="0034642E">
            <w:t>Search for</w:t>
          </w:r>
          <w:r w:rsidRPr="00F74AD3">
            <w:rPr>
              <w:b/>
              <w:bCs/>
            </w:rPr>
            <w:t xml:space="preserve"> Reference Code Mask:</w:t>
          </w:r>
          <w:r w:rsidRPr="00F74AD3">
            <w:t xml:space="preserve"> Use the </w:t>
          </w:r>
          <w:r w:rsidR="0034642E">
            <w:t>L</w:t>
          </w:r>
          <w:r w:rsidRPr="00F74AD3">
            <w:t xml:space="preserve">ookup search functionality to locate the </w:t>
          </w:r>
          <w:r w:rsidRPr="0034642E">
            <w:rPr>
              <w:b/>
              <w:bCs/>
            </w:rPr>
            <w:t>Reference Code Mask</w:t>
          </w:r>
          <w:r w:rsidRPr="00F74AD3">
            <w:t>.</w:t>
          </w:r>
        </w:p>
        <w:p w14:paraId="6BFC0FAD" w14:textId="2A3CF5F9" w:rsidR="00F74AD3" w:rsidRDefault="00942EFF" w:rsidP="00F74AD3">
          <w:pPr>
            <w:pStyle w:val="Step1"/>
          </w:pPr>
          <w:r>
            <w:t xml:space="preserve">In the </w:t>
          </w:r>
          <w:r w:rsidR="00F74AD3" w:rsidRPr="00F74AD3">
            <w:rPr>
              <w:b/>
              <w:bCs/>
            </w:rPr>
            <w:t>Code Mask</w:t>
          </w:r>
          <w:r>
            <w:rPr>
              <w:b/>
              <w:bCs/>
            </w:rPr>
            <w:t xml:space="preserve"> </w:t>
          </w:r>
          <w:r w:rsidRPr="00942EFF">
            <w:t>box</w:t>
          </w:r>
          <w:r>
            <w:t>,</w:t>
          </w:r>
          <w:r w:rsidR="00F74AD3" w:rsidRPr="00F74AD3">
            <w:t xml:space="preserve"> </w:t>
          </w:r>
          <w:r>
            <w:t>r</w:t>
          </w:r>
          <w:r w:rsidR="00C655D4">
            <w:t>eplace the existing code mask with</w:t>
          </w:r>
          <w:r w:rsidR="00CD1D4B">
            <w:t xml:space="preserve"> four alphabetical characters</w:t>
          </w:r>
          <w:r w:rsidR="009469D6">
            <w:t xml:space="preserve"> which will be </w:t>
          </w:r>
          <w:r w:rsidR="00F74AD3" w:rsidRPr="00F74AD3">
            <w:t xml:space="preserve">used as reference </w:t>
          </w:r>
          <w:r w:rsidR="009469D6">
            <w:t>ID</w:t>
          </w:r>
          <w:r w:rsidR="00F74AD3" w:rsidRPr="00F74AD3">
            <w:t xml:space="preserve"> while generating payment link.</w:t>
          </w:r>
        </w:p>
        <w:p w14:paraId="327172C7" w14:textId="19622111" w:rsidR="00892ABD" w:rsidRPr="00F74AD3" w:rsidRDefault="00892ABD" w:rsidP="00892ABD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649B5A3F" wp14:editId="4E50832A">
                <wp:extent cx="5943600" cy="1152525"/>
                <wp:effectExtent l="19050" t="19050" r="19050" b="28575"/>
                <wp:docPr id="121762155" name="Picture 4" descr="A blue line with white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1762155" name="Picture 11" descr="A blue line with white background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0915"/>
                        <a:stretch/>
                      </pic:blipFill>
                      <pic:spPr bwMode="auto">
                        <a:xfrm>
                          <a:off x="0" y="0"/>
                          <a:ext cx="5943600" cy="11525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5E293390" w14:textId="0A5CCD40" w:rsidR="00F74AD3" w:rsidRPr="00CC6770" w:rsidRDefault="00072B2C" w:rsidP="00CC6770">
          <w:pPr>
            <w:pStyle w:val="Step1"/>
          </w:pPr>
          <w:r w:rsidRPr="00072B2C">
            <w:t>Click</w:t>
          </w:r>
          <w:r>
            <w:rPr>
              <w:b/>
              <w:bCs/>
            </w:rPr>
            <w:t xml:space="preserve"> </w:t>
          </w:r>
          <w:r w:rsidRPr="00072B2C">
            <w:rPr>
              <w:b/>
              <w:bCs/>
              <w:noProof/>
              <w:color w:val="2B579A"/>
              <w:shd w:val="clear" w:color="auto" w:fill="E6E6E6"/>
            </w:rPr>
            <w:drawing>
              <wp:inline distT="0" distB="0" distL="0" distR="0" wp14:anchorId="0393391E" wp14:editId="4927982D">
                <wp:extent cx="137896" cy="123825"/>
                <wp:effectExtent l="19050" t="19050" r="14605" b="9525"/>
                <wp:docPr id="1535028391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35028391" name=""/>
                        <pic:cNvPicPr/>
                      </pic:nvPicPr>
                      <pic:blipFill>
                        <a:blip r:embed="rId2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626" cy="125379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b/>
              <w:bCs/>
            </w:rPr>
            <w:t xml:space="preserve"> </w:t>
          </w:r>
          <w:r w:rsidR="00F74AD3" w:rsidRPr="00F74AD3">
            <w:t>to save the code mask.</w:t>
          </w:r>
        </w:p>
        <w:p w14:paraId="09E0CF61" w14:textId="3B3B411E" w:rsidR="009966F5" w:rsidRDefault="00867C7C" w:rsidP="009966F5">
          <w:pPr>
            <w:pStyle w:val="Heading2"/>
          </w:pPr>
          <w:bookmarkStart w:id="9" w:name="_Toc148017798"/>
          <w:r>
            <w:t xml:space="preserve">Create </w:t>
          </w:r>
          <w:proofErr w:type="spellStart"/>
          <w:r w:rsidR="009966F5">
            <w:t>Razorpay</w:t>
          </w:r>
          <w:proofErr w:type="spellEnd"/>
          <w:r w:rsidR="009966F5">
            <w:t xml:space="preserve"> Webhooks</w:t>
          </w:r>
          <w:bookmarkEnd w:id="9"/>
        </w:p>
        <w:p w14:paraId="10807257" w14:textId="77777777" w:rsidR="009966F5" w:rsidRDefault="009966F5" w:rsidP="009966F5">
          <w:pPr>
            <w:rPr>
              <w:lang w:val="en-IN" w:eastAsia="en-IN"/>
            </w:rPr>
          </w:pPr>
          <w:r w:rsidRPr="00E643DD">
            <w:rPr>
              <w:lang w:val="en-IN" w:eastAsia="en-IN"/>
            </w:rPr>
            <w:t xml:space="preserve">You can use </w:t>
          </w:r>
          <w:proofErr w:type="spellStart"/>
          <w:r w:rsidRPr="00E643DD">
            <w:rPr>
              <w:lang w:val="en-IN" w:eastAsia="en-IN"/>
            </w:rPr>
            <w:t>Razorpay</w:t>
          </w:r>
          <w:proofErr w:type="spellEnd"/>
          <w:r w:rsidRPr="00E643DD">
            <w:rPr>
              <w:lang w:val="en-IN" w:eastAsia="en-IN"/>
            </w:rPr>
            <w:t xml:space="preserve"> Webhooks to configure and receive notifications when a specific event occurs. When one of these events is triggered, we send an HTTP POST payload in JSON to the webhook's configured URL.</w:t>
          </w:r>
        </w:p>
        <w:p w14:paraId="2AAF2CA1" w14:textId="77777777" w:rsidR="009966F5" w:rsidRPr="00341B3E" w:rsidRDefault="009966F5" w:rsidP="009966F5">
          <w:pPr>
            <w:rPr>
              <w:rFonts w:eastAsia="Times New Roman" w:cs="Times New Roman"/>
              <w:b/>
              <w:bCs/>
              <w:szCs w:val="24"/>
            </w:rPr>
          </w:pPr>
          <w:r>
            <w:rPr>
              <w:b/>
              <w:bCs/>
            </w:rPr>
            <w:t>S</w:t>
          </w:r>
          <w:r w:rsidRPr="00341B3E">
            <w:rPr>
              <w:b/>
              <w:bCs/>
            </w:rPr>
            <w:t xml:space="preserve">etting up the webhook connection between the </w:t>
          </w:r>
          <w:proofErr w:type="spellStart"/>
          <w:r w:rsidRPr="00341B3E">
            <w:rPr>
              <w:b/>
              <w:bCs/>
            </w:rPr>
            <w:t>Creatio</w:t>
          </w:r>
          <w:proofErr w:type="spellEnd"/>
          <w:r w:rsidRPr="00341B3E">
            <w:rPr>
              <w:b/>
              <w:bCs/>
            </w:rPr>
            <w:t xml:space="preserve"> instance and </w:t>
          </w:r>
          <w:proofErr w:type="spellStart"/>
          <w:r w:rsidRPr="00341B3E">
            <w:rPr>
              <w:b/>
              <w:bCs/>
            </w:rPr>
            <w:t>Razorpay</w:t>
          </w:r>
          <w:proofErr w:type="spellEnd"/>
          <w:r w:rsidRPr="00341B3E">
            <w:rPr>
              <w:b/>
              <w:bCs/>
            </w:rPr>
            <w:t>:</w:t>
          </w:r>
        </w:p>
        <w:p w14:paraId="1D4FD8BC" w14:textId="77777777" w:rsidR="009966F5" w:rsidRDefault="009966F5" w:rsidP="009966F5">
          <w:pPr>
            <w:pStyle w:val="Step1"/>
            <w:numPr>
              <w:ilvl w:val="0"/>
              <w:numId w:val="10"/>
            </w:numPr>
          </w:pPr>
          <w:r>
            <w:t xml:space="preserve">Navigate to the </w:t>
          </w:r>
          <w:r w:rsidRPr="00C975D9">
            <w:rPr>
              <w:b/>
              <w:bCs/>
            </w:rPr>
            <w:t>Contact</w:t>
          </w:r>
          <w:r>
            <w:t xml:space="preserve"> section within your </w:t>
          </w:r>
          <w:proofErr w:type="spellStart"/>
          <w:r w:rsidRPr="00C45628">
            <w:rPr>
              <w:b/>
              <w:bCs/>
            </w:rPr>
            <w:t>Creatio</w:t>
          </w:r>
          <w:proofErr w:type="spellEnd"/>
          <w:r>
            <w:t xml:space="preserve"> instance.</w:t>
          </w:r>
        </w:p>
        <w:p w14:paraId="1B3A5946" w14:textId="77777777" w:rsidR="009966F5" w:rsidRDefault="009966F5" w:rsidP="009966F5">
          <w:pPr>
            <w:pStyle w:val="Step1"/>
          </w:pPr>
          <w:r>
            <w:t xml:space="preserve">Click </w:t>
          </w:r>
          <w:r w:rsidRPr="005D7647">
            <w:rPr>
              <w:b/>
              <w:bCs/>
            </w:rPr>
            <w:t>Import</w:t>
          </w:r>
          <w:r>
            <w:t xml:space="preserve"> and choose </w:t>
          </w:r>
          <w:r w:rsidRPr="00C45628">
            <w:rPr>
              <w:b/>
              <w:bCs/>
            </w:rPr>
            <w:t>Web Forms and Pages</w:t>
          </w:r>
          <w:r>
            <w:t>.</w:t>
          </w:r>
        </w:p>
        <w:p w14:paraId="287F9604" w14:textId="4A3DB89A" w:rsidR="009966F5" w:rsidRDefault="00F067A4" w:rsidP="009966F5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lastRenderedPageBreak/>
            <w:drawing>
              <wp:inline distT="0" distB="0" distL="0" distR="0" wp14:anchorId="2C051C4D" wp14:editId="68168B97">
                <wp:extent cx="5934075" cy="2000250"/>
                <wp:effectExtent l="19050" t="19050" r="28575" b="19050"/>
                <wp:docPr id="149762088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4169"/>
                        <a:stretch/>
                      </pic:blipFill>
                      <pic:spPr bwMode="auto">
                        <a:xfrm>
                          <a:off x="0" y="0"/>
                          <a:ext cx="5934075" cy="2000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1AAEB26" w14:textId="77777777" w:rsidR="009966F5" w:rsidRDefault="009966F5" w:rsidP="009966F5">
          <w:pPr>
            <w:pStyle w:val="Step1"/>
            <w:numPr>
              <w:ilvl w:val="0"/>
              <w:numId w:val="0"/>
            </w:numPr>
            <w:ind w:left="360"/>
          </w:pPr>
          <w:r>
            <w:t>The Web forms and pages page appears.</w:t>
          </w:r>
        </w:p>
        <w:p w14:paraId="550BE686" w14:textId="77777777" w:rsidR="009966F5" w:rsidRPr="006F273F" w:rsidRDefault="009966F5" w:rsidP="009966F5">
          <w:pPr>
            <w:pStyle w:val="Step1"/>
          </w:pPr>
          <w:r>
            <w:t xml:space="preserve">Click </w:t>
          </w:r>
          <w:proofErr w:type="spellStart"/>
          <w:r w:rsidRPr="00C45628">
            <w:rPr>
              <w:b/>
              <w:bCs/>
            </w:rPr>
            <w:t>Click</w:t>
          </w:r>
          <w:proofErr w:type="spellEnd"/>
          <w:r w:rsidRPr="00C45628">
            <w:rPr>
              <w:b/>
              <w:bCs/>
            </w:rPr>
            <w:t xml:space="preserve"> to get your API Key.</w:t>
          </w:r>
        </w:p>
        <w:p w14:paraId="449774BA" w14:textId="77777777" w:rsidR="009966F5" w:rsidRDefault="009966F5" w:rsidP="009966F5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07FCFF8B" wp14:editId="0FE43F0E">
                <wp:extent cx="5029200" cy="3199668"/>
                <wp:effectExtent l="19050" t="19050" r="19050" b="20320"/>
                <wp:docPr id="184918851" name="Picture 7" descr="A screenshot of a web pag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4918851" name="Picture 2" descr="A screenshot of a web pag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34183" cy="32028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  <w:p w14:paraId="1F1C3AFA" w14:textId="63B7DF81" w:rsidR="0072658C" w:rsidRDefault="0072658C" w:rsidP="009966F5">
          <w:pPr>
            <w:pStyle w:val="Step1"/>
            <w:numPr>
              <w:ilvl w:val="0"/>
              <w:numId w:val="0"/>
            </w:numPr>
            <w:ind w:left="360"/>
          </w:pPr>
          <w:r>
            <w:t xml:space="preserve">The API key appears. </w:t>
          </w:r>
        </w:p>
        <w:p w14:paraId="2C8D4B72" w14:textId="57B1C65E" w:rsidR="0072658C" w:rsidRDefault="0072658C" w:rsidP="0072658C">
          <w:pPr>
            <w:pStyle w:val="Step1"/>
          </w:pPr>
          <w:commentRangeStart w:id="10"/>
          <w:r>
            <w:t xml:space="preserve">Click </w:t>
          </w:r>
          <w:r w:rsidR="00D130E4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25CB8FAA" wp14:editId="5DA019D3">
                <wp:extent cx="171474" cy="161948"/>
                <wp:effectExtent l="19050" t="19050" r="19050" b="28575"/>
                <wp:docPr id="408414162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2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74" cy="16194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  <w:r w:rsidR="00D130E4">
            <w:t xml:space="preserve"> to copy the API key.</w:t>
          </w:r>
          <w:commentRangeEnd w:id="10"/>
          <w:r>
            <w:rPr>
              <w:rStyle w:val="CommentReference"/>
            </w:rPr>
            <w:commentReference w:id="10"/>
          </w:r>
        </w:p>
        <w:p w14:paraId="48D6F965" w14:textId="42AD0682" w:rsidR="00917CF8" w:rsidRDefault="003258F7" w:rsidP="00917CF8">
          <w:pPr>
            <w:pStyle w:val="Step1"/>
            <w:numPr>
              <w:ilvl w:val="0"/>
              <w:numId w:val="0"/>
            </w:numPr>
            <w:ind w:left="360"/>
          </w:pPr>
          <w:r>
            <w:rPr>
              <w:rStyle w:val="ui-provider"/>
            </w:rPr>
            <w:t xml:space="preserve">Add </w:t>
          </w:r>
          <w:r w:rsidR="00393FF9">
            <w:rPr>
              <w:rStyle w:val="ui-provider"/>
            </w:rPr>
            <w:t xml:space="preserve">this </w:t>
          </w:r>
          <w:r>
            <w:rPr>
              <w:rStyle w:val="ui-provider"/>
            </w:rPr>
            <w:t xml:space="preserve">URL </w:t>
          </w:r>
          <w:r w:rsidR="0047553F">
            <w:rPr>
              <w:rStyle w:val="ui-provider"/>
            </w:rPr>
            <w:t xml:space="preserve">with your API key in the </w:t>
          </w:r>
          <w:proofErr w:type="spellStart"/>
          <w:r w:rsidR="003321C8">
            <w:rPr>
              <w:rStyle w:val="ui-provider"/>
            </w:rPr>
            <w:t>Razorpay</w:t>
          </w:r>
          <w:proofErr w:type="spellEnd"/>
          <w:r w:rsidR="003321C8">
            <w:rPr>
              <w:rStyle w:val="ui-provider"/>
            </w:rPr>
            <w:t xml:space="preserve"> </w:t>
          </w:r>
          <w:r w:rsidR="009F462D">
            <w:rPr>
              <w:rStyle w:val="ui-provider"/>
            </w:rPr>
            <w:t>Webhook URL box:</w:t>
          </w:r>
          <w:r w:rsidR="003321C8">
            <w:rPr>
              <w:rStyle w:val="ui-provider"/>
            </w:rPr>
            <w:t xml:space="preserve"> </w:t>
          </w:r>
          <w:hyperlink r:id="rId31" w:history="1">
            <w:r w:rsidR="0047553F" w:rsidRPr="009231E9">
              <w:rPr>
                <w:rStyle w:val="Hyperlink"/>
              </w:rPr>
              <w:t>https://webhooks.creatio.com/webhooks/</w:t>
            </w:r>
          </w:hyperlink>
          <w:r w:rsidR="00917CF8">
            <w:rPr>
              <w:rStyle w:val="ui-provider"/>
            </w:rPr>
            <w:t>{API_KEY}</w:t>
          </w:r>
        </w:p>
        <w:p w14:paraId="0165D971" w14:textId="77777777" w:rsidR="009966F5" w:rsidRDefault="009966F5" w:rsidP="009966F5">
          <w:pPr>
            <w:pStyle w:val="Step1"/>
          </w:pPr>
          <w:r>
            <w:t xml:space="preserve">Navigate to </w:t>
          </w:r>
          <w:hyperlink r:id="rId32" w:history="1">
            <w:r w:rsidRPr="00536A1F">
              <w:rPr>
                <w:rStyle w:val="Hyperlink"/>
              </w:rPr>
              <w:t>https://dashboard.razorpay.com/</w:t>
            </w:r>
          </w:hyperlink>
          <w:r>
            <w:rPr>
              <w:sz w:val="20"/>
            </w:rPr>
            <w:t xml:space="preserve">. </w:t>
          </w:r>
        </w:p>
        <w:p w14:paraId="3B537DAC" w14:textId="77777777" w:rsidR="009966F5" w:rsidRDefault="009966F5" w:rsidP="009966F5">
          <w:pPr>
            <w:pStyle w:val="Step1"/>
          </w:pPr>
          <w:r>
            <w:t xml:space="preserve">In the left pane, choose </w:t>
          </w:r>
          <w:r w:rsidRPr="007571DB">
            <w:rPr>
              <w:b/>
              <w:bCs/>
            </w:rPr>
            <w:t>Account &amp; Settings</w:t>
          </w:r>
          <w:r>
            <w:t>.</w:t>
          </w:r>
        </w:p>
        <w:p w14:paraId="0D08FD1D" w14:textId="197F96C6" w:rsidR="009966F5" w:rsidRDefault="0072658C" w:rsidP="009966F5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lastRenderedPageBreak/>
            <w:drawing>
              <wp:inline distT="0" distB="0" distL="0" distR="0" wp14:anchorId="55B1C069" wp14:editId="37C5C76D">
                <wp:extent cx="885825" cy="2914650"/>
                <wp:effectExtent l="19050" t="19050" r="28575" b="19050"/>
                <wp:docPr id="1081474136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85072"/>
                        <a:stretch/>
                      </pic:blipFill>
                      <pic:spPr bwMode="auto">
                        <a:xfrm>
                          <a:off x="0" y="0"/>
                          <a:ext cx="885825" cy="2914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2CE3075F" w14:textId="77777777" w:rsidR="009966F5" w:rsidRDefault="009966F5" w:rsidP="009966F5">
          <w:pPr>
            <w:pStyle w:val="Step1"/>
            <w:numPr>
              <w:ilvl w:val="0"/>
              <w:numId w:val="0"/>
            </w:numPr>
            <w:ind w:left="360"/>
          </w:pPr>
          <w:r>
            <w:t>The Account and product settings page appears.</w:t>
          </w:r>
        </w:p>
        <w:p w14:paraId="1C9E8614" w14:textId="77777777" w:rsidR="009966F5" w:rsidRDefault="009966F5" w:rsidP="009966F5">
          <w:pPr>
            <w:pStyle w:val="Step1"/>
          </w:pPr>
          <w:proofErr w:type="gramStart"/>
          <w:r>
            <w:t>In</w:t>
          </w:r>
          <w:proofErr w:type="gramEnd"/>
          <w:r>
            <w:t xml:space="preserve"> the </w:t>
          </w:r>
          <w:r w:rsidRPr="00BF1FA3">
            <w:rPr>
              <w:b/>
              <w:bCs/>
            </w:rPr>
            <w:t>Website and app settings</w:t>
          </w:r>
          <w:r>
            <w:t xml:space="preserve"> section, choose </w:t>
          </w:r>
          <w:r w:rsidRPr="00BF1FA3">
            <w:rPr>
              <w:b/>
              <w:bCs/>
            </w:rPr>
            <w:t>Webhooks</w:t>
          </w:r>
          <w:r>
            <w:t>.</w:t>
          </w:r>
        </w:p>
        <w:p w14:paraId="088A7A72" w14:textId="77777777" w:rsidR="009966F5" w:rsidRDefault="009966F5" w:rsidP="009966F5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725390CD" wp14:editId="0AE709E1">
                <wp:extent cx="5086350" cy="1628775"/>
                <wp:effectExtent l="19050" t="19050" r="19050" b="28575"/>
                <wp:docPr id="2085312950" name="Picture 10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85312950" name="Picture 5" descr="A screenshot of a computer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14286" b="48339"/>
                        <a:stretch/>
                      </pic:blipFill>
                      <pic:spPr bwMode="auto">
                        <a:xfrm>
                          <a:off x="0" y="0"/>
                          <a:ext cx="5086350" cy="16287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5C3152A" w14:textId="2B02EA72" w:rsidR="00413916" w:rsidRDefault="00413916" w:rsidP="009966F5">
          <w:pPr>
            <w:pStyle w:val="Step1"/>
            <w:numPr>
              <w:ilvl w:val="0"/>
              <w:numId w:val="0"/>
            </w:numPr>
            <w:ind w:left="360"/>
          </w:pPr>
          <w:r>
            <w:t>The Webhooks page appears.</w:t>
          </w:r>
        </w:p>
        <w:p w14:paraId="43881E56" w14:textId="12ADB037" w:rsidR="009966F5" w:rsidRDefault="009966F5" w:rsidP="009966F5">
          <w:pPr>
            <w:pStyle w:val="Step1"/>
          </w:pPr>
          <w:r>
            <w:t xml:space="preserve">Click </w:t>
          </w:r>
          <w:r w:rsidRPr="00BB3AFA">
            <w:rPr>
              <w:b/>
              <w:bCs/>
            </w:rPr>
            <w:t>Add New Webhook</w:t>
          </w:r>
          <w:r>
            <w:t>.</w:t>
          </w:r>
        </w:p>
        <w:p w14:paraId="2EDE59C0" w14:textId="64875FF4" w:rsidR="000A394D" w:rsidRDefault="00E80EA8" w:rsidP="000A394D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7F2FED70" wp14:editId="71637E5F">
                <wp:extent cx="5934075" cy="1209675"/>
                <wp:effectExtent l="19050" t="19050" r="28575" b="28575"/>
                <wp:docPr id="1828244974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58497"/>
                        <a:stretch/>
                      </pic:blipFill>
                      <pic:spPr bwMode="auto">
                        <a:xfrm>
                          <a:off x="0" y="0"/>
                          <a:ext cx="5934075" cy="12096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5800A88D" w14:textId="77777777" w:rsidR="009966F5" w:rsidRDefault="009966F5" w:rsidP="009966F5">
          <w:pPr>
            <w:pStyle w:val="Step1"/>
            <w:numPr>
              <w:ilvl w:val="0"/>
              <w:numId w:val="0"/>
            </w:numPr>
            <w:ind w:left="360"/>
          </w:pPr>
          <w:r>
            <w:t>The Webhook Setup page appears.</w:t>
          </w:r>
        </w:p>
        <w:p w14:paraId="2C4F04DD" w14:textId="4D22028B" w:rsidR="009966F5" w:rsidRDefault="009966F5" w:rsidP="009966F5">
          <w:pPr>
            <w:pStyle w:val="Step1"/>
          </w:pPr>
          <w:r>
            <w:t xml:space="preserve">In the </w:t>
          </w:r>
          <w:r w:rsidRPr="00881A60">
            <w:rPr>
              <w:b/>
              <w:bCs/>
            </w:rPr>
            <w:t>Webhook</w:t>
          </w:r>
          <w:r>
            <w:t xml:space="preserve"> </w:t>
          </w:r>
          <w:proofErr w:type="gramStart"/>
          <w:r w:rsidRPr="00881A60">
            <w:rPr>
              <w:b/>
              <w:bCs/>
            </w:rPr>
            <w:t>URL</w:t>
          </w:r>
          <w:r>
            <w:rPr>
              <w:b/>
              <w:bCs/>
            </w:rPr>
            <w:t xml:space="preserve"> </w:t>
          </w:r>
          <w:r>
            <w:t>,</w:t>
          </w:r>
          <w:proofErr w:type="gramEnd"/>
          <w:r>
            <w:t xml:space="preserve"> provide the webhook URL </w:t>
          </w:r>
          <w:r w:rsidR="0026247D">
            <w:t>copied</w:t>
          </w:r>
          <w:r>
            <w:t xml:space="preserve"> in step 4</w:t>
          </w:r>
          <w:r w:rsidR="0026247D">
            <w:t>.</w:t>
          </w:r>
        </w:p>
        <w:p w14:paraId="14443308" w14:textId="0B915CEF" w:rsidR="00A32725" w:rsidRDefault="00A32725" w:rsidP="00A32725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lastRenderedPageBreak/>
            <w:drawing>
              <wp:inline distT="0" distB="0" distL="0" distR="0" wp14:anchorId="3E21E0E9" wp14:editId="3DB2BA09">
                <wp:extent cx="2276475" cy="2447925"/>
                <wp:effectExtent l="19050" t="19050" r="28575" b="28575"/>
                <wp:docPr id="1299854059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1029" t="8917" r="30547" b="9236"/>
                        <a:stretch/>
                      </pic:blipFill>
                      <pic:spPr bwMode="auto">
                        <a:xfrm>
                          <a:off x="0" y="0"/>
                          <a:ext cx="2276475" cy="2447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64AAB1CF" w14:textId="7784BDA2" w:rsidR="009966F5" w:rsidRDefault="009966F5" w:rsidP="009966F5">
          <w:pPr>
            <w:pStyle w:val="Step1"/>
          </w:pPr>
          <w:r>
            <w:t xml:space="preserve">In the </w:t>
          </w:r>
          <w:r w:rsidRPr="00A271B8">
            <w:rPr>
              <w:b/>
              <w:bCs/>
            </w:rPr>
            <w:t>Active Events</w:t>
          </w:r>
          <w:r>
            <w:t xml:space="preserve"> section, select all four </w:t>
          </w:r>
          <w:r w:rsidR="007C5FA1">
            <w:t xml:space="preserve">payment link options available under </w:t>
          </w:r>
          <w:proofErr w:type="spellStart"/>
          <w:r w:rsidR="00902EA6" w:rsidRPr="00902EA6">
            <w:rPr>
              <w:b/>
              <w:bCs/>
            </w:rPr>
            <w:t>P</w:t>
          </w:r>
          <w:r w:rsidRPr="00902EA6">
            <w:rPr>
              <w:b/>
              <w:bCs/>
            </w:rPr>
            <w:t>ayment_link</w:t>
          </w:r>
          <w:proofErr w:type="spellEnd"/>
          <w:r w:rsidRPr="00902EA6">
            <w:rPr>
              <w:b/>
              <w:bCs/>
            </w:rPr>
            <w:t xml:space="preserve"> </w:t>
          </w:r>
          <w:r w:rsidR="00902EA6" w:rsidRPr="00902EA6">
            <w:rPr>
              <w:b/>
              <w:bCs/>
            </w:rPr>
            <w:t>E</w:t>
          </w:r>
          <w:r w:rsidRPr="00902EA6">
            <w:rPr>
              <w:b/>
              <w:bCs/>
            </w:rPr>
            <w:t>vents</w:t>
          </w:r>
          <w:r>
            <w:t xml:space="preserve">: </w:t>
          </w:r>
        </w:p>
        <w:p w14:paraId="68782FBD" w14:textId="1102F3E6" w:rsidR="007C5FA1" w:rsidRDefault="009966F5" w:rsidP="00FB3632">
          <w:pPr>
            <w:pStyle w:val="Bullet2"/>
          </w:pPr>
          <w:proofErr w:type="spellStart"/>
          <w:r>
            <w:t>payment_</w:t>
          </w:r>
          <w:proofErr w:type="gramStart"/>
          <w:r>
            <w:t>link.paid</w:t>
          </w:r>
          <w:proofErr w:type="spellEnd"/>
          <w:proofErr w:type="gramEnd"/>
        </w:p>
        <w:p w14:paraId="0AC522BD" w14:textId="63D3EC15" w:rsidR="00FB3632" w:rsidRDefault="00FB3632" w:rsidP="00FB3632">
          <w:pPr>
            <w:pStyle w:val="Bullet2"/>
          </w:pPr>
          <w:proofErr w:type="spellStart"/>
          <w:r>
            <w:t>payment_</w:t>
          </w:r>
          <w:proofErr w:type="gramStart"/>
          <w:r>
            <w:t>link.partially</w:t>
          </w:r>
          <w:proofErr w:type="gramEnd"/>
          <w:r>
            <w:t>_paid</w:t>
          </w:r>
          <w:proofErr w:type="spellEnd"/>
        </w:p>
        <w:p w14:paraId="175BC00D" w14:textId="3BCC39BD" w:rsidR="00FB3632" w:rsidRDefault="00FB3632" w:rsidP="00FB3632">
          <w:pPr>
            <w:pStyle w:val="Bullet2"/>
          </w:pPr>
          <w:proofErr w:type="spellStart"/>
          <w:r>
            <w:t>payment_</w:t>
          </w:r>
          <w:proofErr w:type="gramStart"/>
          <w:r>
            <w:t>link.expired</w:t>
          </w:r>
          <w:proofErr w:type="spellEnd"/>
          <w:proofErr w:type="gramEnd"/>
        </w:p>
        <w:p w14:paraId="4850B40D" w14:textId="22E48C4C" w:rsidR="00FB3632" w:rsidRDefault="00FB3632" w:rsidP="00FB3632">
          <w:pPr>
            <w:pStyle w:val="Bullet2"/>
          </w:pPr>
          <w:proofErr w:type="spellStart"/>
          <w:r>
            <w:t>payment_</w:t>
          </w:r>
          <w:proofErr w:type="gramStart"/>
          <w:r>
            <w:t>link.cancelled</w:t>
          </w:r>
          <w:proofErr w:type="spellEnd"/>
          <w:proofErr w:type="gramEnd"/>
        </w:p>
        <w:p w14:paraId="7F0211E6" w14:textId="760BCE0F" w:rsidR="00D12B5B" w:rsidRDefault="00D12B5B" w:rsidP="00D12B5B">
          <w:pPr>
            <w:pStyle w:val="Step1"/>
          </w:pPr>
          <w:r>
            <w:t xml:space="preserve">Click </w:t>
          </w:r>
          <w:r w:rsidR="00CE27FE" w:rsidRPr="009E53DC">
            <w:rPr>
              <w:b/>
              <w:bCs/>
            </w:rPr>
            <w:t>Create Webhook</w:t>
          </w:r>
          <w:r w:rsidR="00CE27FE">
            <w:t xml:space="preserve"> to finalize </w:t>
          </w:r>
          <w:r w:rsidR="004D6712">
            <w:t xml:space="preserve">the </w:t>
          </w:r>
          <w:r w:rsidR="00CE27FE">
            <w:t>set up.</w:t>
          </w:r>
        </w:p>
        <w:p w14:paraId="703074DB" w14:textId="52E225AD" w:rsidR="003A460F" w:rsidRDefault="003A460F" w:rsidP="003A460F">
          <w:pPr>
            <w:pStyle w:val="Step1"/>
            <w:numPr>
              <w:ilvl w:val="0"/>
              <w:numId w:val="0"/>
            </w:numPr>
            <w:ind w:left="360"/>
          </w:pPr>
          <w:r>
            <w:rPr>
              <w:rStyle w:val="ui-provider"/>
            </w:rPr>
            <w:t xml:space="preserve">The webhook connection between </w:t>
          </w:r>
          <w:proofErr w:type="spellStart"/>
          <w:r>
            <w:rPr>
              <w:rStyle w:val="ui-provider"/>
            </w:rPr>
            <w:t>Creatio</w:t>
          </w:r>
          <w:proofErr w:type="spellEnd"/>
          <w:r>
            <w:rPr>
              <w:rStyle w:val="ui-provider"/>
            </w:rPr>
            <w:t xml:space="preserve"> and </w:t>
          </w:r>
          <w:proofErr w:type="spellStart"/>
          <w:r>
            <w:rPr>
              <w:rStyle w:val="ui-provider"/>
            </w:rPr>
            <w:t>Razorpay</w:t>
          </w:r>
          <w:proofErr w:type="spellEnd"/>
          <w:r>
            <w:rPr>
              <w:rStyle w:val="ui-provider"/>
            </w:rPr>
            <w:t xml:space="preserve"> is now set up.</w:t>
          </w:r>
        </w:p>
        <w:p w14:paraId="2DC266FE" w14:textId="77777777" w:rsidR="004D6712" w:rsidRDefault="004D6712">
          <w:pPr>
            <w:spacing w:before="0"/>
            <w:rPr>
              <w:rFonts w:eastAsiaTheme="majorEastAsia" w:cstheme="majorBidi"/>
              <w:color w:val="32A5D2" w:themeColor="accent6"/>
              <w:sz w:val="32"/>
              <w:szCs w:val="32"/>
              <w:lang w:val="en-IN" w:eastAsia="en-IN"/>
            </w:rPr>
          </w:pPr>
          <w:r>
            <w:br w:type="page"/>
          </w:r>
        </w:p>
        <w:p w14:paraId="5AE04BC5" w14:textId="68716D76" w:rsidR="0041734F" w:rsidRDefault="004D6712" w:rsidP="004D6712">
          <w:pPr>
            <w:pStyle w:val="Heading1"/>
          </w:pPr>
          <w:bookmarkStart w:id="12" w:name="_Toc148017799"/>
          <w:r>
            <w:lastRenderedPageBreak/>
            <w:t>Getting Started</w:t>
          </w:r>
          <w:bookmarkEnd w:id="12"/>
        </w:p>
        <w:p w14:paraId="10DFAF72" w14:textId="3FB1D421" w:rsidR="004D6712" w:rsidRPr="004D6712" w:rsidRDefault="004D6712" w:rsidP="004D6712">
          <w:pPr>
            <w:pStyle w:val="Heading2"/>
            <w:rPr>
              <w:lang w:val="en-IN" w:eastAsia="en-IN"/>
            </w:rPr>
          </w:pPr>
          <w:bookmarkStart w:id="13" w:name="_Toc148017800"/>
          <w:r>
            <w:rPr>
              <w:lang w:val="en-IN" w:eastAsia="en-IN"/>
            </w:rPr>
            <w:t>Payment Status</w:t>
          </w:r>
          <w:bookmarkEnd w:id="13"/>
        </w:p>
        <w:p w14:paraId="64E6C201" w14:textId="103CEA72" w:rsidR="0041734F" w:rsidRPr="0041734F" w:rsidRDefault="0041734F" w:rsidP="0041734F">
          <w:r>
            <w:t xml:space="preserve">Now, the following payment statuses </w:t>
          </w:r>
          <w:r w:rsidR="00A86B21">
            <w:t>are reflected</w:t>
          </w:r>
          <w:r>
            <w:t xml:space="preserve"> </w:t>
          </w:r>
          <w:r w:rsidR="00BA3EF5">
            <w:t>in</w:t>
          </w:r>
          <w:r>
            <w:t xml:space="preserve"> your invoice for the order you </w:t>
          </w:r>
          <w:r w:rsidR="00BA3EF5">
            <w:t>placed</w:t>
          </w:r>
          <w:r>
            <w:t>:</w:t>
          </w:r>
        </w:p>
        <w:p w14:paraId="1F35FE39" w14:textId="0BFAC533" w:rsidR="0041734F" w:rsidRPr="0041734F" w:rsidRDefault="0041734F" w:rsidP="0041734F">
          <w:pPr>
            <w:pStyle w:val="Bullet1"/>
          </w:pPr>
          <w:r w:rsidRPr="0041734F">
            <w:rPr>
              <w:b/>
              <w:bCs/>
            </w:rPr>
            <w:t>Canceled:</w:t>
          </w:r>
          <w:r w:rsidRPr="0041734F">
            <w:t xml:space="preserve"> The payment has been canceled and no money transferred.</w:t>
          </w:r>
        </w:p>
        <w:p w14:paraId="75668933" w14:textId="05A44D1B" w:rsidR="0041734F" w:rsidRPr="0041734F" w:rsidRDefault="0041734F" w:rsidP="0041734F">
          <w:pPr>
            <w:pStyle w:val="Bullet1"/>
          </w:pPr>
          <w:r w:rsidRPr="0041734F">
            <w:rPr>
              <w:b/>
            </w:rPr>
            <w:t>Draft:</w:t>
          </w:r>
          <w:r w:rsidRPr="0041734F">
            <w:t xml:space="preserve"> The payment is still being </w:t>
          </w:r>
          <w:r w:rsidR="00065A3B" w:rsidRPr="0041734F">
            <w:t>made</w:t>
          </w:r>
          <w:r w:rsidRPr="0041734F">
            <w:t xml:space="preserve"> and has not been processed.</w:t>
          </w:r>
        </w:p>
        <w:p w14:paraId="79AA6814" w14:textId="77777777" w:rsidR="0041734F" w:rsidRPr="0041734F" w:rsidRDefault="0041734F" w:rsidP="0041734F">
          <w:pPr>
            <w:pStyle w:val="Bullet1"/>
          </w:pPr>
          <w:r w:rsidRPr="0041734F">
            <w:rPr>
              <w:b/>
            </w:rPr>
            <w:t>Paid:</w:t>
          </w:r>
          <w:r w:rsidRPr="0041734F">
            <w:t xml:space="preserve"> The full amount of the payment has been received.</w:t>
          </w:r>
        </w:p>
        <w:p w14:paraId="1967BF87" w14:textId="77777777" w:rsidR="0041734F" w:rsidRPr="0041734F" w:rsidRDefault="0041734F" w:rsidP="0041734F">
          <w:pPr>
            <w:pStyle w:val="Bullet1"/>
          </w:pPr>
          <w:r w:rsidRPr="0041734F">
            <w:rPr>
              <w:b/>
            </w:rPr>
            <w:t>Partially Paid:</w:t>
          </w:r>
          <w:r w:rsidRPr="0041734F">
            <w:t xml:space="preserve"> Only part of the payment has been received.</w:t>
          </w:r>
        </w:p>
        <w:p w14:paraId="3C2B660D" w14:textId="77777777" w:rsidR="0041734F" w:rsidRPr="0041734F" w:rsidRDefault="0041734F" w:rsidP="0041734F">
          <w:pPr>
            <w:pStyle w:val="Bullet1"/>
          </w:pPr>
          <w:r w:rsidRPr="0041734F">
            <w:rPr>
              <w:b/>
            </w:rPr>
            <w:t>Unpaid:</w:t>
          </w:r>
          <w:r w:rsidRPr="0041734F">
            <w:t xml:space="preserve"> No payment has been received.</w:t>
          </w:r>
        </w:p>
        <w:p w14:paraId="657EB782" w14:textId="3E6739C8" w:rsidR="00B4463F" w:rsidRDefault="00CA7909" w:rsidP="00CA7909">
          <w:pPr>
            <w:pStyle w:val="Heading2"/>
          </w:pPr>
          <w:bookmarkStart w:id="14" w:name="_Toc148017801"/>
          <w:r>
            <w:t>Using Payment</w:t>
          </w:r>
          <w:r w:rsidR="009A5B8C">
            <w:t xml:space="preserve"> Option</w:t>
          </w:r>
          <w:bookmarkEnd w:id="14"/>
          <w:r>
            <w:t xml:space="preserve"> </w:t>
          </w:r>
        </w:p>
        <w:p w14:paraId="34831ECF" w14:textId="57AA1C60" w:rsidR="008C6F26" w:rsidRDefault="008C6F26" w:rsidP="00CA7909">
          <w:r>
            <w:t xml:space="preserve">The Payment option </w:t>
          </w:r>
          <w:r w:rsidR="00E77EB0">
            <w:t xml:space="preserve">is available </w:t>
          </w:r>
          <w:r w:rsidR="00492261">
            <w:t xml:space="preserve">only </w:t>
          </w:r>
          <w:r w:rsidR="00801BFA">
            <w:t xml:space="preserve">for </w:t>
          </w:r>
          <w:r w:rsidR="00492261">
            <w:t>the Invoice</w:t>
          </w:r>
          <w:r w:rsidR="00801BFA">
            <w:t>s</w:t>
          </w:r>
          <w:r w:rsidR="00492261">
            <w:t xml:space="preserve">. </w:t>
          </w:r>
          <w:r w:rsidR="00E77EB0">
            <w:t xml:space="preserve">There are </w:t>
          </w:r>
          <w:r w:rsidR="001D3A9D">
            <w:t xml:space="preserve">two </w:t>
          </w:r>
          <w:r w:rsidR="00E77EB0">
            <w:t xml:space="preserve">options </w:t>
          </w:r>
          <w:r w:rsidR="001D3A9D">
            <w:t xml:space="preserve">to access the invoice, one from the Order and another Invoice section. </w:t>
          </w:r>
        </w:p>
        <w:p w14:paraId="038BD7F8" w14:textId="78BB6C13" w:rsidR="00CA7909" w:rsidRPr="00131D00" w:rsidRDefault="00CA7909" w:rsidP="00CA7909">
          <w:pPr>
            <w:rPr>
              <w:b/>
              <w:bCs/>
            </w:rPr>
          </w:pPr>
          <w:r w:rsidRPr="00131D00">
            <w:rPr>
              <w:b/>
              <w:bCs/>
            </w:rPr>
            <w:t xml:space="preserve">To </w:t>
          </w:r>
          <w:r w:rsidR="006C3D74" w:rsidRPr="00131D00">
            <w:rPr>
              <w:b/>
              <w:bCs/>
            </w:rPr>
            <w:t xml:space="preserve">request for the </w:t>
          </w:r>
          <w:r w:rsidRPr="00131D00">
            <w:rPr>
              <w:b/>
              <w:bCs/>
            </w:rPr>
            <w:t xml:space="preserve">Payment </w:t>
          </w:r>
          <w:r w:rsidR="00131D00" w:rsidRPr="00131D00">
            <w:rPr>
              <w:b/>
              <w:bCs/>
            </w:rPr>
            <w:t>from the existing Order</w:t>
          </w:r>
        </w:p>
        <w:p w14:paraId="6D241531" w14:textId="04CDBCB2" w:rsidR="00F31D88" w:rsidRDefault="001E71E8" w:rsidP="00595AF7">
          <w:pPr>
            <w:pStyle w:val="Step1"/>
            <w:numPr>
              <w:ilvl w:val="0"/>
              <w:numId w:val="8"/>
            </w:numPr>
          </w:pPr>
          <w:r>
            <w:t xml:space="preserve">In the </w:t>
          </w:r>
          <w:r w:rsidR="00FC75FD" w:rsidRPr="00FC75FD">
            <w:rPr>
              <w:b/>
              <w:bCs/>
            </w:rPr>
            <w:t>Sales</w:t>
          </w:r>
          <w:r>
            <w:t xml:space="preserve"> page, click </w:t>
          </w:r>
          <w:r w:rsidR="00D41307">
            <w:rPr>
              <w:b/>
              <w:bCs/>
            </w:rPr>
            <w:t>Orders</w:t>
          </w:r>
          <w:r w:rsidR="00FC75FD">
            <w:t>.</w:t>
          </w:r>
        </w:p>
        <w:p w14:paraId="447F3F19" w14:textId="6E48383D" w:rsidR="001E71E8" w:rsidRDefault="000775A8" w:rsidP="001E71E8">
          <w:pPr>
            <w:pStyle w:val="Step1"/>
            <w:numPr>
              <w:ilvl w:val="0"/>
              <w:numId w:val="0"/>
            </w:numPr>
            <w:ind w:left="360"/>
          </w:pPr>
          <w:r w:rsidRPr="000579F2">
            <w:rPr>
              <w:noProof/>
              <w:color w:val="2B579A"/>
              <w:shd w:val="clear" w:color="auto" w:fill="E6E6E6"/>
              <w:lang w:val="en-IN"/>
            </w:rPr>
            <w:drawing>
              <wp:inline distT="0" distB="0" distL="0" distR="0" wp14:anchorId="63A27491" wp14:editId="68D6100A">
                <wp:extent cx="1232417" cy="2505075"/>
                <wp:effectExtent l="19050" t="19050" r="25400" b="9525"/>
                <wp:docPr id="257471870" name="Picture 13" descr="A screenshot of a phon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7471870" name="Picture 1" descr="A screenshot of a phone&#10;&#10;Description automatically generated"/>
                        <pic:cNvPicPr/>
                      </pic:nvPicPr>
                      <pic:blipFill>
                        <a:blip r:embed="rId3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5053" cy="2530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  <w:p w14:paraId="3E39AFA6" w14:textId="0F60973E" w:rsidR="001E71E8" w:rsidRDefault="001E71E8" w:rsidP="001E71E8">
          <w:pPr>
            <w:pStyle w:val="Step1"/>
            <w:numPr>
              <w:ilvl w:val="0"/>
              <w:numId w:val="0"/>
            </w:numPr>
            <w:ind w:left="360"/>
          </w:pPr>
          <w:r>
            <w:t>The Orders page appears.</w:t>
          </w:r>
        </w:p>
        <w:p w14:paraId="4CBDDB83" w14:textId="26802879" w:rsidR="00201C6D" w:rsidRDefault="002D52F4" w:rsidP="00201C6D">
          <w:pPr>
            <w:pStyle w:val="Step1"/>
            <w:numPr>
              <w:ilvl w:val="0"/>
              <w:numId w:val="0"/>
            </w:numPr>
            <w:ind w:left="360"/>
          </w:pPr>
          <w:r w:rsidRPr="002D52F4">
            <w:rPr>
              <w:noProof/>
              <w:color w:val="2B579A"/>
              <w:shd w:val="clear" w:color="auto" w:fill="E6E6E6"/>
            </w:rPr>
            <w:lastRenderedPageBreak/>
            <w:drawing>
              <wp:inline distT="0" distB="0" distL="0" distR="0" wp14:anchorId="1D9D732A" wp14:editId="4DBF0EFA">
                <wp:extent cx="5943600" cy="2190750"/>
                <wp:effectExtent l="19050" t="19050" r="19050" b="19050"/>
                <wp:docPr id="984172439" name="Picture 14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4172439" name="Picture 1" descr="A screenshot of a computer&#10;&#10;Description automatically generated"/>
                        <pic:cNvPicPr/>
                      </pic:nvPicPr>
                      <pic:blipFill rotWithShape="1">
                        <a:blip r:embed="rId38"/>
                        <a:srcRect b="1230"/>
                        <a:stretch/>
                      </pic:blipFill>
                      <pic:spPr bwMode="auto">
                        <a:xfrm>
                          <a:off x="0" y="0"/>
                          <a:ext cx="5943600" cy="2190750"/>
                        </a:xfrm>
                        <a:prstGeom prst="rect">
                          <a:avLst/>
                        </a:prstGeom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7974E74C" w14:textId="2DA75B5B" w:rsidR="006C6BA9" w:rsidRDefault="002A45A3" w:rsidP="00595AF7">
          <w:pPr>
            <w:pStyle w:val="Step1"/>
            <w:numPr>
              <w:ilvl w:val="0"/>
              <w:numId w:val="8"/>
            </w:numPr>
          </w:pPr>
          <w:r>
            <w:t xml:space="preserve">Open the required order for which you want to request </w:t>
          </w:r>
          <w:r w:rsidR="00DF061C">
            <w:rPr>
              <w:b/>
              <w:bCs/>
            </w:rPr>
            <w:t>PAYMENT</w:t>
          </w:r>
          <w:r w:rsidR="006C6BA9">
            <w:t>.</w:t>
          </w:r>
        </w:p>
        <w:p w14:paraId="5ABE623B" w14:textId="068F08C5" w:rsidR="00DF061C" w:rsidRDefault="00DF061C" w:rsidP="00DF061C">
          <w:pPr>
            <w:pStyle w:val="Step1"/>
            <w:numPr>
              <w:ilvl w:val="0"/>
              <w:numId w:val="0"/>
            </w:numPr>
            <w:ind w:left="360"/>
          </w:pPr>
          <w:r>
            <w:t xml:space="preserve">The </w:t>
          </w:r>
          <w:r w:rsidR="00267E53">
            <w:t xml:space="preserve">selected order </w:t>
          </w:r>
          <w:r>
            <w:t>page appears.</w:t>
          </w:r>
        </w:p>
        <w:p w14:paraId="4DC8CFDE" w14:textId="5800DE6D" w:rsidR="00D90DD7" w:rsidRDefault="00D90DD7" w:rsidP="00DF061C">
          <w:pPr>
            <w:pStyle w:val="Step1"/>
            <w:numPr>
              <w:ilvl w:val="0"/>
              <w:numId w:val="0"/>
            </w:numPr>
            <w:ind w:left="360"/>
          </w:pPr>
          <w:r w:rsidRPr="00D90DD7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3461D058" wp14:editId="4FD5A3C9">
                <wp:extent cx="5943600" cy="2976245"/>
                <wp:effectExtent l="19050" t="19050" r="19050" b="14605"/>
                <wp:docPr id="2042013003" name="Picture 15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2013003" name="Picture 1" descr="A screenshot of a computer&#10;&#10;Description automatically generated"/>
                        <pic:cNvPicPr/>
                      </pic:nvPicPr>
                      <pic:blipFill>
                        <a:blip r:embed="rId3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97624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  <w:p w14:paraId="2E98C6EB" w14:textId="3DAA0735" w:rsidR="004E327C" w:rsidRDefault="004E327C" w:rsidP="00595AF7">
          <w:pPr>
            <w:pStyle w:val="Step1"/>
            <w:numPr>
              <w:ilvl w:val="0"/>
              <w:numId w:val="8"/>
            </w:numPr>
          </w:pPr>
          <w:r>
            <w:t xml:space="preserve">Click </w:t>
          </w:r>
          <w:r w:rsidR="003F302B">
            <w:t xml:space="preserve">the </w:t>
          </w:r>
          <w:r w:rsidRPr="004E327C">
            <w:rPr>
              <w:b/>
              <w:bCs/>
            </w:rPr>
            <w:t>ORDER DETAILS</w:t>
          </w:r>
          <w:r w:rsidR="003F302B">
            <w:rPr>
              <w:b/>
              <w:bCs/>
            </w:rPr>
            <w:t xml:space="preserve"> </w:t>
          </w:r>
          <w:r w:rsidR="003F302B" w:rsidRPr="003F302B">
            <w:t>tab</w:t>
          </w:r>
          <w:r w:rsidR="003F302B">
            <w:t>.</w:t>
          </w:r>
        </w:p>
        <w:p w14:paraId="4FDFC20C" w14:textId="3084452B" w:rsidR="003F302B" w:rsidRDefault="00552B5C" w:rsidP="0054177B">
          <w:pPr>
            <w:pStyle w:val="Step1"/>
            <w:numPr>
              <w:ilvl w:val="0"/>
              <w:numId w:val="0"/>
            </w:numPr>
            <w:ind w:left="360"/>
          </w:pPr>
          <w:r w:rsidRPr="00552B5C">
            <w:rPr>
              <w:noProof/>
              <w:color w:val="2B579A"/>
              <w:shd w:val="clear" w:color="auto" w:fill="E6E6E6"/>
            </w:rPr>
            <w:lastRenderedPageBreak/>
            <w:drawing>
              <wp:inline distT="0" distB="0" distL="0" distR="0" wp14:anchorId="5D5E51D2" wp14:editId="45877A44">
                <wp:extent cx="5943600" cy="1762125"/>
                <wp:effectExtent l="19050" t="19050" r="19050" b="28575"/>
                <wp:docPr id="1190182071" name="Picture 16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182071" name="Picture 1" descr="A screenshot of a computer&#10;&#10;Description automatically generated"/>
                        <pic:cNvPicPr/>
                      </pic:nvPicPr>
                      <pic:blipFill rotWithShape="1">
                        <a:blip r:embed="rId40"/>
                        <a:srcRect b="41369"/>
                        <a:stretch/>
                      </pic:blipFill>
                      <pic:spPr bwMode="auto">
                        <a:xfrm>
                          <a:off x="0" y="0"/>
                          <a:ext cx="5943600" cy="1762125"/>
                        </a:xfrm>
                        <a:prstGeom prst="rect">
                          <a:avLst/>
                        </a:prstGeom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083B746" w14:textId="754BCDBF" w:rsidR="002A45A3" w:rsidRDefault="0005482E" w:rsidP="0005482E">
          <w:pPr>
            <w:pStyle w:val="Step1"/>
          </w:pPr>
          <w:r>
            <w:t xml:space="preserve">In the </w:t>
          </w:r>
          <w:r w:rsidRPr="0005482E">
            <w:rPr>
              <w:b/>
              <w:bCs/>
            </w:rPr>
            <w:t>Invoice</w:t>
          </w:r>
          <w:r>
            <w:t xml:space="preserve"> column, click the available Invoice link. </w:t>
          </w:r>
          <w:r w:rsidR="0050765E">
            <w:t xml:space="preserve">For example, </w:t>
          </w:r>
          <w:r w:rsidR="0050765E" w:rsidRPr="00DF061C">
            <w:rPr>
              <w:b/>
              <w:bCs/>
            </w:rPr>
            <w:t>INV-</w:t>
          </w:r>
          <w:r w:rsidR="00C202C2">
            <w:rPr>
              <w:b/>
              <w:bCs/>
            </w:rPr>
            <w:t>6</w:t>
          </w:r>
          <w:r w:rsidR="0050765E">
            <w:t>.</w:t>
          </w:r>
        </w:p>
        <w:p w14:paraId="25F2FC9E" w14:textId="26042220" w:rsidR="00C202C2" w:rsidRDefault="00C202C2" w:rsidP="00C202C2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7750BB20" wp14:editId="4A49EA4F">
                <wp:extent cx="5934075" cy="2505075"/>
                <wp:effectExtent l="19050" t="19050" r="28575" b="28575"/>
                <wp:docPr id="140504562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4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6508"/>
                        <a:stretch/>
                      </pic:blipFill>
                      <pic:spPr bwMode="auto">
                        <a:xfrm>
                          <a:off x="0" y="0"/>
                          <a:ext cx="5934075" cy="25050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1CBCFD63" w14:textId="52C18E4C" w:rsidR="0050765E" w:rsidRDefault="0050765E" w:rsidP="0050765E">
          <w:pPr>
            <w:pStyle w:val="Step1"/>
            <w:numPr>
              <w:ilvl w:val="0"/>
              <w:numId w:val="0"/>
            </w:numPr>
            <w:ind w:left="360"/>
          </w:pPr>
          <w:r>
            <w:t>The Invoice page appears.</w:t>
          </w:r>
        </w:p>
        <w:p w14:paraId="72CD49B1" w14:textId="46DFCA32" w:rsidR="00D5722E" w:rsidRDefault="001C631E" w:rsidP="0050765E">
          <w:pPr>
            <w:pStyle w:val="Step1"/>
            <w:numPr>
              <w:ilvl w:val="0"/>
              <w:numId w:val="0"/>
            </w:numPr>
            <w:ind w:left="360"/>
          </w:pPr>
          <w:r w:rsidRPr="001C631E"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125CBC41" wp14:editId="410ECBAC">
                <wp:extent cx="5943600" cy="2447925"/>
                <wp:effectExtent l="19050" t="19050" r="19050" b="28575"/>
                <wp:docPr id="1372530482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2530482" name=""/>
                        <pic:cNvPicPr/>
                      </pic:nvPicPr>
                      <pic:blipFill rotWithShape="1">
                        <a:blip r:embed="rId42"/>
                        <a:srcRect b="28664"/>
                        <a:stretch/>
                      </pic:blipFill>
                      <pic:spPr bwMode="auto">
                        <a:xfrm>
                          <a:off x="0" y="0"/>
                          <a:ext cx="5943600" cy="2447925"/>
                        </a:xfrm>
                        <a:prstGeom prst="rect">
                          <a:avLst/>
                        </a:prstGeom>
                        <a:ln w="9525" cap="flat" cmpd="sng" algn="ctr">
                          <a:solidFill>
                            <a:srgbClr val="96BE4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  <a:extLst>
                            <a:ext uri="{C807C97D-BFC1-408E-A445-0C87EB9F89A2}">
                              <ask:lineSketchStyleProps xmlns:ask="http://schemas.microsoft.com/office/drawing/2018/sketchyshapes" sd="0"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/>
                                </a:custGeom>
                                <ask:type/>
                              </ask:lineSketchStyleProps>
                            </a:ext>
                          </a:extLst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4535B37B" w14:textId="28389204" w:rsidR="006C6BA9" w:rsidRDefault="00A558FE" w:rsidP="00595AF7">
          <w:pPr>
            <w:pStyle w:val="Step1"/>
            <w:numPr>
              <w:ilvl w:val="0"/>
              <w:numId w:val="8"/>
            </w:numPr>
          </w:pPr>
          <w:r>
            <w:lastRenderedPageBreak/>
            <w:t>C</w:t>
          </w:r>
          <w:r w:rsidR="00F37377">
            <w:t xml:space="preserve">lick the </w:t>
          </w:r>
          <w:r w:rsidR="00055792">
            <w:rPr>
              <w:b/>
              <w:bCs/>
            </w:rPr>
            <w:t xml:space="preserve">PAYMENT </w:t>
          </w:r>
          <w:r w:rsidR="00F37377">
            <w:t xml:space="preserve">button to request </w:t>
          </w:r>
          <w:r w:rsidR="00707046">
            <w:t>payment</w:t>
          </w:r>
          <w:r w:rsidR="00F37377">
            <w:t>.</w:t>
          </w:r>
        </w:p>
        <w:p w14:paraId="5604A147" w14:textId="6714FD43" w:rsidR="000D587D" w:rsidRDefault="000B5FF9" w:rsidP="000D587D">
          <w:pPr>
            <w:pStyle w:val="Step1"/>
            <w:numPr>
              <w:ilvl w:val="0"/>
              <w:numId w:val="0"/>
            </w:numPr>
            <w:ind w:left="360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22C12F48" wp14:editId="5F72B32C">
                <wp:extent cx="5943600" cy="1666875"/>
                <wp:effectExtent l="19050" t="19050" r="19050" b="28575"/>
                <wp:docPr id="592698306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4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51389"/>
                        <a:stretch/>
                      </pic:blipFill>
                      <pic:spPr bwMode="auto">
                        <a:xfrm>
                          <a:off x="0" y="0"/>
                          <a:ext cx="5943600" cy="1666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77D292BF" w14:textId="5E5BD69F" w:rsidR="001A3DDB" w:rsidRDefault="001A3DDB" w:rsidP="000D587D">
          <w:pPr>
            <w:pStyle w:val="Step1"/>
            <w:numPr>
              <w:ilvl w:val="0"/>
              <w:numId w:val="0"/>
            </w:numPr>
            <w:ind w:left="360"/>
          </w:pPr>
          <w:r>
            <w:t xml:space="preserve">A payment link </w:t>
          </w:r>
          <w:r w:rsidR="00B50890">
            <w:t xml:space="preserve">will be </w:t>
          </w:r>
          <w:r>
            <w:t xml:space="preserve">sent to the customer </w:t>
          </w:r>
          <w:r w:rsidR="003E0595">
            <w:t xml:space="preserve">both </w:t>
          </w:r>
          <w:r>
            <w:t>on the</w:t>
          </w:r>
          <w:r w:rsidR="00AF4C81">
            <w:t>ir</w:t>
          </w:r>
          <w:r>
            <w:t xml:space="preserve"> Mobile </w:t>
          </w:r>
          <w:r w:rsidR="00AF4C81">
            <w:t xml:space="preserve">and </w:t>
          </w:r>
          <w:r>
            <w:t>Email Id.</w:t>
          </w:r>
          <w:r w:rsidR="00BF085D">
            <w:t xml:space="preserve"> </w:t>
          </w:r>
          <w:r w:rsidR="007F45F7">
            <w:t xml:space="preserve">The </w:t>
          </w:r>
          <w:r w:rsidR="006A06EF">
            <w:t>screenshot below</w:t>
          </w:r>
          <w:r w:rsidR="007F45F7">
            <w:t xml:space="preserve"> is an example of the email sent with payment link.</w:t>
          </w:r>
        </w:p>
        <w:p w14:paraId="539662E5" w14:textId="0A64BCBD" w:rsidR="00BF085D" w:rsidRDefault="00466876" w:rsidP="000D587D">
          <w:pPr>
            <w:pStyle w:val="Step1"/>
            <w:numPr>
              <w:ilvl w:val="0"/>
              <w:numId w:val="0"/>
            </w:numPr>
            <w:ind w:left="360"/>
          </w:pPr>
          <w:r w:rsidRPr="00E36585">
            <w:rPr>
              <w:noProof/>
              <w:color w:val="2B579A"/>
              <w:shd w:val="clear" w:color="auto" w:fill="E6E6E6"/>
              <w:lang w:val="en-IN" w:eastAsia="en-IN"/>
            </w:rPr>
            <w:drawing>
              <wp:inline distT="0" distB="0" distL="0" distR="0" wp14:anchorId="55A9464C" wp14:editId="59FAAED2">
                <wp:extent cx="5372850" cy="3324689"/>
                <wp:effectExtent l="19050" t="19050" r="18415" b="28575"/>
                <wp:docPr id="1455647284" name="Picture 20" descr="A close-up of a messag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1961893" name="Picture 1" descr="A close-up of a message&#10;&#10;Description automatically generated"/>
                        <pic:cNvPicPr/>
                      </pic:nvPicPr>
                      <pic:blipFill>
                        <a:blip r:embed="rId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72850" cy="3324689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  <w:p w14:paraId="0001968E" w14:textId="747106A1" w:rsidR="00FD638D" w:rsidRDefault="00FD638D" w:rsidP="00FD638D">
          <w:pPr>
            <w:pStyle w:val="Step1"/>
          </w:pPr>
          <w:r>
            <w:t xml:space="preserve">The </w:t>
          </w:r>
          <w:r w:rsidRPr="00FD638D">
            <w:rPr>
              <w:b/>
              <w:bCs/>
            </w:rPr>
            <w:t>Payment link</w:t>
          </w:r>
          <w:r>
            <w:t xml:space="preserve"> </w:t>
          </w:r>
          <w:r w:rsidR="003055EA">
            <w:t xml:space="preserve">and </w:t>
          </w:r>
          <w:r w:rsidR="003055EA" w:rsidRPr="003055EA">
            <w:rPr>
              <w:b/>
              <w:bCs/>
            </w:rPr>
            <w:t>Link Creation Date</w:t>
          </w:r>
          <w:r w:rsidR="003055EA">
            <w:t xml:space="preserve"> boxes </w:t>
          </w:r>
          <w:r>
            <w:t xml:space="preserve">appear with </w:t>
          </w:r>
          <w:r w:rsidR="001A3DDB">
            <w:t xml:space="preserve">a </w:t>
          </w:r>
          <w:r>
            <w:t>payment link</w:t>
          </w:r>
          <w:r w:rsidR="003055EA">
            <w:t xml:space="preserve"> and creation date</w:t>
          </w:r>
          <w:r>
            <w:t xml:space="preserve">. </w:t>
          </w:r>
          <w:r w:rsidR="001A3DDB" w:rsidRPr="001A3DDB">
            <w:rPr>
              <w:b/>
              <w:bCs/>
            </w:rPr>
            <w:t>Note:</w:t>
          </w:r>
          <w:r w:rsidR="001A3DDB">
            <w:t xml:space="preserve"> </w:t>
          </w:r>
          <w:r>
            <w:t>Refresh to see the link</w:t>
          </w:r>
          <w:r w:rsidR="00EA6CAD">
            <w:t xml:space="preserve"> and date</w:t>
          </w:r>
          <w:r>
            <w:t>.</w:t>
          </w:r>
        </w:p>
        <w:p w14:paraId="0761BE06" w14:textId="037D5003" w:rsidR="00604011" w:rsidRDefault="00C908CE" w:rsidP="00604011">
          <w:pPr>
            <w:pStyle w:val="Step1"/>
            <w:numPr>
              <w:ilvl w:val="0"/>
              <w:numId w:val="0"/>
            </w:numPr>
            <w:ind w:left="360"/>
          </w:pPr>
          <w:r w:rsidRPr="00C908CE">
            <w:rPr>
              <w:noProof/>
            </w:rPr>
            <w:drawing>
              <wp:inline distT="0" distB="0" distL="0" distR="0" wp14:anchorId="797325A1" wp14:editId="4843B788">
                <wp:extent cx="5943600" cy="700405"/>
                <wp:effectExtent l="0" t="0" r="0" b="0"/>
                <wp:docPr id="1242452914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42452914" name=""/>
                        <pic:cNvPicPr/>
                      </pic:nvPicPr>
                      <pic:blipFill>
                        <a:blip r:embed="rId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700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536E92" w14:textId="40B80B49" w:rsidR="00161F92" w:rsidRDefault="00161F92" w:rsidP="00161F92">
          <w:pPr>
            <w:pStyle w:val="Step1"/>
          </w:pPr>
          <w:r>
            <w:t xml:space="preserve">Upon successful </w:t>
          </w:r>
          <w:r w:rsidR="00C57353">
            <w:t xml:space="preserve">payment, the </w:t>
          </w:r>
          <w:proofErr w:type="gramStart"/>
          <w:r w:rsidR="00F50D79" w:rsidRPr="005C1A4D">
            <w:rPr>
              <w:b/>
              <w:bCs/>
            </w:rPr>
            <w:t>Paid on</w:t>
          </w:r>
          <w:proofErr w:type="gramEnd"/>
          <w:r w:rsidR="005C1A4D">
            <w:t xml:space="preserve"> box </w:t>
          </w:r>
          <w:r w:rsidR="00CE540A">
            <w:t xml:space="preserve">is automatically </w:t>
          </w:r>
          <w:r w:rsidR="00013C61">
            <w:t>updated with the payment date</w:t>
          </w:r>
          <w:r w:rsidR="00096CD0">
            <w:t>.</w:t>
          </w:r>
        </w:p>
        <w:p w14:paraId="004D774C" w14:textId="52416DA1" w:rsidR="00030674" w:rsidRDefault="00C908CE" w:rsidP="00C908CE">
          <w:pPr>
            <w:pStyle w:val="Step1"/>
          </w:pPr>
          <w:r w:rsidRPr="00C908CE">
            <w:rPr>
              <w:noProof/>
            </w:rPr>
            <w:lastRenderedPageBreak/>
            <w:drawing>
              <wp:inline distT="0" distB="0" distL="0" distR="0" wp14:anchorId="3317992C" wp14:editId="652D1D37">
                <wp:extent cx="5943600" cy="761365"/>
                <wp:effectExtent l="0" t="0" r="0" b="635"/>
                <wp:docPr id="1398892618" name="Picture 22" descr="A close up of a white backgroun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98892618" name="Picture 2" descr="A close up of a white background&#10;&#10;Description automatically generated"/>
                        <pic:cNvPicPr/>
                      </pic:nvPicPr>
                      <pic:blipFill>
                        <a:blip r:embed="rId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7613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DFC8EF9" w14:textId="66C7C053" w:rsidR="00D2317D" w:rsidRDefault="00030674" w:rsidP="00030674">
      <w:pPr>
        <w:pStyle w:val="Heading2"/>
        <w:rPr>
          <w:lang w:val="en-IN" w:eastAsia="en-IN"/>
        </w:rPr>
      </w:pPr>
      <w:bookmarkStart w:id="15" w:name="_Toc148017802"/>
      <w:proofErr w:type="spellStart"/>
      <w:r>
        <w:rPr>
          <w:lang w:val="en-IN" w:eastAsia="en-IN"/>
        </w:rPr>
        <w:t>Razorpay</w:t>
      </w:r>
      <w:proofErr w:type="spellEnd"/>
      <w:r>
        <w:rPr>
          <w:lang w:val="en-IN" w:eastAsia="en-IN"/>
        </w:rPr>
        <w:t xml:space="preserve"> </w:t>
      </w:r>
      <w:r w:rsidR="000C0A68">
        <w:rPr>
          <w:lang w:val="en-IN" w:eastAsia="en-IN"/>
        </w:rPr>
        <w:t xml:space="preserve">via </w:t>
      </w:r>
      <w:r w:rsidR="00016FE8">
        <w:rPr>
          <w:lang w:val="en-IN" w:eastAsia="en-IN"/>
        </w:rPr>
        <w:t xml:space="preserve">Payment </w:t>
      </w:r>
      <w:r w:rsidR="000C0A68">
        <w:rPr>
          <w:lang w:val="en-IN" w:eastAsia="en-IN"/>
        </w:rPr>
        <w:t>Link</w:t>
      </w:r>
      <w:bookmarkEnd w:id="15"/>
    </w:p>
    <w:p w14:paraId="486836B3" w14:textId="182A220C" w:rsidR="000C0A68" w:rsidRDefault="000C0A68" w:rsidP="000C0A68">
      <w:pPr>
        <w:rPr>
          <w:lang w:val="en-IN" w:eastAsia="en-IN"/>
        </w:rPr>
      </w:pPr>
      <w:r>
        <w:rPr>
          <w:lang w:val="en-IN" w:eastAsia="en-IN"/>
        </w:rPr>
        <w:t>Once the Customer receives message</w:t>
      </w:r>
      <w:r w:rsidR="003565B4">
        <w:rPr>
          <w:lang w:val="en-IN" w:eastAsia="en-IN"/>
        </w:rPr>
        <w:t xml:space="preserve"> via email or Text, </w:t>
      </w:r>
      <w:r w:rsidR="00216E8B">
        <w:rPr>
          <w:lang w:val="en-IN" w:eastAsia="en-IN"/>
        </w:rPr>
        <w:t>they can click the Payment link and proceed with the payment.</w:t>
      </w:r>
    </w:p>
    <w:p w14:paraId="7E3DA525" w14:textId="567D4716" w:rsidR="005A1A8C" w:rsidRDefault="005A1A8C" w:rsidP="000C0A68">
      <w:pPr>
        <w:rPr>
          <w:lang w:val="en-IN" w:eastAsia="en-IN"/>
        </w:rPr>
      </w:pPr>
      <w:r>
        <w:rPr>
          <w:lang w:val="en-IN" w:eastAsia="en-IN"/>
        </w:rPr>
        <w:t>How the payment link works</w:t>
      </w:r>
      <w:r w:rsidR="00E0362E">
        <w:rPr>
          <w:lang w:val="en-IN" w:eastAsia="en-IN"/>
        </w:rPr>
        <w:t xml:space="preserve"> for the Customer</w:t>
      </w:r>
      <w:r w:rsidR="00E36585">
        <w:rPr>
          <w:lang w:val="en-IN" w:eastAsia="en-IN"/>
        </w:rPr>
        <w:t>, here is an example of the email message</w:t>
      </w:r>
      <w:r w:rsidR="008A7233">
        <w:rPr>
          <w:lang w:val="en-IN" w:eastAsia="en-IN"/>
        </w:rPr>
        <w:t xml:space="preserve"> with Payment link</w:t>
      </w:r>
      <w:r w:rsidR="00E36585">
        <w:rPr>
          <w:lang w:val="en-IN" w:eastAsia="en-IN"/>
        </w:rPr>
        <w:t>:</w:t>
      </w:r>
    </w:p>
    <w:p w14:paraId="4150DD5A" w14:textId="2402B4D0" w:rsidR="00E36585" w:rsidRDefault="00E36585" w:rsidP="000C0A68">
      <w:pPr>
        <w:rPr>
          <w:lang w:val="en-IN" w:eastAsia="en-IN"/>
        </w:rPr>
      </w:pPr>
      <w:r w:rsidRPr="00E36585">
        <w:rPr>
          <w:noProof/>
          <w:color w:val="2B579A"/>
          <w:shd w:val="clear" w:color="auto" w:fill="E6E6E6"/>
          <w:lang w:val="en-IN" w:eastAsia="en-IN"/>
        </w:rPr>
        <w:drawing>
          <wp:inline distT="0" distB="0" distL="0" distR="0" wp14:anchorId="16DF5792" wp14:editId="75D5325A">
            <wp:extent cx="5372850" cy="3324689"/>
            <wp:effectExtent l="19050" t="19050" r="18415" b="28575"/>
            <wp:docPr id="1301961893" name="Picture 23" descr="A close-up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961893" name="Picture 1" descr="A close-up of a messag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3246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9B09AD" w14:textId="77A68191" w:rsidR="005E7413" w:rsidRPr="0081736B" w:rsidRDefault="00E36585" w:rsidP="000C0A68">
      <w:pPr>
        <w:rPr>
          <w:b/>
          <w:bCs/>
          <w:lang w:val="en-IN" w:eastAsia="en-IN"/>
        </w:rPr>
      </w:pPr>
      <w:r w:rsidRPr="0081736B">
        <w:rPr>
          <w:b/>
          <w:bCs/>
          <w:lang w:val="en-IN" w:eastAsia="en-IN"/>
        </w:rPr>
        <w:t>To proceed with the payment link</w:t>
      </w:r>
    </w:p>
    <w:p w14:paraId="3932E903" w14:textId="6F805EAE" w:rsidR="00E36585" w:rsidRPr="00B23606" w:rsidRDefault="00F97C2F" w:rsidP="00595AF7">
      <w:pPr>
        <w:pStyle w:val="Step1"/>
        <w:numPr>
          <w:ilvl w:val="0"/>
          <w:numId w:val="9"/>
        </w:numPr>
        <w:rPr>
          <w:lang w:val="en-IN" w:eastAsia="en-IN"/>
        </w:rPr>
      </w:pPr>
      <w:r>
        <w:rPr>
          <w:lang w:val="en-IN" w:eastAsia="en-IN"/>
        </w:rPr>
        <w:t xml:space="preserve">In the message, click the </w:t>
      </w:r>
      <w:r w:rsidRPr="006B19EA">
        <w:rPr>
          <w:color w:val="0070C0"/>
          <w:u w:val="single"/>
          <w:lang w:val="en-IN" w:eastAsia="en-IN"/>
        </w:rPr>
        <w:t>payment link</w:t>
      </w:r>
      <w:r w:rsidR="006B19EA" w:rsidRPr="006B19EA">
        <w:rPr>
          <w:u w:val="single"/>
          <w:lang w:val="en-IN" w:eastAsia="en-IN"/>
        </w:rPr>
        <w:t>.</w:t>
      </w:r>
    </w:p>
    <w:p w14:paraId="484E1EE3" w14:textId="1171EF73" w:rsidR="00B23606" w:rsidRPr="00B23606" w:rsidRDefault="00B23606" w:rsidP="00B23606">
      <w:pPr>
        <w:pStyle w:val="Step1"/>
        <w:numPr>
          <w:ilvl w:val="0"/>
          <w:numId w:val="0"/>
        </w:numPr>
        <w:ind w:left="360"/>
        <w:rPr>
          <w:lang w:val="en-IN" w:eastAsia="en-IN"/>
        </w:rPr>
      </w:pPr>
      <w:r>
        <w:rPr>
          <w:lang w:val="en-IN" w:eastAsia="en-IN"/>
        </w:rPr>
        <w:t xml:space="preserve">The </w:t>
      </w:r>
      <w:proofErr w:type="spellStart"/>
      <w:r w:rsidR="00B6294F">
        <w:rPr>
          <w:lang w:val="en-IN" w:eastAsia="en-IN"/>
        </w:rPr>
        <w:t>Razorpay</w:t>
      </w:r>
      <w:proofErr w:type="spellEnd"/>
      <w:r w:rsidR="00423872">
        <w:rPr>
          <w:lang w:val="en-IN" w:eastAsia="en-IN"/>
        </w:rPr>
        <w:t xml:space="preserve"> payment gateway page appears.</w:t>
      </w:r>
    </w:p>
    <w:p w14:paraId="720A3ABE" w14:textId="6669DF72" w:rsidR="00B23606" w:rsidRPr="006B19EA" w:rsidRDefault="00B23606" w:rsidP="00B23606">
      <w:pPr>
        <w:pStyle w:val="Step1"/>
        <w:numPr>
          <w:ilvl w:val="0"/>
          <w:numId w:val="0"/>
        </w:numPr>
        <w:ind w:left="360"/>
        <w:rPr>
          <w:lang w:val="en-IN" w:eastAsia="en-IN"/>
        </w:rPr>
      </w:pPr>
      <w:r w:rsidRPr="00B23606">
        <w:rPr>
          <w:noProof/>
          <w:color w:val="2B579A"/>
          <w:shd w:val="clear" w:color="auto" w:fill="E6E6E6"/>
          <w:lang w:val="en-IN" w:eastAsia="en-IN"/>
        </w:rPr>
        <w:lastRenderedPageBreak/>
        <w:drawing>
          <wp:inline distT="0" distB="0" distL="0" distR="0" wp14:anchorId="06ADF434" wp14:editId="2C50B3CA">
            <wp:extent cx="3829050" cy="2845197"/>
            <wp:effectExtent l="19050" t="19050" r="19050" b="12700"/>
            <wp:docPr id="1238635809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635809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31895" cy="28473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28B69E" w14:textId="162BF193" w:rsidR="006B19EA" w:rsidRDefault="00B6755A" w:rsidP="00595AF7">
      <w:pPr>
        <w:pStyle w:val="Step1"/>
        <w:numPr>
          <w:ilvl w:val="0"/>
          <w:numId w:val="9"/>
        </w:numPr>
        <w:rPr>
          <w:lang w:val="en-IN" w:eastAsia="en-IN"/>
        </w:rPr>
      </w:pPr>
      <w:r>
        <w:rPr>
          <w:lang w:val="en-IN" w:eastAsia="en-IN"/>
        </w:rPr>
        <w:t>Do the following:</w:t>
      </w:r>
    </w:p>
    <w:p w14:paraId="2207A70E" w14:textId="082C753B" w:rsidR="00B6755A" w:rsidRDefault="00B6755A" w:rsidP="00B6755A">
      <w:pPr>
        <w:pStyle w:val="Style2"/>
      </w:pPr>
      <w:r>
        <w:t xml:space="preserve">In the </w:t>
      </w:r>
      <w:r w:rsidRPr="00C71A29">
        <w:rPr>
          <w:b/>
          <w:bCs/>
        </w:rPr>
        <w:t>Contact Details</w:t>
      </w:r>
      <w:r>
        <w:t xml:space="preserve"> section, Type your phone number</w:t>
      </w:r>
      <w:r w:rsidR="00976E9D">
        <w:t xml:space="preserve"> and Email address.</w:t>
      </w:r>
    </w:p>
    <w:p w14:paraId="665969F8" w14:textId="4D704D0F" w:rsidR="00C71A29" w:rsidRDefault="00321993" w:rsidP="00B6755A">
      <w:pPr>
        <w:pStyle w:val="Style2"/>
      </w:pPr>
      <w:r>
        <w:t xml:space="preserve">For the </w:t>
      </w:r>
      <w:r w:rsidRPr="000D56A5">
        <w:rPr>
          <w:b/>
          <w:bCs/>
        </w:rPr>
        <w:t>Payment Type</w:t>
      </w:r>
      <w:r>
        <w:t xml:space="preserve">, choose </w:t>
      </w:r>
      <w:r w:rsidRPr="00321993">
        <w:rPr>
          <w:b/>
          <w:bCs/>
        </w:rPr>
        <w:t>Pay in full</w:t>
      </w:r>
      <w:r>
        <w:t xml:space="preserve"> or </w:t>
      </w:r>
      <w:r w:rsidRPr="00321993">
        <w:rPr>
          <w:b/>
          <w:bCs/>
        </w:rPr>
        <w:t>Make payment in parts</w:t>
      </w:r>
      <w:r>
        <w:t xml:space="preserve"> option.</w:t>
      </w:r>
    </w:p>
    <w:p w14:paraId="3E0EABAE" w14:textId="14EE1347" w:rsidR="001D509F" w:rsidRDefault="001D509F" w:rsidP="000D56A5">
      <w:pPr>
        <w:pStyle w:val="Step1"/>
      </w:pPr>
      <w:r>
        <w:t xml:space="preserve">Click </w:t>
      </w:r>
      <w:r w:rsidRPr="000D56A5">
        <w:rPr>
          <w:b/>
          <w:bCs/>
        </w:rPr>
        <w:t>Pay using Card</w:t>
      </w:r>
      <w:r>
        <w:t>.</w:t>
      </w:r>
    </w:p>
    <w:p w14:paraId="5EE0CD19" w14:textId="0482F840" w:rsidR="00621668" w:rsidRDefault="00621668" w:rsidP="00621668">
      <w:pPr>
        <w:pStyle w:val="Step1"/>
        <w:numPr>
          <w:ilvl w:val="0"/>
          <w:numId w:val="0"/>
        </w:numPr>
        <w:ind w:left="360"/>
      </w:pPr>
      <w:r>
        <w:t xml:space="preserve">The Pay Via Cards </w:t>
      </w:r>
      <w:r w:rsidR="00807C7E">
        <w:t>section appears.</w:t>
      </w:r>
    </w:p>
    <w:p w14:paraId="3ED91099" w14:textId="47DAC0F5" w:rsidR="00621668" w:rsidRDefault="00621668" w:rsidP="00621668">
      <w:pPr>
        <w:pStyle w:val="Step1"/>
        <w:numPr>
          <w:ilvl w:val="0"/>
          <w:numId w:val="0"/>
        </w:numPr>
        <w:ind w:left="360"/>
      </w:pPr>
      <w:r w:rsidRPr="00621668">
        <w:rPr>
          <w:noProof/>
          <w:color w:val="2B579A"/>
          <w:shd w:val="clear" w:color="auto" w:fill="E6E6E6"/>
        </w:rPr>
        <w:drawing>
          <wp:inline distT="0" distB="0" distL="0" distR="0" wp14:anchorId="2E296407" wp14:editId="03D71A82">
            <wp:extent cx="2238375" cy="3264029"/>
            <wp:effectExtent l="19050" t="19050" r="9525" b="12700"/>
            <wp:docPr id="1022764294" name="Picture 25" descr="A screenshot of a credit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764294" name="Picture 1" descr="A screenshot of a credit card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40321" cy="3266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9C7477" w14:textId="316314B0" w:rsidR="00DB57A5" w:rsidRDefault="008E2C0A" w:rsidP="000D56A5">
      <w:pPr>
        <w:pStyle w:val="Step1"/>
      </w:pPr>
      <w:r>
        <w:lastRenderedPageBreak/>
        <w:t xml:space="preserve">Click </w:t>
      </w:r>
      <w:r w:rsidRPr="001D750E">
        <w:rPr>
          <w:b/>
          <w:bCs/>
        </w:rPr>
        <w:t>Card</w:t>
      </w:r>
      <w:r>
        <w:t>.</w:t>
      </w:r>
    </w:p>
    <w:p w14:paraId="13B9EC28" w14:textId="4630BA42" w:rsidR="00940DE6" w:rsidRDefault="00940DE6" w:rsidP="00940DE6">
      <w:pPr>
        <w:pStyle w:val="Step1"/>
        <w:numPr>
          <w:ilvl w:val="0"/>
          <w:numId w:val="0"/>
        </w:numPr>
        <w:ind w:left="360"/>
      </w:pPr>
      <w:r w:rsidRPr="00940DE6">
        <w:rPr>
          <w:noProof/>
          <w:color w:val="2B579A"/>
          <w:shd w:val="clear" w:color="auto" w:fill="E6E6E6"/>
        </w:rPr>
        <w:drawing>
          <wp:inline distT="0" distB="0" distL="0" distR="0" wp14:anchorId="566650F0" wp14:editId="324B5A47">
            <wp:extent cx="2181225" cy="3181214"/>
            <wp:effectExtent l="19050" t="19050" r="9525" b="19685"/>
            <wp:docPr id="1269878843" name="Picture 26" descr="A screenshot of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878843" name="Picture 1" descr="A screenshot of a card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84987" cy="3186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D3EC9C" w14:textId="7024BA2A" w:rsidR="001D750E" w:rsidRDefault="00AD3A9C" w:rsidP="000D56A5">
      <w:pPr>
        <w:pStyle w:val="Step1"/>
      </w:pPr>
      <w:r>
        <w:t xml:space="preserve">Under </w:t>
      </w:r>
      <w:r w:rsidRPr="00AD3A9C">
        <w:rPr>
          <w:b/>
          <w:bCs/>
        </w:rPr>
        <w:t>Add New Card</w:t>
      </w:r>
      <w:r>
        <w:t>, enter your card details</w:t>
      </w:r>
      <w:r w:rsidR="008044F2">
        <w:t xml:space="preserve">, and then click </w:t>
      </w:r>
      <w:r w:rsidR="008044F2" w:rsidRPr="003937F9">
        <w:rPr>
          <w:b/>
          <w:bCs/>
        </w:rPr>
        <w:t>Pay Now</w:t>
      </w:r>
      <w:r w:rsidR="008044F2">
        <w:t>.</w:t>
      </w:r>
    </w:p>
    <w:p w14:paraId="5524BF46" w14:textId="7AD98219" w:rsidR="00710CE5" w:rsidRDefault="00710CE5" w:rsidP="00710CE5">
      <w:pPr>
        <w:pStyle w:val="Step1"/>
        <w:numPr>
          <w:ilvl w:val="0"/>
          <w:numId w:val="0"/>
        </w:numPr>
        <w:ind w:left="360"/>
      </w:pPr>
      <w:r w:rsidRPr="00710CE5">
        <w:rPr>
          <w:noProof/>
          <w:color w:val="2B579A"/>
          <w:shd w:val="clear" w:color="auto" w:fill="E6E6E6"/>
        </w:rPr>
        <w:drawing>
          <wp:inline distT="0" distB="0" distL="0" distR="0" wp14:anchorId="0560E642" wp14:editId="09C063E3">
            <wp:extent cx="2257425" cy="3290707"/>
            <wp:effectExtent l="19050" t="19050" r="9525" b="24130"/>
            <wp:docPr id="1640497384" name="Picture 27" descr="A screenshot of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497384" name="Picture 1" descr="A screenshot of a card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59034" cy="32930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78C5C0" w14:textId="0A6693E3" w:rsidR="009F13CB" w:rsidRDefault="009F13CB" w:rsidP="009F13CB">
      <w:pPr>
        <w:pStyle w:val="Step1"/>
      </w:pPr>
      <w:r>
        <w:t>If you want to save card details for the future transaction, click</w:t>
      </w:r>
      <w:r w:rsidR="0086039B">
        <w:t xml:space="preserve"> </w:t>
      </w:r>
      <w:r w:rsidR="0086039B" w:rsidRPr="0086039B">
        <w:rPr>
          <w:b/>
          <w:bCs/>
        </w:rPr>
        <w:t>Pay and Save Card</w:t>
      </w:r>
      <w:r w:rsidR="0086039B">
        <w:t xml:space="preserve"> or else click </w:t>
      </w:r>
      <w:r w:rsidR="0086039B" w:rsidRPr="0086039B">
        <w:rPr>
          <w:b/>
          <w:bCs/>
        </w:rPr>
        <w:t>Pay without Saving Card</w:t>
      </w:r>
      <w:r w:rsidR="0086039B">
        <w:t>.</w:t>
      </w:r>
    </w:p>
    <w:p w14:paraId="77AF309C" w14:textId="593E15AD" w:rsidR="00D153F8" w:rsidRDefault="00D153F8" w:rsidP="00D153F8">
      <w:pPr>
        <w:pStyle w:val="Step1"/>
        <w:numPr>
          <w:ilvl w:val="0"/>
          <w:numId w:val="0"/>
        </w:numPr>
        <w:ind w:left="360"/>
      </w:pPr>
      <w:r>
        <w:t xml:space="preserve">The ENTER OTP </w:t>
      </w:r>
      <w:r w:rsidR="00460766">
        <w:t>page</w:t>
      </w:r>
      <w:r>
        <w:t xml:space="preserve"> appears.</w:t>
      </w:r>
    </w:p>
    <w:p w14:paraId="65D0839C" w14:textId="75E9E959" w:rsidR="00D153F8" w:rsidRDefault="00D153F8" w:rsidP="009F13CB">
      <w:pPr>
        <w:pStyle w:val="Step1"/>
      </w:pPr>
      <w:r>
        <w:lastRenderedPageBreak/>
        <w:t xml:space="preserve">Enter </w:t>
      </w:r>
      <w:r w:rsidR="003A2A89">
        <w:t>the OTP</w:t>
      </w:r>
      <w:r w:rsidR="007F6A8A">
        <w:t xml:space="preserve"> and click </w:t>
      </w:r>
      <w:r w:rsidR="007F6A8A" w:rsidRPr="007F6A8A">
        <w:rPr>
          <w:b/>
          <w:bCs/>
        </w:rPr>
        <w:t>Submit</w:t>
      </w:r>
      <w:r w:rsidR="007F6A8A">
        <w:t>.</w:t>
      </w:r>
    </w:p>
    <w:p w14:paraId="4A094AF7" w14:textId="3B8224E3" w:rsidR="00AA00B5" w:rsidRDefault="00AA00B5" w:rsidP="00710CE5">
      <w:pPr>
        <w:pStyle w:val="Step1"/>
        <w:numPr>
          <w:ilvl w:val="0"/>
          <w:numId w:val="0"/>
        </w:numPr>
        <w:ind w:left="360"/>
      </w:pPr>
      <w:r w:rsidRPr="00AA00B5">
        <w:rPr>
          <w:noProof/>
          <w:color w:val="2B579A"/>
          <w:shd w:val="clear" w:color="auto" w:fill="E6E6E6"/>
        </w:rPr>
        <w:drawing>
          <wp:inline distT="0" distB="0" distL="0" distR="0" wp14:anchorId="0ACDDF5A" wp14:editId="1F8AF43B">
            <wp:extent cx="3699272" cy="2276475"/>
            <wp:effectExtent l="19050" t="19050" r="15875" b="9525"/>
            <wp:docPr id="888166256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166256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00202" cy="22770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46B500" w14:textId="5B0FC69C" w:rsidR="007F6A8A" w:rsidRDefault="007F6A8A" w:rsidP="00710CE5">
      <w:pPr>
        <w:pStyle w:val="Step1"/>
        <w:numPr>
          <w:ilvl w:val="0"/>
          <w:numId w:val="0"/>
        </w:numPr>
        <w:ind w:left="360"/>
      </w:pPr>
      <w:r>
        <w:t>The Payment Completed page appears.</w:t>
      </w:r>
    </w:p>
    <w:p w14:paraId="0BF3A851" w14:textId="52BB17EB" w:rsidR="00FA5C5B" w:rsidRDefault="00FA5C5B" w:rsidP="00710CE5">
      <w:pPr>
        <w:pStyle w:val="Step1"/>
        <w:numPr>
          <w:ilvl w:val="0"/>
          <w:numId w:val="0"/>
        </w:numPr>
        <w:ind w:left="360"/>
      </w:pPr>
      <w:r w:rsidRPr="00FA5C5B">
        <w:rPr>
          <w:noProof/>
          <w:color w:val="2B579A"/>
          <w:shd w:val="clear" w:color="auto" w:fill="E6E6E6"/>
        </w:rPr>
        <w:drawing>
          <wp:inline distT="0" distB="0" distL="0" distR="0" wp14:anchorId="6E9173ED" wp14:editId="7A3DB3D2">
            <wp:extent cx="4200525" cy="2003776"/>
            <wp:effectExtent l="19050" t="19050" r="9525" b="15875"/>
            <wp:docPr id="1011397870" name="Picture 29" descr="A screenshot of 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397870" name="Picture 1" descr="A screenshot of a softwar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19389" cy="2012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89A11C" w14:textId="50F0B1AF" w:rsidR="00460766" w:rsidRDefault="00460766" w:rsidP="00C908CE">
      <w:pPr>
        <w:pStyle w:val="Step1"/>
      </w:pPr>
      <w:r>
        <w:t>Check the Invoice for which the payment was requested, it should have the payment details updated.</w:t>
      </w:r>
    </w:p>
    <w:p w14:paraId="5F657F80" w14:textId="3DC0D17A" w:rsidR="00C908CE" w:rsidRDefault="00C908CE" w:rsidP="00460766">
      <w:pPr>
        <w:pStyle w:val="Step1"/>
        <w:numPr>
          <w:ilvl w:val="0"/>
          <w:numId w:val="0"/>
        </w:numPr>
        <w:ind w:left="360"/>
      </w:pPr>
      <w:r w:rsidRPr="00C908CE">
        <w:rPr>
          <w:noProof/>
        </w:rPr>
        <w:drawing>
          <wp:inline distT="0" distB="0" distL="0" distR="0" wp14:anchorId="29311694" wp14:editId="604E77B3">
            <wp:extent cx="5943600" cy="761365"/>
            <wp:effectExtent l="0" t="0" r="0" b="635"/>
            <wp:docPr id="518057709" name="Picture 30" descr="A close 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057709" name="Picture 1" descr="A close up of a white background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F86A" w14:textId="3CDD7851" w:rsidR="00427219" w:rsidRDefault="00427219">
      <w:pPr>
        <w:spacing w:before="0"/>
        <w:rPr>
          <w:rFonts w:ascii="Calibri" w:hAnsi="Calibri" w:cs="Calibri"/>
        </w:rPr>
      </w:pPr>
    </w:p>
    <w:sectPr w:rsidR="00427219" w:rsidSect="00010208">
      <w:pgSz w:w="12240" w:h="15840"/>
      <w:pgMar w:top="1440" w:right="1440" w:bottom="1440" w:left="1440" w:header="567" w:footer="907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Sivaranjani S" w:date="2023-09-04T10:40:00Z" w:initials="SS">
    <w:p w14:paraId="75982521" w14:textId="513E652D" w:rsidR="58F19C91" w:rsidRDefault="58F19C91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naveen.raj@agiliztech.com"</w:instrText>
      </w:r>
      <w:r>
        <w:rPr>
          <w:color w:val="2B579A"/>
          <w:shd w:val="clear" w:color="auto" w:fill="E6E6E6"/>
        </w:rPr>
      </w:r>
      <w:bookmarkStart w:id="11" w:name="_@_F36D16B47EF948889B06195D02719E1FZ"/>
      <w:r>
        <w:rPr>
          <w:color w:val="2B579A"/>
          <w:shd w:val="clear" w:color="auto" w:fill="E6E6E6"/>
        </w:rPr>
        <w:fldChar w:fldCharType="separate"/>
      </w:r>
      <w:bookmarkEnd w:id="11"/>
      <w:r w:rsidRPr="58F19C91">
        <w:rPr>
          <w:rStyle w:val="Mention"/>
          <w:noProof/>
        </w:rPr>
        <w:t>@Naveen Raj B</w:t>
      </w:r>
      <w:r>
        <w:rPr>
          <w:color w:val="2B579A"/>
          <w:shd w:val="clear" w:color="auto" w:fill="E6E6E6"/>
        </w:rPr>
        <w:fldChar w:fldCharType="end"/>
      </w:r>
      <w:r>
        <w:t xml:space="preserve"> Please add the webhook url ...</w:t>
      </w:r>
      <w:hyperlink r:id="rId1">
        <w:r w:rsidRPr="58F19C91">
          <w:rPr>
            <w:rStyle w:val="Hyperlink"/>
          </w:rPr>
          <w:t>https://webhooks.creatio.com/webhooks/APIkey</w:t>
        </w:r>
      </w:hyperlink>
      <w:r>
        <w:t xml:space="preserve"> in step 4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98252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27692B0" w16cex:dateUtc="2023-09-04T05:10:00Z">
    <w16cex:extLst>
      <w16:ext xmlns:cr="http://schemas.microsoft.com/office/comments/2020/reactions" xmlns="" w16:uri="{CE6994B0-6A32-4C9F-8C6B-6E91EDA988CE}">
        <cr:reactions xmlns:cr="http://schemas.microsoft.com/office/comments/2020/reactions">
          <cr:reaction reactionType="1">
            <cr:reactionInfo dateUtc="2023-09-04T06:09:33Z">
              <cr:user userId="S::naveen.raj@agiliztech.com::8464349c-a5e0-44cf-84eb-6c04dffe5cf6" userProvider="AD" userName="Naveen Raj B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982521" w16cid:durableId="327692B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8CC24" w14:textId="77777777" w:rsidR="002C693A" w:rsidRDefault="002C693A" w:rsidP="00B43E72">
      <w:r>
        <w:separator/>
      </w:r>
    </w:p>
  </w:endnote>
  <w:endnote w:type="continuationSeparator" w:id="0">
    <w:p w14:paraId="70B2BF63" w14:textId="77777777" w:rsidR="002C693A" w:rsidRDefault="002C693A" w:rsidP="00B43E72">
      <w:r>
        <w:continuationSeparator/>
      </w:r>
    </w:p>
  </w:endnote>
  <w:endnote w:type="continuationNotice" w:id="1">
    <w:p w14:paraId="0607C9B8" w14:textId="77777777" w:rsidR="002C693A" w:rsidRDefault="002C693A" w:rsidP="00B43E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3323A" w14:textId="2F0721BB" w:rsidR="003A58E5" w:rsidRPr="003A58E5" w:rsidRDefault="003A58E5" w:rsidP="00B43E72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2" behindDoc="0" locked="1" layoutInCell="1" allowOverlap="1" wp14:anchorId="6FAF18AF" wp14:editId="2B52EABC">
          <wp:simplePos x="0" y="0"/>
          <wp:positionH relativeFrom="page">
            <wp:align>left</wp:align>
          </wp:positionH>
          <wp:positionV relativeFrom="margin">
            <wp:posOffset>7884795</wp:posOffset>
          </wp:positionV>
          <wp:extent cx="1085850" cy="1323340"/>
          <wp:effectExtent l="0" t="0" r="0" b="0"/>
          <wp:wrapNone/>
          <wp:docPr id="9" name="Picture 33" descr="Image-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-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1323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2B579A"/>
          <w:sz w:val="18"/>
          <w:szCs w:val="18"/>
          <w:shd w:val="clear" w:color="auto" w:fill="E6E6E6"/>
        </w:rPr>
        <w:alias w:val="Title"/>
        <w:tag w:val=""/>
        <w:id w:val="-7181706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F76435">
          <w:rPr>
            <w:color w:val="2B579A"/>
            <w:sz w:val="18"/>
            <w:szCs w:val="18"/>
            <w:shd w:val="clear" w:color="auto" w:fill="E6E6E6"/>
          </w:rPr>
          <w:t>Razorpay</w:t>
        </w:r>
        <w:proofErr w:type="spellEnd"/>
        <w:r w:rsidR="00F76435">
          <w:rPr>
            <w:color w:val="2B579A"/>
            <w:sz w:val="18"/>
            <w:szCs w:val="18"/>
            <w:shd w:val="clear" w:color="auto" w:fill="E6E6E6"/>
          </w:rPr>
          <w:t xml:space="preserve"> Payment Connector for </w:t>
        </w:r>
        <w:proofErr w:type="spellStart"/>
        <w:r w:rsidR="00F76435">
          <w:rPr>
            <w:color w:val="2B579A"/>
            <w:sz w:val="18"/>
            <w:szCs w:val="18"/>
            <w:shd w:val="clear" w:color="auto" w:fill="E6E6E6"/>
          </w:rPr>
          <w:t>Creatio</w:t>
        </w:r>
        <w:proofErr w:type="spellEnd"/>
      </w:sdtContent>
    </w:sdt>
    <w:r>
      <w:rPr>
        <w:sz w:val="18"/>
        <w:szCs w:val="18"/>
      </w:rPr>
      <w:tab/>
    </w:r>
    <w:r>
      <w:rPr>
        <w:sz w:val="18"/>
        <w:szCs w:val="18"/>
      </w:rPr>
      <w:tab/>
      <w:t xml:space="preserve">       </w:t>
    </w:r>
    <w:r w:rsidRPr="003A58E5">
      <w:rPr>
        <w:color w:val="2B579A"/>
        <w:shd w:val="clear" w:color="auto" w:fill="E6E6E6"/>
      </w:rPr>
      <w:fldChar w:fldCharType="begin"/>
    </w:r>
    <w:r w:rsidRPr="003A58E5">
      <w:instrText xml:space="preserve"> PAGE  \* Arabic  \* MERGEFORMAT </w:instrText>
    </w:r>
    <w:r w:rsidRPr="003A58E5">
      <w:rPr>
        <w:color w:val="2B579A"/>
        <w:shd w:val="clear" w:color="auto" w:fill="E6E6E6"/>
      </w:rPr>
      <w:fldChar w:fldCharType="separate"/>
    </w:r>
    <w:r w:rsidR="003F55A7">
      <w:rPr>
        <w:noProof/>
      </w:rPr>
      <w:t>1</w:t>
    </w:r>
    <w:r w:rsidRPr="003A58E5">
      <w:rPr>
        <w:color w:val="2B579A"/>
        <w:shd w:val="clear" w:color="auto" w:fill="E6E6E6"/>
      </w:rPr>
      <w:fldChar w:fldCharType="end"/>
    </w:r>
    <w:r w:rsidRPr="003A58E5">
      <w:t xml:space="preserve"> of </w:t>
    </w:r>
    <w:fldSimple w:instr="NUMPAGES  \* Arabic  \* MERGEFORMAT">
      <w:r w:rsidR="003F55A7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A2F33" w14:textId="77777777" w:rsidR="002C693A" w:rsidRDefault="002C693A" w:rsidP="00B43E72">
      <w:r>
        <w:separator/>
      </w:r>
    </w:p>
  </w:footnote>
  <w:footnote w:type="continuationSeparator" w:id="0">
    <w:p w14:paraId="79EA376B" w14:textId="77777777" w:rsidR="002C693A" w:rsidRDefault="002C693A" w:rsidP="00B43E72">
      <w:r>
        <w:continuationSeparator/>
      </w:r>
    </w:p>
  </w:footnote>
  <w:footnote w:type="continuationNotice" w:id="1">
    <w:p w14:paraId="723B2A29" w14:textId="77777777" w:rsidR="002C693A" w:rsidRDefault="002C693A" w:rsidP="00B43E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7B4EA" w14:textId="4B5396D7" w:rsidR="003A58E5" w:rsidRDefault="00375BE2" w:rsidP="00B43E72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allowOverlap="1" wp14:anchorId="64088A7C" wp14:editId="43C7E384">
          <wp:simplePos x="0" y="0"/>
          <wp:positionH relativeFrom="margin">
            <wp:posOffset>31750</wp:posOffset>
          </wp:positionH>
          <wp:positionV relativeFrom="margin">
            <wp:posOffset>-628650</wp:posOffset>
          </wp:positionV>
          <wp:extent cx="1517650" cy="328295"/>
          <wp:effectExtent l="0" t="0" r="6350" b="0"/>
          <wp:wrapSquare wrapText="bothSides"/>
          <wp:docPr id="2" name="Picture 31" descr="img-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g-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7650" cy="328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A58E5"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78375E06" wp14:editId="5D09CB12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046480" cy="1071880"/>
          <wp:effectExtent l="0" t="0" r="1270" b="0"/>
          <wp:wrapSquare wrapText="bothSides"/>
          <wp:docPr id="7" name="Picture 32" descr="Image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-1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1071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560D6BA"/>
    <w:lvl w:ilvl="0">
      <w:numFmt w:val="decimal"/>
      <w:pStyle w:val="Bullet1"/>
      <w:lvlText w:val="*"/>
      <w:lvlJc w:val="left"/>
    </w:lvl>
  </w:abstractNum>
  <w:abstractNum w:abstractNumId="1" w15:restartNumberingAfterBreak="0">
    <w:nsid w:val="0213496C"/>
    <w:multiLevelType w:val="multilevel"/>
    <w:tmpl w:val="DBC8331E"/>
    <w:lvl w:ilvl="0">
      <w:start w:val="1"/>
      <w:numFmt w:val="decimal"/>
      <w:pStyle w:val="ChapterNumber"/>
      <w:suff w:val="nothing"/>
      <w:lvlText w:val="%1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49716E4"/>
    <w:multiLevelType w:val="hybridMultilevel"/>
    <w:tmpl w:val="52A28ACE"/>
    <w:lvl w:ilvl="0" w:tplc="FD4A9C06">
      <w:start w:val="1"/>
      <w:numFmt w:val="decimal"/>
      <w:pStyle w:val="Step1"/>
      <w:lvlText w:val="%1."/>
      <w:lvlJc w:val="left"/>
      <w:pPr>
        <w:ind w:left="360" w:hanging="360"/>
      </w:pPr>
    </w:lvl>
    <w:lvl w:ilvl="1" w:tplc="A32A0B20">
      <w:start w:val="1"/>
      <w:numFmt w:val="lowerLetter"/>
      <w:pStyle w:val="Style2"/>
      <w:lvlText w:val="%2."/>
      <w:lvlJc w:val="left"/>
      <w:pPr>
        <w:ind w:left="643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5540E5"/>
    <w:multiLevelType w:val="singleLevel"/>
    <w:tmpl w:val="35823B3C"/>
    <w:lvl w:ilvl="0">
      <w:numFmt w:val="decimal"/>
      <w:pStyle w:val="Bullet2"/>
      <w:lvlText w:val="*"/>
      <w:lvlJc w:val="left"/>
    </w:lvl>
  </w:abstractNum>
  <w:abstractNum w:abstractNumId="4" w15:restartNumberingAfterBreak="0">
    <w:nsid w:val="530D6D94"/>
    <w:multiLevelType w:val="multilevel"/>
    <w:tmpl w:val="2A7E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AC05B5"/>
    <w:multiLevelType w:val="hybridMultilevel"/>
    <w:tmpl w:val="A7B4426A"/>
    <w:lvl w:ilvl="0" w:tplc="5E36BE50">
      <w:start w:val="1"/>
      <w:numFmt w:val="bullet"/>
      <w:pStyle w:val="Bullet3"/>
      <w:lvlText w:val="–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5034FC"/>
    <w:multiLevelType w:val="hybridMultilevel"/>
    <w:tmpl w:val="1D6E53FC"/>
    <w:lvl w:ilvl="0" w:tplc="681C8A60">
      <w:start w:val="1"/>
      <w:numFmt w:val="lowerLetter"/>
      <w:pStyle w:val="Note"/>
      <w:lvlText w:val="Note%1"/>
      <w:lvlJc w:val="left"/>
      <w:pPr>
        <w:ind w:left="1069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6AA17472"/>
    <w:multiLevelType w:val="multilevel"/>
    <w:tmpl w:val="0FF20E9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F6C4796"/>
    <w:multiLevelType w:val="multilevel"/>
    <w:tmpl w:val="05A84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4720837">
    <w:abstractNumId w:val="2"/>
  </w:num>
  <w:num w:numId="2" w16cid:durableId="196753930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4712435">
    <w:abstractNumId w:val="6"/>
  </w:num>
  <w:num w:numId="4" w16cid:durableId="1366907183">
    <w:abstractNumId w:val="1"/>
  </w:num>
  <w:num w:numId="5" w16cid:durableId="703991855">
    <w:abstractNumId w:val="0"/>
    <w:lvlOverride w:ilvl="0">
      <w:lvl w:ilvl="0">
        <w:numFmt w:val="none"/>
        <w:pStyle w:val="Bullet1"/>
        <w:lvlText w:val="•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 w:hint="default"/>
        </w:rPr>
      </w:lvl>
    </w:lvlOverride>
  </w:num>
  <w:num w:numId="6" w16cid:durableId="39206444">
    <w:abstractNumId w:val="3"/>
    <w:lvlOverride w:ilvl="0">
      <w:lvl w:ilvl="0">
        <w:start w:val="1"/>
        <w:numFmt w:val="bullet"/>
        <w:pStyle w:val="Bullet2"/>
        <w:lvlText w:val="o"/>
        <w:lvlJc w:val="left"/>
        <w:pPr>
          <w:ind w:left="720" w:hanging="360"/>
        </w:pPr>
        <w:rPr>
          <w:rFonts w:ascii="Courier New" w:hAnsi="Courier New" w:hint="default"/>
          <w:sz w:val="16"/>
        </w:rPr>
      </w:lvl>
    </w:lvlOverride>
  </w:num>
  <w:num w:numId="7" w16cid:durableId="1688554399">
    <w:abstractNumId w:val="5"/>
  </w:num>
  <w:num w:numId="8" w16cid:durableId="382557440">
    <w:abstractNumId w:val="2"/>
    <w:lvlOverride w:ilvl="0">
      <w:startOverride w:val="1"/>
    </w:lvlOverride>
  </w:num>
  <w:num w:numId="9" w16cid:durableId="1686861661">
    <w:abstractNumId w:val="2"/>
    <w:lvlOverride w:ilvl="0">
      <w:startOverride w:val="1"/>
    </w:lvlOverride>
  </w:num>
  <w:num w:numId="10" w16cid:durableId="118258976">
    <w:abstractNumId w:val="2"/>
    <w:lvlOverride w:ilvl="0">
      <w:startOverride w:val="1"/>
    </w:lvlOverride>
  </w:num>
  <w:num w:numId="11" w16cid:durableId="1703821545">
    <w:abstractNumId w:val="8"/>
  </w:num>
  <w:num w:numId="12" w16cid:durableId="1461149655">
    <w:abstractNumId w:val="4"/>
  </w:num>
  <w:num w:numId="13" w16cid:durableId="1530218567">
    <w:abstractNumId w:val="2"/>
    <w:lvlOverride w:ilvl="0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varanjani S">
    <w15:presenceInfo w15:providerId="AD" w15:userId="S::sivaranjani.s@agiliztech.com::baa8e716-8f56-4c62-9557-d5608c6252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bewNDYyMzMxNTVS0lEKTi0uzszPAykwMqwFAOtV5dUtAAAA"/>
  </w:docVars>
  <w:rsids>
    <w:rsidRoot w:val="003A6249"/>
    <w:rsid w:val="00000BFA"/>
    <w:rsid w:val="000100F7"/>
    <w:rsid w:val="00010208"/>
    <w:rsid w:val="00012CBE"/>
    <w:rsid w:val="00013157"/>
    <w:rsid w:val="00013C61"/>
    <w:rsid w:val="00015A4E"/>
    <w:rsid w:val="00016FE8"/>
    <w:rsid w:val="000212C3"/>
    <w:rsid w:val="000217E4"/>
    <w:rsid w:val="000251B2"/>
    <w:rsid w:val="00030674"/>
    <w:rsid w:val="00030B34"/>
    <w:rsid w:val="000318B3"/>
    <w:rsid w:val="000357EE"/>
    <w:rsid w:val="00046D94"/>
    <w:rsid w:val="0004747C"/>
    <w:rsid w:val="0005259B"/>
    <w:rsid w:val="0005482E"/>
    <w:rsid w:val="0005565E"/>
    <w:rsid w:val="00055792"/>
    <w:rsid w:val="00055D88"/>
    <w:rsid w:val="000643F4"/>
    <w:rsid w:val="00065A3B"/>
    <w:rsid w:val="00071A85"/>
    <w:rsid w:val="00072B2C"/>
    <w:rsid w:val="00076492"/>
    <w:rsid w:val="000775A8"/>
    <w:rsid w:val="00080153"/>
    <w:rsid w:val="00080313"/>
    <w:rsid w:val="00094D3D"/>
    <w:rsid w:val="00095540"/>
    <w:rsid w:val="00096CD0"/>
    <w:rsid w:val="00096F7F"/>
    <w:rsid w:val="000A394D"/>
    <w:rsid w:val="000A3FEA"/>
    <w:rsid w:val="000A4B46"/>
    <w:rsid w:val="000B207E"/>
    <w:rsid w:val="000B3C04"/>
    <w:rsid w:val="000B5FF9"/>
    <w:rsid w:val="000C0A68"/>
    <w:rsid w:val="000C141C"/>
    <w:rsid w:val="000C1887"/>
    <w:rsid w:val="000C1AD5"/>
    <w:rsid w:val="000C539D"/>
    <w:rsid w:val="000D139F"/>
    <w:rsid w:val="000D14B5"/>
    <w:rsid w:val="000D2059"/>
    <w:rsid w:val="000D56A5"/>
    <w:rsid w:val="000D587D"/>
    <w:rsid w:val="000E4903"/>
    <w:rsid w:val="000F1B12"/>
    <w:rsid w:val="000F3979"/>
    <w:rsid w:val="000F4FB1"/>
    <w:rsid w:val="000F7523"/>
    <w:rsid w:val="000F7B05"/>
    <w:rsid w:val="00102E76"/>
    <w:rsid w:val="001054E0"/>
    <w:rsid w:val="00114C80"/>
    <w:rsid w:val="001238A0"/>
    <w:rsid w:val="00123F6E"/>
    <w:rsid w:val="00127FCE"/>
    <w:rsid w:val="00130ECA"/>
    <w:rsid w:val="00131304"/>
    <w:rsid w:val="00131D00"/>
    <w:rsid w:val="00141477"/>
    <w:rsid w:val="00151DF1"/>
    <w:rsid w:val="00154EFA"/>
    <w:rsid w:val="00160CDE"/>
    <w:rsid w:val="00161F92"/>
    <w:rsid w:val="00164702"/>
    <w:rsid w:val="001707DC"/>
    <w:rsid w:val="00174F97"/>
    <w:rsid w:val="001812D1"/>
    <w:rsid w:val="00183633"/>
    <w:rsid w:val="00184DB6"/>
    <w:rsid w:val="00193F7D"/>
    <w:rsid w:val="001952D9"/>
    <w:rsid w:val="001955EB"/>
    <w:rsid w:val="00197C7E"/>
    <w:rsid w:val="001A3DDB"/>
    <w:rsid w:val="001B7216"/>
    <w:rsid w:val="001C21C4"/>
    <w:rsid w:val="001C2A7E"/>
    <w:rsid w:val="001C631E"/>
    <w:rsid w:val="001D042F"/>
    <w:rsid w:val="001D0815"/>
    <w:rsid w:val="001D3A9D"/>
    <w:rsid w:val="001D509F"/>
    <w:rsid w:val="001D750E"/>
    <w:rsid w:val="001E0C4D"/>
    <w:rsid w:val="001E2A8D"/>
    <w:rsid w:val="001E359F"/>
    <w:rsid w:val="001E5C22"/>
    <w:rsid w:val="001E6C8D"/>
    <w:rsid w:val="001E6E4C"/>
    <w:rsid w:val="001E71E8"/>
    <w:rsid w:val="001F1AE5"/>
    <w:rsid w:val="001F5D16"/>
    <w:rsid w:val="00201C6D"/>
    <w:rsid w:val="00202F80"/>
    <w:rsid w:val="00204E7B"/>
    <w:rsid w:val="002140C4"/>
    <w:rsid w:val="00216E8B"/>
    <w:rsid w:val="00222BD1"/>
    <w:rsid w:val="0022661C"/>
    <w:rsid w:val="00226723"/>
    <w:rsid w:val="00234644"/>
    <w:rsid w:val="00236CE3"/>
    <w:rsid w:val="00242972"/>
    <w:rsid w:val="0024322F"/>
    <w:rsid w:val="002475C6"/>
    <w:rsid w:val="00250BED"/>
    <w:rsid w:val="0025550D"/>
    <w:rsid w:val="0026247D"/>
    <w:rsid w:val="0026337C"/>
    <w:rsid w:val="00267E53"/>
    <w:rsid w:val="00287681"/>
    <w:rsid w:val="00293B2F"/>
    <w:rsid w:val="00293B36"/>
    <w:rsid w:val="002950EB"/>
    <w:rsid w:val="00297509"/>
    <w:rsid w:val="002A1814"/>
    <w:rsid w:val="002A45A3"/>
    <w:rsid w:val="002B1012"/>
    <w:rsid w:val="002B4C5F"/>
    <w:rsid w:val="002B538D"/>
    <w:rsid w:val="002B6192"/>
    <w:rsid w:val="002C2C8F"/>
    <w:rsid w:val="002C693A"/>
    <w:rsid w:val="002D310A"/>
    <w:rsid w:val="002D52F4"/>
    <w:rsid w:val="002D5B08"/>
    <w:rsid w:val="002D65E2"/>
    <w:rsid w:val="002D7733"/>
    <w:rsid w:val="002D7B4C"/>
    <w:rsid w:val="002F12E2"/>
    <w:rsid w:val="002F206B"/>
    <w:rsid w:val="002F2623"/>
    <w:rsid w:val="002F322E"/>
    <w:rsid w:val="002F3498"/>
    <w:rsid w:val="002F762D"/>
    <w:rsid w:val="002F78D3"/>
    <w:rsid w:val="00300249"/>
    <w:rsid w:val="0030261A"/>
    <w:rsid w:val="003055EA"/>
    <w:rsid w:val="00305CD4"/>
    <w:rsid w:val="003105CF"/>
    <w:rsid w:val="0031465A"/>
    <w:rsid w:val="00315C63"/>
    <w:rsid w:val="00316A0B"/>
    <w:rsid w:val="0031777D"/>
    <w:rsid w:val="00320643"/>
    <w:rsid w:val="00321993"/>
    <w:rsid w:val="00323B6C"/>
    <w:rsid w:val="003249BD"/>
    <w:rsid w:val="00324DFA"/>
    <w:rsid w:val="003258F7"/>
    <w:rsid w:val="003259F2"/>
    <w:rsid w:val="00330EC4"/>
    <w:rsid w:val="003321C8"/>
    <w:rsid w:val="00333A34"/>
    <w:rsid w:val="00333F5E"/>
    <w:rsid w:val="0033742A"/>
    <w:rsid w:val="00341B3E"/>
    <w:rsid w:val="0034642E"/>
    <w:rsid w:val="003565B4"/>
    <w:rsid w:val="0035694D"/>
    <w:rsid w:val="003576EF"/>
    <w:rsid w:val="0036069F"/>
    <w:rsid w:val="00361973"/>
    <w:rsid w:val="00364A1B"/>
    <w:rsid w:val="00366BA5"/>
    <w:rsid w:val="003712D6"/>
    <w:rsid w:val="00372089"/>
    <w:rsid w:val="003732CC"/>
    <w:rsid w:val="00375BE2"/>
    <w:rsid w:val="00380D7E"/>
    <w:rsid w:val="003937F9"/>
    <w:rsid w:val="00393FF9"/>
    <w:rsid w:val="00396279"/>
    <w:rsid w:val="003A053B"/>
    <w:rsid w:val="003A0F64"/>
    <w:rsid w:val="003A2069"/>
    <w:rsid w:val="003A2A89"/>
    <w:rsid w:val="003A460F"/>
    <w:rsid w:val="003A4F89"/>
    <w:rsid w:val="003A58E5"/>
    <w:rsid w:val="003A6249"/>
    <w:rsid w:val="003B1992"/>
    <w:rsid w:val="003B46FD"/>
    <w:rsid w:val="003B555F"/>
    <w:rsid w:val="003B63E0"/>
    <w:rsid w:val="003B6AD7"/>
    <w:rsid w:val="003C1660"/>
    <w:rsid w:val="003D1F95"/>
    <w:rsid w:val="003D251D"/>
    <w:rsid w:val="003D2896"/>
    <w:rsid w:val="003D46BE"/>
    <w:rsid w:val="003D5970"/>
    <w:rsid w:val="003E0595"/>
    <w:rsid w:val="003E0C50"/>
    <w:rsid w:val="003E22AC"/>
    <w:rsid w:val="003E6AAE"/>
    <w:rsid w:val="003E73F2"/>
    <w:rsid w:val="003F11FC"/>
    <w:rsid w:val="003F1ED9"/>
    <w:rsid w:val="003F302B"/>
    <w:rsid w:val="003F55A7"/>
    <w:rsid w:val="003F7504"/>
    <w:rsid w:val="003F75F2"/>
    <w:rsid w:val="003F7D11"/>
    <w:rsid w:val="004004AF"/>
    <w:rsid w:val="00406A2B"/>
    <w:rsid w:val="0040772E"/>
    <w:rsid w:val="0040798D"/>
    <w:rsid w:val="00413916"/>
    <w:rsid w:val="0041489A"/>
    <w:rsid w:val="004155BA"/>
    <w:rsid w:val="0041734F"/>
    <w:rsid w:val="0042040B"/>
    <w:rsid w:val="00420673"/>
    <w:rsid w:val="00423872"/>
    <w:rsid w:val="00424AAF"/>
    <w:rsid w:val="00424DE5"/>
    <w:rsid w:val="00425668"/>
    <w:rsid w:val="0042581B"/>
    <w:rsid w:val="00427219"/>
    <w:rsid w:val="00427A06"/>
    <w:rsid w:val="00432E57"/>
    <w:rsid w:val="0043359E"/>
    <w:rsid w:val="00437581"/>
    <w:rsid w:val="004376CF"/>
    <w:rsid w:val="00437B56"/>
    <w:rsid w:val="004414DE"/>
    <w:rsid w:val="00446CA0"/>
    <w:rsid w:val="004541BE"/>
    <w:rsid w:val="004579AB"/>
    <w:rsid w:val="00460766"/>
    <w:rsid w:val="00462578"/>
    <w:rsid w:val="0046503E"/>
    <w:rsid w:val="00466876"/>
    <w:rsid w:val="00467F50"/>
    <w:rsid w:val="00471E44"/>
    <w:rsid w:val="00472949"/>
    <w:rsid w:val="0047553F"/>
    <w:rsid w:val="004877F2"/>
    <w:rsid w:val="00487F91"/>
    <w:rsid w:val="00492261"/>
    <w:rsid w:val="004A67B0"/>
    <w:rsid w:val="004A79EB"/>
    <w:rsid w:val="004B08FB"/>
    <w:rsid w:val="004B5F4B"/>
    <w:rsid w:val="004C00B7"/>
    <w:rsid w:val="004C0F3B"/>
    <w:rsid w:val="004C1ADA"/>
    <w:rsid w:val="004D17BB"/>
    <w:rsid w:val="004D1D71"/>
    <w:rsid w:val="004D311C"/>
    <w:rsid w:val="004D5DFF"/>
    <w:rsid w:val="004D6712"/>
    <w:rsid w:val="004D76AA"/>
    <w:rsid w:val="004E0362"/>
    <w:rsid w:val="004E12FB"/>
    <w:rsid w:val="004E1AE6"/>
    <w:rsid w:val="004E327C"/>
    <w:rsid w:val="004E7586"/>
    <w:rsid w:val="004F6B67"/>
    <w:rsid w:val="004F706D"/>
    <w:rsid w:val="005014D8"/>
    <w:rsid w:val="00502036"/>
    <w:rsid w:val="00502DD1"/>
    <w:rsid w:val="00505D11"/>
    <w:rsid w:val="00507344"/>
    <w:rsid w:val="0050765E"/>
    <w:rsid w:val="00510261"/>
    <w:rsid w:val="00510BEE"/>
    <w:rsid w:val="00515EF2"/>
    <w:rsid w:val="00517333"/>
    <w:rsid w:val="00520090"/>
    <w:rsid w:val="00522092"/>
    <w:rsid w:val="00522D1F"/>
    <w:rsid w:val="00524047"/>
    <w:rsid w:val="00526E0C"/>
    <w:rsid w:val="00534E1D"/>
    <w:rsid w:val="00541020"/>
    <w:rsid w:val="0054177B"/>
    <w:rsid w:val="00542174"/>
    <w:rsid w:val="00542509"/>
    <w:rsid w:val="00550381"/>
    <w:rsid w:val="00552B5C"/>
    <w:rsid w:val="00554791"/>
    <w:rsid w:val="00556095"/>
    <w:rsid w:val="005569FD"/>
    <w:rsid w:val="005573A4"/>
    <w:rsid w:val="0056159F"/>
    <w:rsid w:val="0057028E"/>
    <w:rsid w:val="00570D8A"/>
    <w:rsid w:val="0057189A"/>
    <w:rsid w:val="005770CB"/>
    <w:rsid w:val="0057736C"/>
    <w:rsid w:val="00577F10"/>
    <w:rsid w:val="00582A68"/>
    <w:rsid w:val="00586323"/>
    <w:rsid w:val="00591029"/>
    <w:rsid w:val="00595AF7"/>
    <w:rsid w:val="005A024F"/>
    <w:rsid w:val="005A1A8C"/>
    <w:rsid w:val="005A634F"/>
    <w:rsid w:val="005A6677"/>
    <w:rsid w:val="005B466E"/>
    <w:rsid w:val="005B7DE4"/>
    <w:rsid w:val="005C09EC"/>
    <w:rsid w:val="005C1A4D"/>
    <w:rsid w:val="005C3D4C"/>
    <w:rsid w:val="005D1150"/>
    <w:rsid w:val="005D38AB"/>
    <w:rsid w:val="005D7647"/>
    <w:rsid w:val="005E3A4D"/>
    <w:rsid w:val="005E52EE"/>
    <w:rsid w:val="005E5A3A"/>
    <w:rsid w:val="005E5F7F"/>
    <w:rsid w:val="005E7413"/>
    <w:rsid w:val="005F364A"/>
    <w:rsid w:val="005F47CF"/>
    <w:rsid w:val="005F5B1D"/>
    <w:rsid w:val="005F6F47"/>
    <w:rsid w:val="00601D6B"/>
    <w:rsid w:val="00603990"/>
    <w:rsid w:val="00604011"/>
    <w:rsid w:val="0060578C"/>
    <w:rsid w:val="00621668"/>
    <w:rsid w:val="006217B3"/>
    <w:rsid w:val="00621AC9"/>
    <w:rsid w:val="00622833"/>
    <w:rsid w:val="00625026"/>
    <w:rsid w:val="0062546D"/>
    <w:rsid w:val="006304DD"/>
    <w:rsid w:val="00635381"/>
    <w:rsid w:val="00635FD6"/>
    <w:rsid w:val="00636327"/>
    <w:rsid w:val="00637333"/>
    <w:rsid w:val="00640B22"/>
    <w:rsid w:val="006415B1"/>
    <w:rsid w:val="00642D30"/>
    <w:rsid w:val="006443FD"/>
    <w:rsid w:val="006464D6"/>
    <w:rsid w:val="00660ED2"/>
    <w:rsid w:val="00665DD4"/>
    <w:rsid w:val="00666EEC"/>
    <w:rsid w:val="00680A10"/>
    <w:rsid w:val="006839EC"/>
    <w:rsid w:val="00683B54"/>
    <w:rsid w:val="00683EA0"/>
    <w:rsid w:val="00693598"/>
    <w:rsid w:val="00694409"/>
    <w:rsid w:val="006A06EF"/>
    <w:rsid w:val="006A13CF"/>
    <w:rsid w:val="006A1924"/>
    <w:rsid w:val="006A54A9"/>
    <w:rsid w:val="006A55F3"/>
    <w:rsid w:val="006A7F4C"/>
    <w:rsid w:val="006B19EA"/>
    <w:rsid w:val="006B3C4D"/>
    <w:rsid w:val="006B53DD"/>
    <w:rsid w:val="006C3D74"/>
    <w:rsid w:val="006C4D3A"/>
    <w:rsid w:val="006C5A09"/>
    <w:rsid w:val="006C6BA9"/>
    <w:rsid w:val="006D0F42"/>
    <w:rsid w:val="006D5989"/>
    <w:rsid w:val="006E08AA"/>
    <w:rsid w:val="006E2F63"/>
    <w:rsid w:val="006E52B0"/>
    <w:rsid w:val="006F0294"/>
    <w:rsid w:val="006F273F"/>
    <w:rsid w:val="006F330A"/>
    <w:rsid w:val="006F4D13"/>
    <w:rsid w:val="00705E38"/>
    <w:rsid w:val="00706245"/>
    <w:rsid w:val="00707046"/>
    <w:rsid w:val="00707411"/>
    <w:rsid w:val="007102F3"/>
    <w:rsid w:val="00710CE5"/>
    <w:rsid w:val="00711D30"/>
    <w:rsid w:val="00713C43"/>
    <w:rsid w:val="0071531E"/>
    <w:rsid w:val="007213B4"/>
    <w:rsid w:val="0072319A"/>
    <w:rsid w:val="00725470"/>
    <w:rsid w:val="0072658C"/>
    <w:rsid w:val="007357E0"/>
    <w:rsid w:val="00735C9A"/>
    <w:rsid w:val="00740706"/>
    <w:rsid w:val="00741211"/>
    <w:rsid w:val="00753369"/>
    <w:rsid w:val="00755606"/>
    <w:rsid w:val="0075627F"/>
    <w:rsid w:val="007571DB"/>
    <w:rsid w:val="00760E01"/>
    <w:rsid w:val="0076154C"/>
    <w:rsid w:val="00762234"/>
    <w:rsid w:val="007623A3"/>
    <w:rsid w:val="0076303A"/>
    <w:rsid w:val="00770FA7"/>
    <w:rsid w:val="007776D0"/>
    <w:rsid w:val="0078019D"/>
    <w:rsid w:val="007870F8"/>
    <w:rsid w:val="00794C4D"/>
    <w:rsid w:val="007A02A9"/>
    <w:rsid w:val="007A03E5"/>
    <w:rsid w:val="007A5BB5"/>
    <w:rsid w:val="007B36D1"/>
    <w:rsid w:val="007B662E"/>
    <w:rsid w:val="007C101D"/>
    <w:rsid w:val="007C262C"/>
    <w:rsid w:val="007C3020"/>
    <w:rsid w:val="007C3226"/>
    <w:rsid w:val="007C5FA1"/>
    <w:rsid w:val="007D0B70"/>
    <w:rsid w:val="007D1BBC"/>
    <w:rsid w:val="007D601C"/>
    <w:rsid w:val="007D69A2"/>
    <w:rsid w:val="007E2921"/>
    <w:rsid w:val="007E4FD6"/>
    <w:rsid w:val="007E5596"/>
    <w:rsid w:val="007F0CCE"/>
    <w:rsid w:val="007F0F92"/>
    <w:rsid w:val="007F2AA9"/>
    <w:rsid w:val="007F45F7"/>
    <w:rsid w:val="007F6A8A"/>
    <w:rsid w:val="00801513"/>
    <w:rsid w:val="0080185B"/>
    <w:rsid w:val="00801937"/>
    <w:rsid w:val="00801BFA"/>
    <w:rsid w:val="00804111"/>
    <w:rsid w:val="008044F2"/>
    <w:rsid w:val="00807C7E"/>
    <w:rsid w:val="00812B08"/>
    <w:rsid w:val="0081339D"/>
    <w:rsid w:val="008134A8"/>
    <w:rsid w:val="00813B8F"/>
    <w:rsid w:val="008150EC"/>
    <w:rsid w:val="0081736B"/>
    <w:rsid w:val="0082091F"/>
    <w:rsid w:val="0082620B"/>
    <w:rsid w:val="00833D10"/>
    <w:rsid w:val="00836C64"/>
    <w:rsid w:val="0083782C"/>
    <w:rsid w:val="00841A88"/>
    <w:rsid w:val="008554E8"/>
    <w:rsid w:val="00856C9D"/>
    <w:rsid w:val="0086039B"/>
    <w:rsid w:val="00860758"/>
    <w:rsid w:val="008617AD"/>
    <w:rsid w:val="008639E5"/>
    <w:rsid w:val="008640E8"/>
    <w:rsid w:val="00866C03"/>
    <w:rsid w:val="00867C7C"/>
    <w:rsid w:val="00871C26"/>
    <w:rsid w:val="00872342"/>
    <w:rsid w:val="00876504"/>
    <w:rsid w:val="00877C53"/>
    <w:rsid w:val="00881A60"/>
    <w:rsid w:val="00885529"/>
    <w:rsid w:val="008900F8"/>
    <w:rsid w:val="008901E2"/>
    <w:rsid w:val="00892ABD"/>
    <w:rsid w:val="00894FE7"/>
    <w:rsid w:val="00895924"/>
    <w:rsid w:val="00896D16"/>
    <w:rsid w:val="008A4E40"/>
    <w:rsid w:val="008A7233"/>
    <w:rsid w:val="008A7D7C"/>
    <w:rsid w:val="008B1BBD"/>
    <w:rsid w:val="008B57C0"/>
    <w:rsid w:val="008C4DE7"/>
    <w:rsid w:val="008C62FF"/>
    <w:rsid w:val="008C6F26"/>
    <w:rsid w:val="008D325A"/>
    <w:rsid w:val="008D43C9"/>
    <w:rsid w:val="008D624F"/>
    <w:rsid w:val="008D74EE"/>
    <w:rsid w:val="008E05C8"/>
    <w:rsid w:val="008E075E"/>
    <w:rsid w:val="008E0FC8"/>
    <w:rsid w:val="008E2C0A"/>
    <w:rsid w:val="008E4340"/>
    <w:rsid w:val="008E5516"/>
    <w:rsid w:val="008F6574"/>
    <w:rsid w:val="008F79CA"/>
    <w:rsid w:val="008F7C4A"/>
    <w:rsid w:val="00902EA6"/>
    <w:rsid w:val="00912321"/>
    <w:rsid w:val="009135AA"/>
    <w:rsid w:val="009139F0"/>
    <w:rsid w:val="0091569F"/>
    <w:rsid w:val="00917AB0"/>
    <w:rsid w:val="00917CF8"/>
    <w:rsid w:val="009223F5"/>
    <w:rsid w:val="009317BC"/>
    <w:rsid w:val="00937ADD"/>
    <w:rsid w:val="00940DE6"/>
    <w:rsid w:val="00942EFF"/>
    <w:rsid w:val="00944CDC"/>
    <w:rsid w:val="009469D6"/>
    <w:rsid w:val="009502B4"/>
    <w:rsid w:val="00950923"/>
    <w:rsid w:val="00952D89"/>
    <w:rsid w:val="00956D80"/>
    <w:rsid w:val="009621F0"/>
    <w:rsid w:val="0096342C"/>
    <w:rsid w:val="009758F7"/>
    <w:rsid w:val="00976023"/>
    <w:rsid w:val="009764B3"/>
    <w:rsid w:val="00976E9D"/>
    <w:rsid w:val="009772F3"/>
    <w:rsid w:val="0098627B"/>
    <w:rsid w:val="00987908"/>
    <w:rsid w:val="00992906"/>
    <w:rsid w:val="00993194"/>
    <w:rsid w:val="00993CF4"/>
    <w:rsid w:val="009966F5"/>
    <w:rsid w:val="0099728A"/>
    <w:rsid w:val="009A3AEB"/>
    <w:rsid w:val="009A40AB"/>
    <w:rsid w:val="009A5B8C"/>
    <w:rsid w:val="009A7210"/>
    <w:rsid w:val="009B27D7"/>
    <w:rsid w:val="009B3DEF"/>
    <w:rsid w:val="009B5A2F"/>
    <w:rsid w:val="009B6C38"/>
    <w:rsid w:val="009B7608"/>
    <w:rsid w:val="009B7E33"/>
    <w:rsid w:val="009C7893"/>
    <w:rsid w:val="009C78DD"/>
    <w:rsid w:val="009D39D9"/>
    <w:rsid w:val="009E53DC"/>
    <w:rsid w:val="009F0CF4"/>
    <w:rsid w:val="009F13CB"/>
    <w:rsid w:val="009F462D"/>
    <w:rsid w:val="009F5F03"/>
    <w:rsid w:val="00A005D0"/>
    <w:rsid w:val="00A01C2F"/>
    <w:rsid w:val="00A01F33"/>
    <w:rsid w:val="00A04906"/>
    <w:rsid w:val="00A119FC"/>
    <w:rsid w:val="00A16FD8"/>
    <w:rsid w:val="00A2174E"/>
    <w:rsid w:val="00A232B4"/>
    <w:rsid w:val="00A271B8"/>
    <w:rsid w:val="00A32725"/>
    <w:rsid w:val="00A33F60"/>
    <w:rsid w:val="00A3534B"/>
    <w:rsid w:val="00A402D8"/>
    <w:rsid w:val="00A465FD"/>
    <w:rsid w:val="00A46600"/>
    <w:rsid w:val="00A50F6F"/>
    <w:rsid w:val="00A558FE"/>
    <w:rsid w:val="00A5607E"/>
    <w:rsid w:val="00A6047A"/>
    <w:rsid w:val="00A6114B"/>
    <w:rsid w:val="00A612D7"/>
    <w:rsid w:val="00A62ED3"/>
    <w:rsid w:val="00A6650F"/>
    <w:rsid w:val="00A728B6"/>
    <w:rsid w:val="00A72E6B"/>
    <w:rsid w:val="00A76497"/>
    <w:rsid w:val="00A778AC"/>
    <w:rsid w:val="00A77E07"/>
    <w:rsid w:val="00A80146"/>
    <w:rsid w:val="00A81520"/>
    <w:rsid w:val="00A82123"/>
    <w:rsid w:val="00A82C01"/>
    <w:rsid w:val="00A837D5"/>
    <w:rsid w:val="00A84A56"/>
    <w:rsid w:val="00A86B21"/>
    <w:rsid w:val="00A90A96"/>
    <w:rsid w:val="00AA00B5"/>
    <w:rsid w:val="00AA202A"/>
    <w:rsid w:val="00AC045B"/>
    <w:rsid w:val="00AC2F56"/>
    <w:rsid w:val="00AC4358"/>
    <w:rsid w:val="00AC5F96"/>
    <w:rsid w:val="00AD3A9C"/>
    <w:rsid w:val="00AF12AA"/>
    <w:rsid w:val="00AF1E6D"/>
    <w:rsid w:val="00AF29E0"/>
    <w:rsid w:val="00AF4B2F"/>
    <w:rsid w:val="00AF4C81"/>
    <w:rsid w:val="00AF6C16"/>
    <w:rsid w:val="00B01FC1"/>
    <w:rsid w:val="00B041DB"/>
    <w:rsid w:val="00B062A5"/>
    <w:rsid w:val="00B16580"/>
    <w:rsid w:val="00B16AAD"/>
    <w:rsid w:val="00B171D2"/>
    <w:rsid w:val="00B22608"/>
    <w:rsid w:val="00B22CD1"/>
    <w:rsid w:val="00B23606"/>
    <w:rsid w:val="00B26FAF"/>
    <w:rsid w:val="00B272DB"/>
    <w:rsid w:val="00B35686"/>
    <w:rsid w:val="00B371BF"/>
    <w:rsid w:val="00B40834"/>
    <w:rsid w:val="00B40B33"/>
    <w:rsid w:val="00B43E72"/>
    <w:rsid w:val="00B4463F"/>
    <w:rsid w:val="00B454EF"/>
    <w:rsid w:val="00B46D1B"/>
    <w:rsid w:val="00B50890"/>
    <w:rsid w:val="00B510A5"/>
    <w:rsid w:val="00B52FE6"/>
    <w:rsid w:val="00B60787"/>
    <w:rsid w:val="00B624D5"/>
    <w:rsid w:val="00B6294F"/>
    <w:rsid w:val="00B63153"/>
    <w:rsid w:val="00B658D9"/>
    <w:rsid w:val="00B6755A"/>
    <w:rsid w:val="00B72C62"/>
    <w:rsid w:val="00B775E1"/>
    <w:rsid w:val="00B84350"/>
    <w:rsid w:val="00B84C0E"/>
    <w:rsid w:val="00B92F72"/>
    <w:rsid w:val="00B95FCC"/>
    <w:rsid w:val="00B96E94"/>
    <w:rsid w:val="00BA0FB9"/>
    <w:rsid w:val="00BA15DF"/>
    <w:rsid w:val="00BA272C"/>
    <w:rsid w:val="00BA3EF5"/>
    <w:rsid w:val="00BA64F3"/>
    <w:rsid w:val="00BB0090"/>
    <w:rsid w:val="00BB3AFA"/>
    <w:rsid w:val="00BB5061"/>
    <w:rsid w:val="00BB6E5C"/>
    <w:rsid w:val="00BC0E58"/>
    <w:rsid w:val="00BC21E7"/>
    <w:rsid w:val="00BD22A8"/>
    <w:rsid w:val="00BD26D5"/>
    <w:rsid w:val="00BD2BF3"/>
    <w:rsid w:val="00BD5B61"/>
    <w:rsid w:val="00BE1657"/>
    <w:rsid w:val="00BE3C08"/>
    <w:rsid w:val="00BE4782"/>
    <w:rsid w:val="00BE5CFC"/>
    <w:rsid w:val="00BF085D"/>
    <w:rsid w:val="00BF1561"/>
    <w:rsid w:val="00BF1FA3"/>
    <w:rsid w:val="00BF448D"/>
    <w:rsid w:val="00BF5A2F"/>
    <w:rsid w:val="00C01223"/>
    <w:rsid w:val="00C02658"/>
    <w:rsid w:val="00C12120"/>
    <w:rsid w:val="00C149FF"/>
    <w:rsid w:val="00C14D72"/>
    <w:rsid w:val="00C200AF"/>
    <w:rsid w:val="00C202C2"/>
    <w:rsid w:val="00C22F61"/>
    <w:rsid w:val="00C2322C"/>
    <w:rsid w:val="00C26009"/>
    <w:rsid w:val="00C36DCF"/>
    <w:rsid w:val="00C4011D"/>
    <w:rsid w:val="00C4494F"/>
    <w:rsid w:val="00C45628"/>
    <w:rsid w:val="00C45BA3"/>
    <w:rsid w:val="00C5098D"/>
    <w:rsid w:val="00C519DE"/>
    <w:rsid w:val="00C54BBF"/>
    <w:rsid w:val="00C57353"/>
    <w:rsid w:val="00C61529"/>
    <w:rsid w:val="00C64C3A"/>
    <w:rsid w:val="00C655D4"/>
    <w:rsid w:val="00C71A29"/>
    <w:rsid w:val="00C72A89"/>
    <w:rsid w:val="00C76210"/>
    <w:rsid w:val="00C77DE4"/>
    <w:rsid w:val="00C814C4"/>
    <w:rsid w:val="00C8759D"/>
    <w:rsid w:val="00C908CE"/>
    <w:rsid w:val="00C91A4A"/>
    <w:rsid w:val="00C920FF"/>
    <w:rsid w:val="00C94E2E"/>
    <w:rsid w:val="00C975D9"/>
    <w:rsid w:val="00C97F5F"/>
    <w:rsid w:val="00CA2E3F"/>
    <w:rsid w:val="00CA78C6"/>
    <w:rsid w:val="00CA7909"/>
    <w:rsid w:val="00CB1010"/>
    <w:rsid w:val="00CB79A7"/>
    <w:rsid w:val="00CC019F"/>
    <w:rsid w:val="00CC0695"/>
    <w:rsid w:val="00CC531C"/>
    <w:rsid w:val="00CC6770"/>
    <w:rsid w:val="00CD1D4B"/>
    <w:rsid w:val="00CD7EA1"/>
    <w:rsid w:val="00CE27FE"/>
    <w:rsid w:val="00CE34D2"/>
    <w:rsid w:val="00CE42E9"/>
    <w:rsid w:val="00CE540A"/>
    <w:rsid w:val="00CE6BBE"/>
    <w:rsid w:val="00CF0AD7"/>
    <w:rsid w:val="00CF65DE"/>
    <w:rsid w:val="00CF78F1"/>
    <w:rsid w:val="00D0024B"/>
    <w:rsid w:val="00D02EB1"/>
    <w:rsid w:val="00D049B3"/>
    <w:rsid w:val="00D063E1"/>
    <w:rsid w:val="00D07853"/>
    <w:rsid w:val="00D1196A"/>
    <w:rsid w:val="00D12B5B"/>
    <w:rsid w:val="00D130E4"/>
    <w:rsid w:val="00D153F8"/>
    <w:rsid w:val="00D2317D"/>
    <w:rsid w:val="00D25F2B"/>
    <w:rsid w:val="00D33C8F"/>
    <w:rsid w:val="00D34EE0"/>
    <w:rsid w:val="00D37631"/>
    <w:rsid w:val="00D4053B"/>
    <w:rsid w:val="00D40A91"/>
    <w:rsid w:val="00D40D88"/>
    <w:rsid w:val="00D41307"/>
    <w:rsid w:val="00D421A2"/>
    <w:rsid w:val="00D430F0"/>
    <w:rsid w:val="00D44143"/>
    <w:rsid w:val="00D52F09"/>
    <w:rsid w:val="00D558E2"/>
    <w:rsid w:val="00D5722E"/>
    <w:rsid w:val="00D57633"/>
    <w:rsid w:val="00D61BDD"/>
    <w:rsid w:val="00D64C8E"/>
    <w:rsid w:val="00D6781E"/>
    <w:rsid w:val="00D67964"/>
    <w:rsid w:val="00D715E3"/>
    <w:rsid w:val="00D721DD"/>
    <w:rsid w:val="00D745E9"/>
    <w:rsid w:val="00D80A5C"/>
    <w:rsid w:val="00D828D8"/>
    <w:rsid w:val="00D83AA4"/>
    <w:rsid w:val="00D901CF"/>
    <w:rsid w:val="00D90DD7"/>
    <w:rsid w:val="00D92B86"/>
    <w:rsid w:val="00D97615"/>
    <w:rsid w:val="00DA1974"/>
    <w:rsid w:val="00DA2A97"/>
    <w:rsid w:val="00DA3356"/>
    <w:rsid w:val="00DA3D48"/>
    <w:rsid w:val="00DA6CC4"/>
    <w:rsid w:val="00DA6FEF"/>
    <w:rsid w:val="00DB2BDD"/>
    <w:rsid w:val="00DB57A5"/>
    <w:rsid w:val="00DB6C55"/>
    <w:rsid w:val="00DC4FEB"/>
    <w:rsid w:val="00DC565F"/>
    <w:rsid w:val="00DD0406"/>
    <w:rsid w:val="00DD2258"/>
    <w:rsid w:val="00DD5C28"/>
    <w:rsid w:val="00DE0462"/>
    <w:rsid w:val="00DE764A"/>
    <w:rsid w:val="00DF061C"/>
    <w:rsid w:val="00DF2BD1"/>
    <w:rsid w:val="00DF5392"/>
    <w:rsid w:val="00E01C2F"/>
    <w:rsid w:val="00E0260E"/>
    <w:rsid w:val="00E0362E"/>
    <w:rsid w:val="00E11984"/>
    <w:rsid w:val="00E239B4"/>
    <w:rsid w:val="00E23AD8"/>
    <w:rsid w:val="00E23ED8"/>
    <w:rsid w:val="00E24D31"/>
    <w:rsid w:val="00E25926"/>
    <w:rsid w:val="00E27D29"/>
    <w:rsid w:val="00E305A5"/>
    <w:rsid w:val="00E36585"/>
    <w:rsid w:val="00E40612"/>
    <w:rsid w:val="00E518F0"/>
    <w:rsid w:val="00E56C45"/>
    <w:rsid w:val="00E57BB8"/>
    <w:rsid w:val="00E62107"/>
    <w:rsid w:val="00E626CB"/>
    <w:rsid w:val="00E643DD"/>
    <w:rsid w:val="00E70989"/>
    <w:rsid w:val="00E72A9F"/>
    <w:rsid w:val="00E75017"/>
    <w:rsid w:val="00E77EB0"/>
    <w:rsid w:val="00E80EA8"/>
    <w:rsid w:val="00E83D19"/>
    <w:rsid w:val="00E869D8"/>
    <w:rsid w:val="00E9164A"/>
    <w:rsid w:val="00E936BF"/>
    <w:rsid w:val="00E94F94"/>
    <w:rsid w:val="00EA009D"/>
    <w:rsid w:val="00EA34FD"/>
    <w:rsid w:val="00EA3D67"/>
    <w:rsid w:val="00EA4BFB"/>
    <w:rsid w:val="00EA6CAD"/>
    <w:rsid w:val="00EB02AD"/>
    <w:rsid w:val="00EB4564"/>
    <w:rsid w:val="00EB5A89"/>
    <w:rsid w:val="00EB6571"/>
    <w:rsid w:val="00EC75B3"/>
    <w:rsid w:val="00ED221C"/>
    <w:rsid w:val="00ED48D4"/>
    <w:rsid w:val="00ED5475"/>
    <w:rsid w:val="00EE3F94"/>
    <w:rsid w:val="00EE617D"/>
    <w:rsid w:val="00EF1D82"/>
    <w:rsid w:val="00EF7D92"/>
    <w:rsid w:val="00F01B6D"/>
    <w:rsid w:val="00F04DF3"/>
    <w:rsid w:val="00F051CF"/>
    <w:rsid w:val="00F067A4"/>
    <w:rsid w:val="00F11F3D"/>
    <w:rsid w:val="00F165F6"/>
    <w:rsid w:val="00F26049"/>
    <w:rsid w:val="00F267F2"/>
    <w:rsid w:val="00F315BD"/>
    <w:rsid w:val="00F31D88"/>
    <w:rsid w:val="00F33F01"/>
    <w:rsid w:val="00F37377"/>
    <w:rsid w:val="00F413F3"/>
    <w:rsid w:val="00F46FA1"/>
    <w:rsid w:val="00F50D79"/>
    <w:rsid w:val="00F51EDC"/>
    <w:rsid w:val="00F556EA"/>
    <w:rsid w:val="00F6585D"/>
    <w:rsid w:val="00F67C63"/>
    <w:rsid w:val="00F71AA9"/>
    <w:rsid w:val="00F71CED"/>
    <w:rsid w:val="00F739FA"/>
    <w:rsid w:val="00F74AD3"/>
    <w:rsid w:val="00F76435"/>
    <w:rsid w:val="00F80FAB"/>
    <w:rsid w:val="00F91A01"/>
    <w:rsid w:val="00F927D6"/>
    <w:rsid w:val="00F97542"/>
    <w:rsid w:val="00F97C2F"/>
    <w:rsid w:val="00FA002B"/>
    <w:rsid w:val="00FA1410"/>
    <w:rsid w:val="00FA5C5B"/>
    <w:rsid w:val="00FA74DE"/>
    <w:rsid w:val="00FB3632"/>
    <w:rsid w:val="00FB4781"/>
    <w:rsid w:val="00FC103C"/>
    <w:rsid w:val="00FC6664"/>
    <w:rsid w:val="00FC75FD"/>
    <w:rsid w:val="00FD0DB4"/>
    <w:rsid w:val="00FD12BE"/>
    <w:rsid w:val="00FD1435"/>
    <w:rsid w:val="00FD181F"/>
    <w:rsid w:val="00FD2DDA"/>
    <w:rsid w:val="00FD437E"/>
    <w:rsid w:val="00FD638D"/>
    <w:rsid w:val="00FD747E"/>
    <w:rsid w:val="00FE0EB3"/>
    <w:rsid w:val="00FE1F44"/>
    <w:rsid w:val="00FE25E5"/>
    <w:rsid w:val="00FE715B"/>
    <w:rsid w:val="00FF2B4E"/>
    <w:rsid w:val="00FF5B6F"/>
    <w:rsid w:val="032901F6"/>
    <w:rsid w:val="58F19C91"/>
    <w:rsid w:val="7383E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54B44"/>
  <w15:chartTrackingRefBased/>
  <w15:docId w15:val="{9456E29E-1750-4E54-A400-0A261DE25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327"/>
    <w:pPr>
      <w:spacing w:before="120"/>
    </w:pPr>
    <w:rPr>
      <w:rFonts w:eastAsia="Segoe UI" w:cs="Segoe UI"/>
      <w:szCs w:val="19"/>
    </w:rPr>
  </w:style>
  <w:style w:type="paragraph" w:styleId="Heading1">
    <w:name w:val="heading 1"/>
    <w:basedOn w:val="Normal"/>
    <w:next w:val="Normal"/>
    <w:link w:val="Heading1Char"/>
    <w:qFormat/>
    <w:rsid w:val="00D25F2B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color w:val="32A5D2" w:themeColor="accent6"/>
      <w:sz w:val="32"/>
      <w:szCs w:val="32"/>
      <w:lang w:val="en-IN" w:eastAsia="en-IN"/>
    </w:rPr>
  </w:style>
  <w:style w:type="paragraph" w:styleId="Heading2">
    <w:name w:val="heading 2"/>
    <w:basedOn w:val="Normal"/>
    <w:next w:val="Normal"/>
    <w:link w:val="Heading2Char"/>
    <w:unhideWhenUsed/>
    <w:qFormat/>
    <w:rsid w:val="0041734F"/>
    <w:pPr>
      <w:keepNext/>
      <w:keepLines/>
      <w:numPr>
        <w:ilvl w:val="1"/>
        <w:numId w:val="2"/>
      </w:numPr>
      <w:pBdr>
        <w:bottom w:val="single" w:sz="4" w:space="1" w:color="auto"/>
      </w:pBdr>
      <w:spacing w:before="240" w:after="120"/>
      <w:outlineLvl w:val="1"/>
    </w:pPr>
    <w:rPr>
      <w:rFonts w:cstheme="majorBidi"/>
      <w:color w:val="69B482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F67C63"/>
    <w:pPr>
      <w:keepNext/>
      <w:keepLines/>
      <w:numPr>
        <w:ilvl w:val="2"/>
        <w:numId w:val="2"/>
      </w:numPr>
      <w:spacing w:before="40" w:after="0"/>
      <w:outlineLvl w:val="2"/>
    </w:pPr>
    <w:rPr>
      <w:rFonts w:cstheme="majorBidi"/>
      <w:b/>
      <w:color w:val="3C5A6E" w:themeColor="text1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7C101D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709032" w:themeColor="accent1" w:themeShade="BF"/>
    </w:rPr>
  </w:style>
  <w:style w:type="paragraph" w:styleId="Heading5">
    <w:name w:val="heading 5"/>
    <w:next w:val="Normal"/>
    <w:link w:val="Heading5Char"/>
    <w:qFormat/>
    <w:rsid w:val="00554791"/>
    <w:pPr>
      <w:keepNext/>
      <w:keepLines/>
      <w:numPr>
        <w:ilvl w:val="4"/>
        <w:numId w:val="2"/>
      </w:numPr>
      <w:pBdr>
        <w:bottom w:val="single" w:sz="4" w:space="1" w:color="auto"/>
      </w:pBdr>
      <w:spacing w:before="360" w:after="220" w:line="240" w:lineRule="auto"/>
      <w:outlineLvl w:val="4"/>
    </w:pPr>
    <w:rPr>
      <w:rFonts w:ascii="Arial" w:eastAsiaTheme="majorEastAsia" w:hAnsi="Arial" w:cstheme="majorBidi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791"/>
    <w:pPr>
      <w:keepNext/>
      <w:keepLines/>
      <w:numPr>
        <w:ilvl w:val="5"/>
        <w:numId w:val="2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4B5F21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791"/>
    <w:pPr>
      <w:keepNext/>
      <w:keepLines/>
      <w:numPr>
        <w:ilvl w:val="6"/>
        <w:numId w:val="2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5A87A5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791"/>
    <w:pPr>
      <w:keepNext/>
      <w:keepLines/>
      <w:numPr>
        <w:ilvl w:val="7"/>
        <w:numId w:val="2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A87A5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791"/>
    <w:pPr>
      <w:keepNext/>
      <w:keepLines/>
      <w:numPr>
        <w:ilvl w:val="8"/>
        <w:numId w:val="2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5A87A5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8E5"/>
  </w:style>
  <w:style w:type="paragraph" w:styleId="Footer">
    <w:name w:val="footer"/>
    <w:basedOn w:val="Normal"/>
    <w:link w:val="FooterChar"/>
    <w:uiPriority w:val="99"/>
    <w:unhideWhenUsed/>
    <w:rsid w:val="003A58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8E5"/>
  </w:style>
  <w:style w:type="character" w:customStyle="1" w:styleId="Heading1Char">
    <w:name w:val="Heading 1 Char"/>
    <w:basedOn w:val="DefaultParagraphFont"/>
    <w:link w:val="Heading1"/>
    <w:rsid w:val="00D25F2B"/>
    <w:rPr>
      <w:rFonts w:eastAsiaTheme="majorEastAsia" w:cstheme="majorBidi"/>
      <w:color w:val="32A5D2" w:themeColor="accent6"/>
      <w:sz w:val="32"/>
      <w:szCs w:val="32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3A58E5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3D2896"/>
    <w:pPr>
      <w:spacing w:after="0" w:line="240" w:lineRule="auto"/>
      <w:contextualSpacing/>
    </w:pPr>
    <w:rPr>
      <w:rFonts w:eastAsiaTheme="majorEastAsia" w:cstheme="majorBidi"/>
      <w:color w:val="96BE46" w:themeColor="accen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2896"/>
    <w:rPr>
      <w:rFonts w:eastAsiaTheme="majorEastAsia" w:cstheme="majorBidi"/>
      <w:color w:val="96BE46" w:themeColor="accent1"/>
      <w:spacing w:val="-10"/>
      <w:kern w:val="28"/>
      <w:sz w:val="40"/>
      <w:szCs w:val="56"/>
    </w:rPr>
  </w:style>
  <w:style w:type="character" w:customStyle="1" w:styleId="Heading2Char">
    <w:name w:val="Heading 2 Char"/>
    <w:basedOn w:val="DefaultParagraphFont"/>
    <w:link w:val="Heading2"/>
    <w:rsid w:val="0041734F"/>
    <w:rPr>
      <w:rFonts w:eastAsia="Segoe UI" w:cstheme="majorBidi"/>
      <w:color w:val="69B482" w:themeColor="accent3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F67C63"/>
    <w:rPr>
      <w:rFonts w:eastAsia="Segoe UI" w:cstheme="majorBidi"/>
      <w:b/>
      <w:color w:val="3C5A6E" w:themeColor="text1"/>
      <w:szCs w:val="24"/>
    </w:rPr>
  </w:style>
  <w:style w:type="paragraph" w:styleId="ListParagraph">
    <w:name w:val="List Paragraph"/>
    <w:basedOn w:val="Normal"/>
    <w:uiPriority w:val="34"/>
    <w:qFormat/>
    <w:rsid w:val="003A6249"/>
    <w:pPr>
      <w:spacing w:line="252" w:lineRule="auto"/>
      <w:ind w:left="720"/>
      <w:contextualSpacing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5259B"/>
    <w:rPr>
      <w:rFonts w:ascii="Calibri" w:hAnsi="Calibri"/>
      <w:color w:val="3C5A6E" w:themeColor="text1"/>
      <w:sz w:val="2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C50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rsid w:val="007C101D"/>
    <w:rPr>
      <w:rFonts w:asciiTheme="majorHAnsi" w:eastAsiaTheme="majorEastAsia" w:hAnsiTheme="majorHAnsi" w:cstheme="majorBidi"/>
      <w:i/>
      <w:iCs/>
      <w:color w:val="709032" w:themeColor="accent1" w:themeShade="BF"/>
      <w:szCs w:val="19"/>
    </w:rPr>
  </w:style>
  <w:style w:type="table" w:styleId="TableGrid">
    <w:name w:val="Table Grid"/>
    <w:basedOn w:val="TableNormal"/>
    <w:uiPriority w:val="59"/>
    <w:rsid w:val="007C101D"/>
    <w:pPr>
      <w:spacing w:after="0" w:line="240" w:lineRule="auto"/>
    </w:pPr>
    <w:tblPr>
      <w:tblBorders>
        <w:top w:val="single" w:sz="4" w:space="0" w:color="3C5A6E" w:themeColor="text1"/>
        <w:left w:val="single" w:sz="4" w:space="0" w:color="3C5A6E" w:themeColor="text1"/>
        <w:bottom w:val="single" w:sz="4" w:space="0" w:color="3C5A6E" w:themeColor="text1"/>
        <w:right w:val="single" w:sz="4" w:space="0" w:color="3C5A6E" w:themeColor="text1"/>
        <w:insideH w:val="single" w:sz="4" w:space="0" w:color="3C5A6E" w:themeColor="text1"/>
        <w:insideV w:val="single" w:sz="4" w:space="0" w:color="3C5A6E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72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216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216"/>
    <w:rPr>
      <w:sz w:val="20"/>
      <w:szCs w:val="20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836C64"/>
    <w:pPr>
      <w:outlineLvl w:val="9"/>
    </w:pPr>
    <w:rPr>
      <w:rFonts w:asciiTheme="majorHAnsi" w:hAnsiTheme="majorHAnsi"/>
      <w:color w:val="709032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36C6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6C6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36C64"/>
    <w:pPr>
      <w:spacing w:after="100"/>
      <w:ind w:left="440"/>
    </w:pPr>
  </w:style>
  <w:style w:type="paragraph" w:customStyle="1" w:styleId="Documentname">
    <w:name w:val="Documentname"/>
    <w:basedOn w:val="Normal"/>
    <w:qFormat/>
    <w:rsid w:val="00C76210"/>
    <w:pPr>
      <w:spacing w:after="80"/>
      <w:ind w:left="2126"/>
    </w:pPr>
    <w:rPr>
      <w:b/>
      <w:color w:val="3C5A6E"/>
      <w:sz w:val="48"/>
      <w:szCs w:val="48"/>
    </w:rPr>
  </w:style>
  <w:style w:type="paragraph" w:customStyle="1" w:styleId="DocAbstract">
    <w:name w:val="DocAbstract"/>
    <w:basedOn w:val="Normal"/>
    <w:qFormat/>
    <w:rsid w:val="00FA74DE"/>
    <w:pPr>
      <w:ind w:left="2127"/>
    </w:pPr>
    <w:rPr>
      <w:rFonts w:asciiTheme="majorHAnsi" w:hAnsiTheme="majorHAnsi"/>
      <w:color w:val="3C5A6E"/>
      <w:sz w:val="42"/>
      <w:szCs w:val="42"/>
    </w:rPr>
  </w:style>
  <w:style w:type="paragraph" w:customStyle="1" w:styleId="Step1">
    <w:name w:val="Step1"/>
    <w:basedOn w:val="ListParagraph"/>
    <w:qFormat/>
    <w:rsid w:val="003732CC"/>
    <w:pPr>
      <w:numPr>
        <w:numId w:val="1"/>
      </w:numPr>
      <w:spacing w:before="240" w:after="120" w:line="240" w:lineRule="auto"/>
      <w:contextualSpacing w:val="0"/>
    </w:pPr>
  </w:style>
  <w:style w:type="paragraph" w:customStyle="1" w:styleId="Code">
    <w:name w:val="Code"/>
    <w:basedOn w:val="Normal"/>
    <w:qFormat/>
    <w:rsid w:val="001E0C4D"/>
    <w:pPr>
      <w:framePr w:w="7371" w:wrap="notBeside" w:vAnchor="text" w:hAnchor="page" w:x="1931" w:y="57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urier New" w:hAnsi="Courier New"/>
    </w:rPr>
  </w:style>
  <w:style w:type="paragraph" w:customStyle="1" w:styleId="Note">
    <w:name w:val="Note"/>
    <w:basedOn w:val="NoteHeading"/>
    <w:next w:val="Normal"/>
    <w:qFormat/>
    <w:rsid w:val="00804111"/>
    <w:pPr>
      <w:numPr>
        <w:numId w:val="3"/>
      </w:numPr>
    </w:pPr>
    <w:rPr>
      <w:lang w:val="en-IN" w:eastAsia="en-IN"/>
    </w:rPr>
  </w:style>
  <w:style w:type="paragraph" w:customStyle="1" w:styleId="Style2">
    <w:name w:val="Style2"/>
    <w:basedOn w:val="Step1"/>
    <w:qFormat/>
    <w:rsid w:val="00B6755A"/>
    <w:pPr>
      <w:numPr>
        <w:ilvl w:val="1"/>
      </w:numPr>
      <w:ind w:hanging="217"/>
    </w:pPr>
    <w:rPr>
      <w:lang w:val="en-IN" w:eastAsia="en-IN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D5B61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D5B61"/>
    <w:rPr>
      <w:rFonts w:ascii="Segoe UI" w:eastAsia="Segoe UI" w:hAnsi="Segoe UI" w:cs="Segoe UI"/>
      <w:sz w:val="19"/>
      <w:szCs w:val="19"/>
    </w:rPr>
  </w:style>
  <w:style w:type="paragraph" w:styleId="NoSpacing">
    <w:name w:val="No Spacing"/>
    <w:uiPriority w:val="1"/>
    <w:qFormat/>
    <w:rsid w:val="001952D9"/>
    <w:pPr>
      <w:spacing w:after="0" w:line="240" w:lineRule="auto"/>
    </w:pPr>
    <w:rPr>
      <w:rFonts w:ascii="Segoe UI" w:eastAsia="Segoe UI" w:hAnsi="Segoe UI" w:cs="Segoe UI"/>
      <w:sz w:val="19"/>
      <w:szCs w:val="19"/>
    </w:rPr>
  </w:style>
  <w:style w:type="character" w:customStyle="1" w:styleId="Heading5Char">
    <w:name w:val="Heading 5 Char"/>
    <w:basedOn w:val="DefaultParagraphFont"/>
    <w:link w:val="Heading5"/>
    <w:rsid w:val="00554791"/>
    <w:rPr>
      <w:rFonts w:ascii="Arial" w:eastAsiaTheme="majorEastAsia" w:hAnsi="Arial" w:cstheme="majorBidi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791"/>
    <w:rPr>
      <w:rFonts w:asciiTheme="majorHAnsi" w:eastAsiaTheme="majorEastAsia" w:hAnsiTheme="majorHAnsi" w:cstheme="majorBidi"/>
      <w:i/>
      <w:iCs/>
      <w:color w:val="4B5F2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791"/>
    <w:rPr>
      <w:rFonts w:asciiTheme="majorHAnsi" w:eastAsiaTheme="majorEastAsia" w:hAnsiTheme="majorHAnsi" w:cstheme="majorBidi"/>
      <w:i/>
      <w:iCs/>
      <w:color w:val="5A87A5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791"/>
    <w:rPr>
      <w:rFonts w:asciiTheme="majorHAnsi" w:eastAsiaTheme="majorEastAsia" w:hAnsiTheme="majorHAnsi" w:cstheme="majorBidi"/>
      <w:color w:val="5A87A5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791"/>
    <w:rPr>
      <w:rFonts w:asciiTheme="majorHAnsi" w:eastAsiaTheme="majorEastAsia" w:hAnsiTheme="majorHAnsi" w:cstheme="majorBidi"/>
      <w:i/>
      <w:iCs/>
      <w:color w:val="5A87A5" w:themeColor="text1" w:themeTint="BF"/>
      <w:szCs w:val="20"/>
    </w:rPr>
  </w:style>
  <w:style w:type="paragraph" w:customStyle="1" w:styleId="ChapterNumber">
    <w:name w:val="Chapter Number"/>
    <w:next w:val="Normal"/>
    <w:autoRedefine/>
    <w:rsid w:val="00CF0AD7"/>
    <w:pPr>
      <w:keepNext/>
      <w:framePr w:w="911" w:h="771" w:hRule="exact" w:hSpace="180" w:vSpace="180" w:wrap="around" w:vAnchor="page" w:hAnchor="page" w:x="9751" w:y="1271"/>
      <w:numPr>
        <w:numId w:val="4"/>
      </w:numPr>
      <w:spacing w:after="0" w:line="240" w:lineRule="auto"/>
      <w:jc w:val="right"/>
    </w:pPr>
    <w:rPr>
      <w:rFonts w:eastAsia="Times" w:cs="Times New Roman"/>
      <w:color w:val="32A5D2" w:themeColor="accent6"/>
      <w:sz w:val="52"/>
      <w:szCs w:val="20"/>
    </w:rPr>
  </w:style>
  <w:style w:type="paragraph" w:customStyle="1" w:styleId="Bullet1">
    <w:name w:val="Bullet 1"/>
    <w:link w:val="Bullet1Char"/>
    <w:qFormat/>
    <w:rsid w:val="006443FD"/>
    <w:pPr>
      <w:numPr>
        <w:numId w:val="5"/>
      </w:numPr>
      <w:adjustRightInd w:val="0"/>
      <w:snapToGrid w:val="0"/>
      <w:spacing w:after="140" w:line="240" w:lineRule="auto"/>
    </w:pPr>
    <w:rPr>
      <w:rFonts w:eastAsia="Times" w:cs="Times New Roman"/>
      <w:szCs w:val="20"/>
    </w:rPr>
  </w:style>
  <w:style w:type="character" w:customStyle="1" w:styleId="Bullet1Char">
    <w:name w:val="Bullet 1 Char"/>
    <w:basedOn w:val="DefaultParagraphFont"/>
    <w:link w:val="Bullet1"/>
    <w:rsid w:val="006443FD"/>
    <w:rPr>
      <w:rFonts w:eastAsia="Times" w:cs="Times New Roman"/>
      <w:szCs w:val="20"/>
    </w:rPr>
  </w:style>
  <w:style w:type="paragraph" w:customStyle="1" w:styleId="Bullet2">
    <w:name w:val="Bullet 2"/>
    <w:qFormat/>
    <w:rsid w:val="00FB3632"/>
    <w:pPr>
      <w:numPr>
        <w:numId w:val="6"/>
      </w:numPr>
      <w:tabs>
        <w:tab w:val="left" w:pos="360"/>
      </w:tabs>
      <w:spacing w:after="140" w:line="240" w:lineRule="auto"/>
    </w:pPr>
    <w:rPr>
      <w:rFonts w:ascii="Calibri" w:eastAsia="Times" w:hAnsi="Calibri" w:cs="Times New Roman"/>
      <w:szCs w:val="20"/>
    </w:rPr>
  </w:style>
  <w:style w:type="paragraph" w:customStyle="1" w:styleId="Bullet3">
    <w:name w:val="Bullet 3"/>
    <w:qFormat/>
    <w:rsid w:val="00C14D72"/>
    <w:pPr>
      <w:numPr>
        <w:numId w:val="7"/>
      </w:numPr>
      <w:spacing w:after="140" w:line="240" w:lineRule="auto"/>
    </w:pPr>
    <w:rPr>
      <w:rFonts w:ascii="Times New Roman" w:eastAsia="Times New Roman" w:hAnsi="Times New Roman" w:cs="Times New Roman"/>
      <w:color w:val="000000"/>
      <w:spacing w:val="10"/>
      <w:position w:val="-4"/>
      <w:szCs w:val="20"/>
    </w:rPr>
  </w:style>
  <w:style w:type="paragraph" w:styleId="NormalWeb">
    <w:name w:val="Normal (Web)"/>
    <w:basedOn w:val="Normal"/>
    <w:uiPriority w:val="99"/>
    <w:semiHidden/>
    <w:unhideWhenUsed/>
    <w:rsid w:val="00EE6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A09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A09"/>
    <w:rPr>
      <w:rFonts w:eastAsia="Segoe UI" w:cs="Segoe UI"/>
      <w:b/>
      <w:bCs/>
      <w:sz w:val="20"/>
      <w:szCs w:val="20"/>
      <w:lang w:val="en-IN"/>
    </w:rPr>
  </w:style>
  <w:style w:type="character" w:styleId="Strong">
    <w:name w:val="Strong"/>
    <w:basedOn w:val="DefaultParagraphFont"/>
    <w:uiPriority w:val="22"/>
    <w:qFormat/>
    <w:rsid w:val="00F74AD3"/>
    <w:rPr>
      <w:b/>
      <w:bCs/>
    </w:rPr>
  </w:style>
  <w:style w:type="character" w:customStyle="1" w:styleId="ui-provider">
    <w:name w:val="ui-provider"/>
    <w:basedOn w:val="DefaultParagraphFont"/>
    <w:rsid w:val="003A460F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06668">
          <w:marLeft w:val="0"/>
          <w:marRight w:val="0"/>
          <w:marTop w:val="375"/>
          <w:marBottom w:val="0"/>
          <w:divBdr>
            <w:top w:val="single" w:sz="2" w:space="9" w:color="E5E7EB"/>
            <w:left w:val="single" w:sz="2" w:space="0" w:color="E5E7EB"/>
            <w:bottom w:val="single" w:sz="2" w:space="9" w:color="E5E7EB"/>
            <w:right w:val="single" w:sz="2" w:space="0" w:color="E5E7EB"/>
          </w:divBdr>
          <w:divsChild>
            <w:div w:id="1042291217">
              <w:marLeft w:val="0"/>
              <w:marRight w:val="0"/>
              <w:marTop w:val="0"/>
              <w:marBottom w:val="0"/>
              <w:divBdr>
                <w:top w:val="single" w:sz="2" w:space="9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57361386">
          <w:marLeft w:val="0"/>
          <w:marRight w:val="0"/>
          <w:marTop w:val="375"/>
          <w:marBottom w:val="0"/>
          <w:divBdr>
            <w:top w:val="single" w:sz="2" w:space="9" w:color="E5E7EB"/>
            <w:left w:val="single" w:sz="2" w:space="0" w:color="E5E7EB"/>
            <w:bottom w:val="single" w:sz="2" w:space="9" w:color="E5E7EB"/>
            <w:right w:val="single" w:sz="2" w:space="0" w:color="E5E7EB"/>
          </w:divBdr>
          <w:divsChild>
            <w:div w:id="1156343319">
              <w:marLeft w:val="0"/>
              <w:marRight w:val="0"/>
              <w:marTop w:val="0"/>
              <w:marBottom w:val="0"/>
              <w:divBdr>
                <w:top w:val="single" w:sz="2" w:space="9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3669062">
          <w:marLeft w:val="0"/>
          <w:marRight w:val="0"/>
          <w:marTop w:val="375"/>
          <w:marBottom w:val="0"/>
          <w:divBdr>
            <w:top w:val="single" w:sz="2" w:space="9" w:color="E5E7EB"/>
            <w:left w:val="single" w:sz="2" w:space="0" w:color="E5E7EB"/>
            <w:bottom w:val="single" w:sz="2" w:space="9" w:color="E5E7EB"/>
            <w:right w:val="single" w:sz="2" w:space="0" w:color="E5E7EB"/>
          </w:divBdr>
          <w:divsChild>
            <w:div w:id="2127189680">
              <w:marLeft w:val="0"/>
              <w:marRight w:val="0"/>
              <w:marTop w:val="0"/>
              <w:marBottom w:val="0"/>
              <w:divBdr>
                <w:top w:val="single" w:sz="2" w:space="9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34865384">
          <w:marLeft w:val="0"/>
          <w:marRight w:val="0"/>
          <w:marTop w:val="375"/>
          <w:marBottom w:val="0"/>
          <w:divBdr>
            <w:top w:val="single" w:sz="2" w:space="9" w:color="E5E7EB"/>
            <w:left w:val="single" w:sz="2" w:space="0" w:color="E5E7EB"/>
            <w:bottom w:val="single" w:sz="2" w:space="9" w:color="E5E7EB"/>
            <w:right w:val="single" w:sz="2" w:space="0" w:color="E5E7EB"/>
          </w:divBdr>
          <w:divsChild>
            <w:div w:id="1478254584">
              <w:marLeft w:val="0"/>
              <w:marRight w:val="0"/>
              <w:marTop w:val="0"/>
              <w:marBottom w:val="0"/>
              <w:divBdr>
                <w:top w:val="single" w:sz="2" w:space="9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645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ebhooks.creatio.com/webhooks/APIkey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26" Type="http://schemas.openxmlformats.org/officeDocument/2006/relationships/image" Target="media/image13.png"/><Relationship Id="rId39" Type="http://schemas.openxmlformats.org/officeDocument/2006/relationships/image" Target="media/image20.png"/><Relationship Id="rId21" Type="http://schemas.openxmlformats.org/officeDocument/2006/relationships/image" Target="media/image8.png"/><Relationship Id="rId34" Type="http://schemas.openxmlformats.org/officeDocument/2006/relationships/image" Target="media/image15.png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50" Type="http://schemas.openxmlformats.org/officeDocument/2006/relationships/image" Target="media/image31.png"/><Relationship Id="rId55" Type="http://schemas.openxmlformats.org/officeDocument/2006/relationships/glossaryDocument" Target="glossary/document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microsoft.com/office/2016/09/relationships/commentsIds" Target="commentsIds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yperlink" Target="https://dashboard.razorpay.com/" TargetMode="External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fontTable" Target="fontTable.xml"/><Relationship Id="rId5" Type="http://schemas.openxmlformats.org/officeDocument/2006/relationships/customXml" Target="../customXml/item5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comments" Target="comments.xml"/><Relationship Id="rId30" Type="http://schemas.microsoft.com/office/2018/08/relationships/commentsExtensible" Target="commentsExtensible.xml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32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20" Type="http://schemas.openxmlformats.org/officeDocument/2006/relationships/image" Target="media/image7.png"/><Relationship Id="rId41" Type="http://schemas.openxmlformats.org/officeDocument/2006/relationships/image" Target="media/image22.png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0.png"/><Relationship Id="rId23" Type="http://schemas.openxmlformats.org/officeDocument/2006/relationships/image" Target="media/image10.png"/><Relationship Id="rId28" Type="http://schemas.microsoft.com/office/2011/relationships/commentsExtended" Target="commentsExtended.xml"/><Relationship Id="rId36" Type="http://schemas.openxmlformats.org/officeDocument/2006/relationships/image" Target="media/image17.png"/><Relationship Id="rId49" Type="http://schemas.openxmlformats.org/officeDocument/2006/relationships/image" Target="media/image30.png"/><Relationship Id="rId57" Type="http://schemas.microsoft.com/office/2019/05/relationships/documenttasks" Target="documenttasks/documenttasks1.xml"/><Relationship Id="rId10" Type="http://schemas.openxmlformats.org/officeDocument/2006/relationships/footnotes" Target="footnotes.xml"/><Relationship Id="rId31" Type="http://schemas.openxmlformats.org/officeDocument/2006/relationships/hyperlink" Target="https://webhooks.creatio.com/webhooks/" TargetMode="External"/><Relationship Id="rId44" Type="http://schemas.openxmlformats.org/officeDocument/2006/relationships/image" Target="media/image25.png"/><Relationship Id="rId52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1A7CC6FA-8451-40B4-8491-F63579586557}">
    <t:Anchor>
      <t:Comment id="846631600"/>
    </t:Anchor>
    <t:History>
      <t:Event id="{3D189E64-56DA-4717-8706-C9C7BC82296D}" time="2023-09-04T05:10:51.41Z">
        <t:Attribution userId="S::sivaranjani.s@agiliztech.com::baa8e716-8f56-4c62-9557-d5608c62527a" userProvider="AD" userName="Sivaranjani S"/>
        <t:Anchor>
          <t:Comment id="846631600"/>
        </t:Anchor>
        <t:Create/>
      </t:Event>
      <t:Event id="{70CC4F51-3FB7-41DC-A9F6-625E1A6CF4AF}" time="2023-09-04T05:10:51.41Z">
        <t:Attribution userId="S::sivaranjani.s@agiliztech.com::baa8e716-8f56-4c62-9557-d5608c62527a" userProvider="AD" userName="Sivaranjani S"/>
        <t:Anchor>
          <t:Comment id="846631600"/>
        </t:Anchor>
        <t:Assign userId="S::naveen.raj@agiliztech.com::8464349c-a5e0-44cf-84eb-6c04dffe5cf6" userProvider="AD" userName="Naveen Raj B"/>
      </t:Event>
      <t:Event id="{8BEBAED9-93D0-438E-94D1-284030E45CC1}" time="2023-09-04T05:10:51.41Z">
        <t:Attribution userId="S::sivaranjani.s@agiliztech.com::baa8e716-8f56-4c62-9557-d5608c62527a" userProvider="AD" userName="Sivaranjani S"/>
        <t:Anchor>
          <t:Comment id="846631600"/>
        </t:Anchor>
        <t:SetTitle title="@Naveen Raj B Please add the webhook url ...https://webhooks.creatio.com/webhooks/APIkey in step 4"/>
      </t:Event>
      <t:Event id="{C221EBD8-7EE8-4CDF-87A0-A25613BD821D}" time="2023-09-04T10:07:35.257Z">
        <t:Attribution userId="S::naveen.raj@agiliztech.com::8464349c-a5e0-44cf-84eb-6c04dffe5cf6" userProvider="AD" userName="Naveen Raj B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D1CF692F964FE794B413B2E95E4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2A81A-7ED1-4D76-8510-0F86405231DE}"/>
      </w:docPartPr>
      <w:docPartBody>
        <w:p w:rsidR="00856C9D" w:rsidRDefault="00856C9D">
          <w:pPr>
            <w:pStyle w:val="56D1CF692F964FE794B413B2E95E4BE6"/>
          </w:pPr>
          <w:r w:rsidRPr="00132D10">
            <w:rPr>
              <w:rStyle w:val="PlaceholderText"/>
            </w:rPr>
            <w:t>[Title]</w:t>
          </w:r>
        </w:p>
      </w:docPartBody>
    </w:docPart>
    <w:docPart>
      <w:docPartPr>
        <w:name w:val="D5AA7A27F8E3492FB38A3A7A233A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D9BC3-634C-4459-9011-5BE38ED579C0}"/>
      </w:docPartPr>
      <w:docPartBody>
        <w:p w:rsidR="00856C9D" w:rsidRDefault="00856C9D">
          <w:pPr>
            <w:pStyle w:val="D5AA7A27F8E3492FB38A3A7A233A4F82"/>
          </w:pPr>
          <w:r w:rsidRPr="00132D10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6C9D"/>
    <w:rsid w:val="00014DC3"/>
    <w:rsid w:val="000B6E50"/>
    <w:rsid w:val="00261483"/>
    <w:rsid w:val="002E4949"/>
    <w:rsid w:val="003A6D0F"/>
    <w:rsid w:val="003A7190"/>
    <w:rsid w:val="0041182A"/>
    <w:rsid w:val="004D63BD"/>
    <w:rsid w:val="005900C5"/>
    <w:rsid w:val="005D324A"/>
    <w:rsid w:val="006C1BE8"/>
    <w:rsid w:val="006E4C2A"/>
    <w:rsid w:val="00770009"/>
    <w:rsid w:val="00772EDF"/>
    <w:rsid w:val="00794960"/>
    <w:rsid w:val="00856C9D"/>
    <w:rsid w:val="00A11A65"/>
    <w:rsid w:val="00AD0236"/>
    <w:rsid w:val="00AF1C33"/>
    <w:rsid w:val="00C25DBE"/>
    <w:rsid w:val="00C27EDE"/>
    <w:rsid w:val="00CB35EB"/>
    <w:rsid w:val="00FB1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DBE"/>
    <w:rPr>
      <w:color w:val="808080"/>
    </w:rPr>
  </w:style>
  <w:style w:type="paragraph" w:customStyle="1" w:styleId="56D1CF692F964FE794B413B2E95E4BE6">
    <w:name w:val="56D1CF692F964FE794B413B2E95E4BE6"/>
  </w:style>
  <w:style w:type="paragraph" w:customStyle="1" w:styleId="D5AA7A27F8E3492FB38A3A7A233A4F82">
    <w:name w:val="D5AA7A27F8E3492FB38A3A7A233A4F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gilizTech%20Presentation%20Theme">
  <a:themeElements>
    <a:clrScheme name="AgilizTech Colour Scheme">
      <a:dk1>
        <a:srgbClr val="3C5A6E"/>
      </a:dk1>
      <a:lt1>
        <a:sysClr val="window" lastClr="FFFFFF"/>
      </a:lt1>
      <a:dk2>
        <a:srgbClr val="3C5A6E"/>
      </a:dk2>
      <a:lt2>
        <a:srgbClr val="FFFFFF"/>
      </a:lt2>
      <a:accent1>
        <a:srgbClr val="96BE46"/>
      </a:accent1>
      <a:accent2>
        <a:srgbClr val="7DB964"/>
      </a:accent2>
      <a:accent3>
        <a:srgbClr val="69B482"/>
      </a:accent3>
      <a:accent4>
        <a:srgbClr val="5AAF9B"/>
      </a:accent4>
      <a:accent5>
        <a:srgbClr val="46AAB4"/>
      </a:accent5>
      <a:accent6>
        <a:srgbClr val="32A5D2"/>
      </a:accent6>
      <a:hlink>
        <a:srgbClr val="32A5D2"/>
      </a:hlink>
      <a:folHlink>
        <a:srgbClr val="32A5D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gilizTech%20Presentation%20Theme" id="{6EA7F5E8-36C4-4BA5-BC74-CC05F7DC4C1E}" vid="{C3C1C6D8-9AC3-495F-ADD9-B2BEC1F7CE9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User Guide</Abstract>
  <CompanyAddress/>
  <CompanyPhone/>
  <CompanyFax/>
  <CompanyEmail>naveen.raj@agiliztech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C5C3909E404746B79C2A0D08932D93" ma:contentTypeVersion="11" ma:contentTypeDescription="Create a new document." ma:contentTypeScope="" ma:versionID="57aec20c7f657a0932fc6c3f0328adbe">
  <xsd:schema xmlns:xsd="http://www.w3.org/2001/XMLSchema" xmlns:xs="http://www.w3.org/2001/XMLSchema" xmlns:p="http://schemas.microsoft.com/office/2006/metadata/properties" xmlns:ns2="45dbb3fa-cd6b-4ab4-8ac9-bd0944a96b97" xmlns:ns3="40d5ccf0-6acc-4685-a02b-5050abd7a0be" targetNamespace="http://schemas.microsoft.com/office/2006/metadata/properties" ma:root="true" ma:fieldsID="eae876e1a1fa991909ff877e608192bf" ns2:_="" ns3:_="">
    <xsd:import namespace="45dbb3fa-cd6b-4ab4-8ac9-bd0944a96b97"/>
    <xsd:import namespace="40d5ccf0-6acc-4685-a02b-5050abd7a0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dbb3fa-cd6b-4ab4-8ac9-bd0944a96b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162153-52f1-4e90-8cb3-453fcf15b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ccf0-6acc-4685-a02b-5050abd7a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dbb3fa-cd6b-4ab4-8ac9-bd0944a96b97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34DFDA-B4BE-4BB9-A35C-2662DCE077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dbb3fa-cd6b-4ab4-8ac9-bd0944a96b97"/>
    <ds:schemaRef ds:uri="40d5ccf0-6acc-4685-a02b-5050abd7a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8D2F7B-D0A6-45BA-8964-394BDD9C5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671395-2113-4A8B-8E34-79919D4F8158}">
  <ds:schemaRefs>
    <ds:schemaRef ds:uri="http://schemas.microsoft.com/office/2006/metadata/properties"/>
    <ds:schemaRef ds:uri="http://schemas.microsoft.com/office/infopath/2007/PartnerControls"/>
    <ds:schemaRef ds:uri="45dbb3fa-cd6b-4ab4-8ac9-bd0944a96b97"/>
  </ds:schemaRefs>
</ds:datastoreItem>
</file>

<file path=customXml/itemProps5.xml><?xml version="1.0" encoding="utf-8"?>
<ds:datastoreItem xmlns:ds="http://schemas.openxmlformats.org/officeDocument/2006/customXml" ds:itemID="{31DF1CD4-756C-499F-ABC1-41883074B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136</Words>
  <Characters>6480</Characters>
  <Application>Microsoft Office Word</Application>
  <DocSecurity>0</DocSecurity>
  <Lines>54</Lines>
  <Paragraphs>15</Paragraphs>
  <ScaleCrop>false</ScaleCrop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zorpay Payment Connector for Creatio</dc:title>
  <dc:subject/>
  <dc:creator>Naveen Raj B</dc:creator>
  <cp:keywords/>
  <dc:description/>
  <cp:lastModifiedBy>Amritha Mayan Gorky</cp:lastModifiedBy>
  <cp:revision>4</cp:revision>
  <dcterms:created xsi:type="dcterms:W3CDTF">2023-10-10T08:37:00Z</dcterms:created>
  <dcterms:modified xsi:type="dcterms:W3CDTF">2023-10-1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C5C3909E404746B79C2A0D08932D93</vt:lpwstr>
  </property>
  <property fmtid="{D5CDD505-2E9C-101B-9397-08002B2CF9AE}" pid="3" name="GrammarlyDocumentId">
    <vt:lpwstr>1af8d9ed59cea539659e77dafd3e4c545bc13b8026c47310484c52caf820d99d</vt:lpwstr>
  </property>
  <property fmtid="{D5CDD505-2E9C-101B-9397-08002B2CF9AE}" pid="4" name="MediaServiceImageTags">
    <vt:lpwstr/>
  </property>
</Properties>
</file>